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774" w:type="dxa"/>
        <w:tblLook w:val="04A0" w:firstRow="1" w:lastRow="0" w:firstColumn="1" w:lastColumn="0" w:noHBand="0" w:noVBand="1"/>
      </w:tblPr>
      <w:tblGrid>
        <w:gridCol w:w="1286"/>
        <w:gridCol w:w="3749"/>
        <w:gridCol w:w="1080"/>
        <w:gridCol w:w="270"/>
        <w:gridCol w:w="567"/>
        <w:gridCol w:w="153"/>
        <w:gridCol w:w="1170"/>
        <w:gridCol w:w="6"/>
        <w:gridCol w:w="667"/>
        <w:gridCol w:w="489"/>
        <w:gridCol w:w="1337"/>
      </w:tblGrid>
      <w:tr w:rsidR="00713948" w:rsidRPr="0010268F" w14:paraId="23ABC5DA" w14:textId="77777777" w:rsidTr="00226A4D">
        <w:trPr>
          <w:trHeight w:val="260"/>
        </w:trPr>
        <w:tc>
          <w:tcPr>
            <w:tcW w:w="1286" w:type="dxa"/>
            <w:vAlign w:val="bottom"/>
          </w:tcPr>
          <w:p w14:paraId="251CDE3D" w14:textId="0E04E4C2" w:rsidR="00713948" w:rsidRDefault="00713948" w:rsidP="00BB750F">
            <w:pPr>
              <w:tabs>
                <w:tab w:val="left" w:pos="8370"/>
              </w:tabs>
              <w:spacing w:beforeAutospacing="0"/>
            </w:pPr>
            <w:r w:rsidRPr="0010268F">
              <w:rPr>
                <w:rFonts w:ascii="Arial" w:eastAsia="Times New Roman" w:hAnsi="Arial" w:cs="Arial"/>
                <w:b/>
                <w:sz w:val="18"/>
                <w:szCs w:val="18"/>
              </w:rPr>
              <w:t>Project:</w:t>
            </w:r>
          </w:p>
        </w:tc>
        <w:tc>
          <w:tcPr>
            <w:tcW w:w="4829" w:type="dxa"/>
            <w:gridSpan w:val="2"/>
            <w:vAlign w:val="bottom"/>
          </w:tcPr>
          <w:p w14:paraId="349F28DF" w14:textId="5C8B148F" w:rsidR="00713948" w:rsidRPr="0010268F" w:rsidRDefault="00713948" w:rsidP="006626A4">
            <w:pPr>
              <w:pStyle w:val="Project"/>
            </w:pPr>
          </w:p>
        </w:tc>
        <w:tc>
          <w:tcPr>
            <w:tcW w:w="837" w:type="dxa"/>
            <w:gridSpan w:val="2"/>
            <w:vAlign w:val="bottom"/>
          </w:tcPr>
          <w:p w14:paraId="7F700F4C" w14:textId="77777777" w:rsidR="00713948" w:rsidRPr="006626A4" w:rsidRDefault="00713948" w:rsidP="00BB750F">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329" w:type="dxa"/>
            <w:gridSpan w:val="3"/>
            <w:vAlign w:val="bottom"/>
          </w:tcPr>
          <w:p w14:paraId="77637883" w14:textId="55779ED6" w:rsidR="00713948" w:rsidRPr="006626A4" w:rsidRDefault="00713948" w:rsidP="00BB750F">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BB750F">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3D92C0FC" w:rsidR="00713948" w:rsidRPr="006626A4" w:rsidRDefault="00713948" w:rsidP="00BB750F">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BF1AB0">
              <w:rPr>
                <w:rFonts w:ascii="Arial" w:eastAsia="Times New Roman" w:hAnsi="Arial" w:cs="Arial"/>
                <w:b/>
                <w:bCs/>
                <w:noProof/>
                <w:sz w:val="18"/>
                <w:szCs w:val="18"/>
              </w:rPr>
              <w:t>12/19/2023</w:t>
            </w:r>
            <w:r w:rsidRPr="006626A4">
              <w:rPr>
                <w:rFonts w:ascii="Arial" w:eastAsia="Times New Roman" w:hAnsi="Arial" w:cs="Arial"/>
                <w:b/>
                <w:bCs/>
                <w:sz w:val="18"/>
                <w:szCs w:val="18"/>
              </w:rPr>
              <w:fldChar w:fldCharType="end"/>
            </w:r>
          </w:p>
        </w:tc>
      </w:tr>
      <w:tr w:rsidR="006626A4" w:rsidRPr="0010268F" w14:paraId="0EEF57FD" w14:textId="77777777" w:rsidTr="00226A4D">
        <w:trPr>
          <w:trHeight w:val="251"/>
        </w:trPr>
        <w:tc>
          <w:tcPr>
            <w:tcW w:w="1286" w:type="dxa"/>
            <w:vAlign w:val="bottom"/>
          </w:tcPr>
          <w:p w14:paraId="2F4D9897" w14:textId="779BE418" w:rsidR="006626A4" w:rsidRPr="006626A4" w:rsidRDefault="006626A4" w:rsidP="00BB750F">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19" w:type="dxa"/>
            <w:gridSpan w:val="5"/>
            <w:vAlign w:val="bottom"/>
          </w:tcPr>
          <w:p w14:paraId="14D6B63B" w14:textId="7751076B" w:rsidR="006626A4" w:rsidRPr="006626A4" w:rsidRDefault="006626A4" w:rsidP="00BB750F">
            <w:pPr>
              <w:pStyle w:val="Permit"/>
            </w:pPr>
          </w:p>
        </w:tc>
        <w:tc>
          <w:tcPr>
            <w:tcW w:w="1170" w:type="dxa"/>
            <w:vAlign w:val="bottom"/>
          </w:tcPr>
          <w:p w14:paraId="32C0A3E7" w14:textId="7ECBC1E0"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756716392"/>
                <w14:checkbox>
                  <w14:checked w14:val="0"/>
                  <w14:checkedState w14:val="2612" w14:font="MS Gothic"/>
                  <w14:uncheckedState w14:val="2610" w14:font="MS Gothic"/>
                </w14:checkbox>
              </w:sdtPr>
              <w:sdtEndPr/>
              <w:sdtContent>
                <w:r w:rsidR="000F24F2">
                  <w:rPr>
                    <w:rFonts w:ascii="MS Gothic" w:eastAsia="MS Gothic" w:hAnsi="MS Gothic" w:cs="Arial" w:hint="eastAsia"/>
                    <w:sz w:val="18"/>
                    <w:szCs w:val="18"/>
                  </w:rPr>
                  <w:t>☐</w:t>
                </w:r>
              </w:sdtContent>
            </w:sdt>
          </w:p>
        </w:tc>
        <w:tc>
          <w:tcPr>
            <w:tcW w:w="1162" w:type="dxa"/>
            <w:gridSpan w:val="3"/>
            <w:vAlign w:val="bottom"/>
          </w:tcPr>
          <w:p w14:paraId="4F6C5B6C" w14:textId="1418927A" w:rsidR="006626A4" w:rsidRPr="006626A4" w:rsidRDefault="006626A4" w:rsidP="006626A4">
            <w:pPr>
              <w:rPr>
                <w:rFonts w:ascii="Arial" w:hAnsi="Arial" w:cs="Arial"/>
                <w:sz w:val="18"/>
                <w:szCs w:val="18"/>
              </w:rPr>
            </w:pPr>
            <w:r w:rsidRPr="006626A4">
              <w:rPr>
                <w:rFonts w:ascii="Arial" w:hAnsi="Arial" w:cs="Arial"/>
                <w:sz w:val="18"/>
                <w:szCs w:val="18"/>
              </w:rPr>
              <w:t>Revision</w:t>
            </w:r>
            <w:r w:rsidR="003658BB">
              <w:rPr>
                <w:rFonts w:ascii="Arial" w:eastAsia="Times New Roman" w:hAnsi="Arial" w:cs="Arial"/>
                <w:sz w:val="18"/>
                <w:szCs w:val="18"/>
              </w:rPr>
              <w:t xml:space="preserve"> </w:t>
            </w:r>
            <w:sdt>
              <w:sdtPr>
                <w:rPr>
                  <w:rFonts w:ascii="Arial" w:eastAsia="Times New Roman" w:hAnsi="Arial" w:cs="Arial"/>
                  <w:sz w:val="18"/>
                  <w:szCs w:val="18"/>
                </w:rPr>
                <w:id w:val="-2132622727"/>
                <w14:checkbox>
                  <w14:checked w14:val="0"/>
                  <w14:checkedState w14:val="2612" w14:font="MS Gothic"/>
                  <w14:uncheckedState w14:val="2610" w14:font="MS Gothic"/>
                </w14:checkbox>
              </w:sdtPr>
              <w:sdtEndPr/>
              <w:sdtContent>
                <w:r w:rsidR="003658BB" w:rsidRPr="0010268F">
                  <w:rPr>
                    <w:rFonts w:ascii="Segoe UI Symbol" w:eastAsia="Times New Roman" w:hAnsi="Segoe UI Symbol" w:cs="Segoe UI Symbol"/>
                    <w:sz w:val="18"/>
                    <w:szCs w:val="18"/>
                  </w:rPr>
                  <w:t>☐</w:t>
                </w:r>
              </w:sdtContent>
            </w:sdt>
          </w:p>
        </w:tc>
        <w:tc>
          <w:tcPr>
            <w:tcW w:w="1337"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226A4D">
        <w:trPr>
          <w:trHeight w:val="179"/>
        </w:trPr>
        <w:tc>
          <w:tcPr>
            <w:tcW w:w="1286"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74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gridSpan w:val="2"/>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389" w:type="dxa"/>
            <w:gridSpan w:val="7"/>
            <w:vAlign w:val="bottom"/>
          </w:tcPr>
          <w:p w14:paraId="511AA9D5" w14:textId="6FC03479" w:rsidR="006626A4" w:rsidRPr="0010268F" w:rsidRDefault="00226A4D" w:rsidP="00713948">
            <w:r>
              <w:rPr>
                <w:rFonts w:ascii="Arial" w:hAnsi="Arial" w:cs="Arial"/>
                <w:sz w:val="18"/>
                <w:szCs w:val="18"/>
              </w:rPr>
              <w:t>T. Marsh,  S. Sombutmai, &amp;/or A. Flanery</w:t>
            </w:r>
          </w:p>
        </w:tc>
      </w:tr>
    </w:tbl>
    <w:p w14:paraId="44D6A222" w14:textId="77777777" w:rsidR="00170CF8" w:rsidRDefault="00170CF8" w:rsidP="00170CF8">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r>
        <w:rPr>
          <w:rFonts w:ascii="Arial" w:eastAsia="Times New Roman" w:hAnsi="Arial" w:cs="Arial"/>
          <w:sz w:val="18"/>
          <w:szCs w:val="18"/>
        </w:rPr>
        <w:tab/>
      </w:r>
    </w:p>
    <w:p w14:paraId="7916D93A" w14:textId="77777777" w:rsidR="00170CF8" w:rsidRDefault="00170CF8" w:rsidP="00170CF8">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FBC DEFINITIONS</w:t>
      </w:r>
    </w:p>
    <w:p w14:paraId="7C986EF7" w14:textId="77777777" w:rsidR="00170CF8" w:rsidRDefault="00170CF8" w:rsidP="00170CF8">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 xml:space="preserve">“Interactive water features” </w:t>
      </w:r>
      <w:r>
        <w:rPr>
          <w:rFonts w:ascii="Arial" w:eastAsia="Times New Roman" w:hAnsi="Arial" w:cs="Arial"/>
          <w:sz w:val="18"/>
          <w:szCs w:val="18"/>
        </w:rPr>
        <w:t>means a structure designed to allow for recreational activities with recirculated, filtered, and treated water; but having minimal standing water. Water from the interactive fountain type features is collected by gravity below grade in a collector tank or sump. The water is filtered, disinfected and then pumped to the feature spray discharge heads. The collector tank and water filtration features required make this structure a type of public swimming pool.</w:t>
      </w:r>
    </w:p>
    <w:tbl>
      <w:tblPr>
        <w:tblStyle w:val="TableGrid"/>
        <w:tblW w:w="10795" w:type="dxa"/>
        <w:tblLook w:val="04A0" w:firstRow="1" w:lastRow="0" w:firstColumn="1" w:lastColumn="0" w:noHBand="0" w:noVBand="1"/>
      </w:tblPr>
      <w:tblGrid>
        <w:gridCol w:w="1486"/>
        <w:gridCol w:w="1746"/>
        <w:gridCol w:w="7563"/>
      </w:tblGrid>
      <w:tr w:rsidR="00170CF8" w14:paraId="1383BDDA" w14:textId="77777777" w:rsidTr="00170CF8">
        <w:tc>
          <w:tcPr>
            <w:tcW w:w="1486" w:type="dxa"/>
            <w:tcBorders>
              <w:top w:val="single" w:sz="12" w:space="0" w:color="auto"/>
              <w:left w:val="single" w:sz="4" w:space="0" w:color="auto"/>
              <w:bottom w:val="single" w:sz="18" w:space="0" w:color="auto"/>
              <w:right w:val="single" w:sz="4" w:space="0" w:color="auto"/>
            </w:tcBorders>
            <w:vAlign w:val="bottom"/>
            <w:hideMark/>
          </w:tcPr>
          <w:p w14:paraId="7EE60552"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596703EA"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600DFBDA"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170CF8" w14:paraId="51E6BC9E"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0171E00"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170CF8" w14:paraId="4642415C"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BDED25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E381E6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59F27A1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170CF8" w14:paraId="4530F92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6D236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712D9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05EF378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170CF8" w14:paraId="3241254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2D303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448260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0EE8A8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0E9DB69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5373BD70" w14:textId="77777777" w:rsidR="00170CF8" w:rsidRDefault="00170CF8">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1A375D1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58F9ED7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07174F4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24497CB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170CF8" w14:paraId="7AB1BC92"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083F2D1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170CF8" w14:paraId="265E8741"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0F9C187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7264392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24A69994" w14:textId="2858DB63" w:rsidR="00170CF8" w:rsidRDefault="00BB750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aboards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170CF8" w14:paraId="7B25358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3777CD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FD0E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  Transient</w:t>
            </w:r>
          </w:p>
        </w:tc>
        <w:tc>
          <w:tcPr>
            <w:tcW w:w="7563" w:type="dxa"/>
            <w:tcBorders>
              <w:top w:val="single" w:sz="4" w:space="0" w:color="auto"/>
              <w:left w:val="single" w:sz="4" w:space="0" w:color="auto"/>
              <w:bottom w:val="single" w:sz="4" w:space="0" w:color="auto"/>
              <w:right w:val="single" w:sz="4" w:space="0" w:color="auto"/>
            </w:tcBorders>
            <w:hideMark/>
          </w:tcPr>
          <w:p w14:paraId="6D3E9AC7" w14:textId="77777777" w:rsidR="00BB750F" w:rsidRDefault="00BB750F" w:rsidP="00BB750F">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15C4C3AD" w14:textId="77777777" w:rsidR="00BB750F" w:rsidRDefault="00BB750F" w:rsidP="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226A4D">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38936F3B" w14:textId="77777777" w:rsidR="00BB750F" w:rsidRDefault="00BB750F" w:rsidP="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714E5F9F" w14:textId="77777777" w:rsidR="00170CF8" w:rsidRDefault="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p w14:paraId="42135809" w14:textId="2192E8AB" w:rsidR="00226A4D" w:rsidRDefault="00226A4D">
            <w:pPr>
              <w:tabs>
                <w:tab w:val="left" w:pos="6480"/>
                <w:tab w:val="left" w:pos="7920"/>
                <w:tab w:val="left" w:pos="8370"/>
              </w:tabs>
              <w:spacing w:beforeAutospacing="0" w:after="80"/>
              <w:rPr>
                <w:rFonts w:ascii="Arial" w:eastAsia="Times New Roman" w:hAnsi="Arial" w:cs="Arial"/>
                <w:sz w:val="18"/>
                <w:szCs w:val="18"/>
              </w:rPr>
            </w:pPr>
          </w:p>
        </w:tc>
      </w:tr>
      <w:tr w:rsidR="00170CF8" w14:paraId="530C07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D8330D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F690B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38050A69" w14:textId="77777777" w:rsidR="00BB750F" w:rsidRPr="007C1E56" w:rsidRDefault="00BB750F" w:rsidP="00BB750F">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346D35A9" w14:textId="77777777" w:rsidR="00BB750F" w:rsidRDefault="00BB750F" w:rsidP="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26A4D">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5CB0743A" w14:textId="77777777" w:rsidR="00BB750F" w:rsidRDefault="00BB750F" w:rsidP="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66B754DD" w14:textId="77777777" w:rsidR="00170CF8" w:rsidRDefault="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p w14:paraId="003381ED" w14:textId="3E827D3D" w:rsidR="00226A4D" w:rsidRDefault="00226A4D">
            <w:pPr>
              <w:tabs>
                <w:tab w:val="left" w:pos="6480"/>
                <w:tab w:val="left" w:pos="7920"/>
                <w:tab w:val="left" w:pos="8370"/>
              </w:tabs>
              <w:spacing w:beforeAutospacing="0" w:after="80"/>
              <w:rPr>
                <w:rFonts w:ascii="Arial" w:eastAsia="Times New Roman" w:hAnsi="Arial" w:cs="Arial"/>
                <w:sz w:val="18"/>
                <w:szCs w:val="18"/>
              </w:rPr>
            </w:pPr>
          </w:p>
        </w:tc>
      </w:tr>
      <w:tr w:rsidR="00170CF8" w14:paraId="79103C4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F78B4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BD5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6F24FD2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of water recirculated.      </w:t>
            </w:r>
          </w:p>
        </w:tc>
      </w:tr>
      <w:tr w:rsidR="00170CF8" w14:paraId="5B24C597"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EE610F0"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IWF SPECIFIC REQUIREMENTS</w:t>
            </w:r>
          </w:p>
        </w:tc>
      </w:tr>
      <w:tr w:rsidR="00170CF8" w14:paraId="384C72C3"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CBD1C2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283464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6799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1866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EEE0E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18" w:space="0" w:color="auto"/>
              <w:left w:val="single" w:sz="4" w:space="0" w:color="auto"/>
              <w:bottom w:val="single" w:sz="4" w:space="0" w:color="auto"/>
              <w:right w:val="single" w:sz="4" w:space="0" w:color="auto"/>
            </w:tcBorders>
            <w:hideMark/>
          </w:tcPr>
          <w:p w14:paraId="0036259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ters discharged from all fountain or spray features shall not pond on the feature floor but shall flow by gravity through a main drain fitting to a collection system which discharges to a collector tank. </w:t>
            </w:r>
          </w:p>
        </w:tc>
      </w:tr>
      <w:tr w:rsidR="00170CF8" w14:paraId="73F6EE7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DB6E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3571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992220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4525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1A787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4" w:space="0" w:color="auto"/>
              <w:left w:val="single" w:sz="4" w:space="0" w:color="auto"/>
              <w:bottom w:val="single" w:sz="4" w:space="0" w:color="auto"/>
              <w:right w:val="single" w:sz="4" w:space="0" w:color="auto"/>
            </w:tcBorders>
            <w:hideMark/>
          </w:tcPr>
          <w:p w14:paraId="5A8D25F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size of the collector tank shall be equal to the volume of 3 minutes of the combined flow of all feature pumps and the filter pump. Smaller tanks may be utilized if hydraulically justified by the design engineer.</w:t>
            </w:r>
          </w:p>
        </w:tc>
      </w:tr>
      <w:tr w:rsidR="00170CF8" w14:paraId="720A7F7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32734B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5625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36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979440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1EBA2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4" w:space="0" w:color="auto"/>
              <w:left w:val="single" w:sz="4" w:space="0" w:color="auto"/>
              <w:bottom w:val="single" w:sz="4" w:space="0" w:color="auto"/>
              <w:right w:val="single" w:sz="4" w:space="0" w:color="auto"/>
            </w:tcBorders>
            <w:hideMark/>
          </w:tcPr>
          <w:p w14:paraId="1FD9652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equate access shall be provided to the sump or collector tank. Stairs or a ladder shall be provided as needed to ensure safe entry into the tank.</w:t>
            </w:r>
          </w:p>
        </w:tc>
      </w:tr>
      <w:tr w:rsidR="00170CF8" w14:paraId="5D6F06B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7C9644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17F20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27A4F674" w14:textId="77777777" w:rsidR="00BB750F" w:rsidRPr="007C1E56" w:rsidRDefault="00170CF8" w:rsidP="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t>
            </w:r>
            <w:r w:rsidR="00BB750F" w:rsidRPr="007C1E56">
              <w:rPr>
                <w:rFonts w:ascii="Arial" w:eastAsia="Times New Roman" w:hAnsi="Arial" w:cs="Arial"/>
                <w:sz w:val="18"/>
                <w:szCs w:val="18"/>
              </w:rPr>
              <w:t>Collector tank” means a reservoir, with a minimum of 2.25 square feet (0.2 m</w:t>
            </w:r>
            <w:r w:rsidR="00BB750F" w:rsidRPr="007C1E56">
              <w:rPr>
                <w:rFonts w:ascii="Arial" w:eastAsia="Times New Roman" w:hAnsi="Arial" w:cs="Arial"/>
                <w:sz w:val="18"/>
                <w:szCs w:val="18"/>
                <w:vertAlign w:val="superscript"/>
              </w:rPr>
              <w:t>2</w:t>
            </w:r>
            <w:r w:rsidR="00BB750F" w:rsidRPr="007C1E56">
              <w:rPr>
                <w:rFonts w:ascii="Arial" w:eastAsia="Times New Roman" w:hAnsi="Arial" w:cs="Arial"/>
                <w:sz w:val="18"/>
                <w:szCs w:val="18"/>
              </w:rPr>
              <w:t>) water surface area, that is vented by piping and/or open to the atmosphere, from which the recirculation</w:t>
            </w:r>
            <w:r w:rsidR="00BB750F">
              <w:rPr>
                <w:rFonts w:ascii="Arial" w:eastAsia="Times New Roman" w:hAnsi="Arial" w:cs="Arial"/>
                <w:sz w:val="18"/>
                <w:szCs w:val="18"/>
              </w:rPr>
              <w:t xml:space="preserve"> or feature pump takes suction and </w:t>
            </w:r>
            <w:r w:rsidR="00BB750F"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2D317555" w14:textId="7E8F75B6" w:rsidR="00170CF8" w:rsidRDefault="00BB750F" w:rsidP="00BB750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nimum of 12.56 square inches (8,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AC487F" w14:paraId="54623512" w14:textId="77777777" w:rsidTr="00170CF8">
        <w:tc>
          <w:tcPr>
            <w:tcW w:w="1486" w:type="dxa"/>
            <w:tcBorders>
              <w:top w:val="single" w:sz="4" w:space="0" w:color="auto"/>
              <w:left w:val="single" w:sz="4" w:space="0" w:color="auto"/>
              <w:bottom w:val="single" w:sz="4" w:space="0" w:color="auto"/>
              <w:right w:val="single" w:sz="4" w:space="0" w:color="auto"/>
            </w:tcBorders>
          </w:tcPr>
          <w:p w14:paraId="2ED7A714" w14:textId="7847C6D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68137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2745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843683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231841B" w14:textId="74A40FD4"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tcPr>
          <w:p w14:paraId="60A5D17B" w14:textId="55001D3E"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AC487F" w14:paraId="51798A7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E73D99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58799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56830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091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6FC0E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4</w:t>
            </w:r>
          </w:p>
        </w:tc>
        <w:tc>
          <w:tcPr>
            <w:tcW w:w="7563" w:type="dxa"/>
            <w:tcBorders>
              <w:top w:val="single" w:sz="4" w:space="0" w:color="auto"/>
              <w:left w:val="single" w:sz="4" w:space="0" w:color="auto"/>
              <w:bottom w:val="single" w:sz="4" w:space="0" w:color="auto"/>
              <w:right w:val="single" w:sz="4" w:space="0" w:color="auto"/>
            </w:tcBorders>
            <w:hideMark/>
          </w:tcPr>
          <w:p w14:paraId="43488DED" w14:textId="1D44D2EC"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night operation is proposed, 6 foot-candles (60 lux) of light shall be provided on the pool deck and the water feature area. For IWF’s that are operated with attendants or lifeguards, 3 foot</w:t>
            </w:r>
            <w:r w:rsidR="00E61338">
              <w:rPr>
                <w:rFonts w:ascii="Arial" w:eastAsia="Times New Roman" w:hAnsi="Arial" w:cs="Arial"/>
                <w:sz w:val="18"/>
                <w:szCs w:val="18"/>
              </w:rPr>
              <w:t>-</w:t>
            </w:r>
            <w:r>
              <w:rPr>
                <w:rFonts w:ascii="Arial" w:eastAsia="Times New Roman" w:hAnsi="Arial" w:cs="Arial"/>
                <w:sz w:val="18"/>
                <w:szCs w:val="18"/>
              </w:rPr>
              <w:t>candles (30 lux) of light is acceptable.</w:t>
            </w:r>
          </w:p>
        </w:tc>
      </w:tr>
      <w:tr w:rsidR="00AC487F" w14:paraId="1A07716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EC31C5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596140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5827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81613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22957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9.8.5</w:t>
            </w:r>
          </w:p>
        </w:tc>
        <w:tc>
          <w:tcPr>
            <w:tcW w:w="7563" w:type="dxa"/>
            <w:tcBorders>
              <w:top w:val="single" w:sz="4" w:space="0" w:color="auto"/>
              <w:left w:val="single" w:sz="4" w:space="0" w:color="auto"/>
              <w:bottom w:val="single" w:sz="4" w:space="0" w:color="auto"/>
              <w:right w:val="single" w:sz="4" w:space="0" w:color="auto"/>
            </w:tcBorders>
            <w:hideMark/>
          </w:tcPr>
          <w:p w14:paraId="6FCCACA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All electrical work shall comply with Chapter 27 of the Florida Building Code, Building.  </w:t>
            </w:r>
            <w:r>
              <w:rPr>
                <w:rFonts w:ascii="Arial" w:eastAsia="Times New Roman" w:hAnsi="Arial" w:cs="Arial"/>
                <w:b/>
                <w:sz w:val="18"/>
                <w:szCs w:val="18"/>
                <w:highlight w:val="lightGray"/>
              </w:rPr>
              <w:t>*TO BE REVIEWED BY BUILDING DEPT.</w:t>
            </w:r>
          </w:p>
        </w:tc>
      </w:tr>
      <w:tr w:rsidR="00AC487F" w14:paraId="035C7F2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A958ECD"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1275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78166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0463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6940BEA" w14:textId="6D6E5BC4"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w:t>
            </w:r>
          </w:p>
        </w:tc>
        <w:tc>
          <w:tcPr>
            <w:tcW w:w="7563" w:type="dxa"/>
            <w:tcBorders>
              <w:top w:val="single" w:sz="4" w:space="0" w:color="auto"/>
              <w:left w:val="single" w:sz="4" w:space="0" w:color="auto"/>
              <w:bottom w:val="single" w:sz="4" w:space="0" w:color="auto"/>
              <w:right w:val="single" w:sz="4" w:space="0" w:color="auto"/>
            </w:tcBorders>
            <w:hideMark/>
          </w:tcPr>
          <w:p w14:paraId="3899E7C0" w14:textId="3AABDCA6"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 recirculation system shall be sized to treat the contained volume of water in the tank and piping system based in a 30-minute turnover.</w:t>
            </w:r>
          </w:p>
        </w:tc>
      </w:tr>
      <w:tr w:rsidR="00AC487F" w14:paraId="6AE37D8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85C85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276576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7941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67855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628F2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w:t>
            </w:r>
          </w:p>
        </w:tc>
        <w:tc>
          <w:tcPr>
            <w:tcW w:w="7563" w:type="dxa"/>
            <w:tcBorders>
              <w:top w:val="single" w:sz="4" w:space="0" w:color="auto"/>
              <w:left w:val="single" w:sz="4" w:space="0" w:color="auto"/>
              <w:bottom w:val="single" w:sz="4" w:space="0" w:color="auto"/>
              <w:right w:val="single" w:sz="4" w:space="0" w:color="auto"/>
            </w:tcBorders>
            <w:hideMark/>
          </w:tcPr>
          <w:p w14:paraId="091AF988" w14:textId="35656D10"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ter discharged to the spray features must first be treated with UV disinfection as described in Section 454.1.6.5.16.6, with final treatment provided by disinfectant adjustment chemicals, before any of this treated water is piped to the spray features</w:t>
            </w:r>
          </w:p>
        </w:tc>
      </w:tr>
      <w:tr w:rsidR="00AC487F" w14:paraId="1A64153C" w14:textId="77777777" w:rsidTr="00170CF8">
        <w:tc>
          <w:tcPr>
            <w:tcW w:w="1486" w:type="dxa"/>
            <w:tcBorders>
              <w:top w:val="single" w:sz="4" w:space="0" w:color="auto"/>
              <w:left w:val="single" w:sz="4" w:space="0" w:color="auto"/>
              <w:bottom w:val="single" w:sz="4" w:space="0" w:color="auto"/>
              <w:right w:val="single" w:sz="4" w:space="0" w:color="auto"/>
            </w:tcBorders>
          </w:tcPr>
          <w:p w14:paraId="1F8BFE6A" w14:textId="26380570"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621120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6701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241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8ABD996" w14:textId="0B9DC32A"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 &amp; 454.1.6.5.16.6 (2)</w:t>
            </w:r>
          </w:p>
        </w:tc>
        <w:tc>
          <w:tcPr>
            <w:tcW w:w="7563" w:type="dxa"/>
            <w:tcBorders>
              <w:top w:val="single" w:sz="4" w:space="0" w:color="auto"/>
              <w:left w:val="single" w:sz="4" w:space="0" w:color="auto"/>
              <w:bottom w:val="single" w:sz="4" w:space="0" w:color="auto"/>
              <w:right w:val="single" w:sz="4" w:space="0" w:color="auto"/>
            </w:tcBorders>
          </w:tcPr>
          <w:p w14:paraId="53C7285B" w14:textId="39BF5785"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V disinfection equipment shall be electrically interconnected such that whenever it fails to produce the required UV dosage, the water spray features pump(s) will be immediately stopped.</w:t>
            </w:r>
          </w:p>
        </w:tc>
      </w:tr>
      <w:tr w:rsidR="00AC487F" w14:paraId="6DC7E646" w14:textId="77777777" w:rsidTr="00170CF8">
        <w:tc>
          <w:tcPr>
            <w:tcW w:w="1486" w:type="dxa"/>
            <w:tcBorders>
              <w:top w:val="single" w:sz="4" w:space="0" w:color="auto"/>
              <w:left w:val="single" w:sz="4" w:space="0" w:color="auto"/>
              <w:bottom w:val="single" w:sz="4" w:space="0" w:color="auto"/>
              <w:right w:val="single" w:sz="4" w:space="0" w:color="auto"/>
            </w:tcBorders>
          </w:tcPr>
          <w:p w14:paraId="2D1CACD8" w14:textId="243C58AC"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61091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9316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865251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401FB150" w14:textId="1D4978F6"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2</w:t>
            </w:r>
          </w:p>
        </w:tc>
        <w:tc>
          <w:tcPr>
            <w:tcW w:w="7563" w:type="dxa"/>
            <w:tcBorders>
              <w:top w:val="single" w:sz="4" w:space="0" w:color="auto"/>
              <w:left w:val="single" w:sz="4" w:space="0" w:color="auto"/>
              <w:bottom w:val="single" w:sz="4" w:space="0" w:color="auto"/>
              <w:right w:val="single" w:sz="4" w:space="0" w:color="auto"/>
            </w:tcBorders>
          </w:tcPr>
          <w:p w14:paraId="1AE2118C" w14:textId="76960E49"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IWF’s must comply with one of three options for filtration and disinfection listed below</w:t>
            </w:r>
          </w:p>
        </w:tc>
      </w:tr>
      <w:tr w:rsidR="00AC487F" w14:paraId="4B865764" w14:textId="77777777" w:rsidTr="00170CF8">
        <w:tc>
          <w:tcPr>
            <w:tcW w:w="1486" w:type="dxa"/>
            <w:tcBorders>
              <w:top w:val="single" w:sz="4" w:space="0" w:color="auto"/>
              <w:left w:val="single" w:sz="4" w:space="0" w:color="auto"/>
              <w:bottom w:val="single" w:sz="4" w:space="0" w:color="auto"/>
              <w:right w:val="single" w:sz="4" w:space="0" w:color="auto"/>
            </w:tcBorders>
          </w:tcPr>
          <w:p w14:paraId="4352D9B4" w14:textId="6F766EF8"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10232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71070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678307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C76B51E" w14:textId="61828160"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2 - Option 1.</w:t>
            </w:r>
          </w:p>
        </w:tc>
        <w:tc>
          <w:tcPr>
            <w:tcW w:w="7563" w:type="dxa"/>
            <w:tcBorders>
              <w:top w:val="single" w:sz="4" w:space="0" w:color="auto"/>
              <w:left w:val="single" w:sz="4" w:space="0" w:color="auto"/>
              <w:bottom w:val="single" w:sz="4" w:space="0" w:color="auto"/>
              <w:right w:val="single" w:sz="4" w:space="0" w:color="auto"/>
            </w:tcBorders>
          </w:tcPr>
          <w:p w14:paraId="510F1ADC" w14:textId="5148AF9F"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ingle pump may be used for water treatment and to supply the water features. Flow must be filtered, treated by a UV unit certified for secondary disinfection per NSF Standard 50, then treated with disinfectant adjustment chemicals prior to discharge to the spray features. Excess flow not required by the features must be directed back to the collector tank following UV treatment and must be treated with disinfectant and pH adjustment chemicals prior to discharge to the tank.</w:t>
            </w:r>
          </w:p>
        </w:tc>
      </w:tr>
      <w:tr w:rsidR="00AC487F" w14:paraId="38B46085" w14:textId="77777777" w:rsidTr="00170CF8">
        <w:tc>
          <w:tcPr>
            <w:tcW w:w="1486" w:type="dxa"/>
            <w:tcBorders>
              <w:top w:val="single" w:sz="4" w:space="0" w:color="auto"/>
              <w:left w:val="single" w:sz="4" w:space="0" w:color="auto"/>
              <w:bottom w:val="single" w:sz="4" w:space="0" w:color="auto"/>
              <w:right w:val="single" w:sz="4" w:space="0" w:color="auto"/>
            </w:tcBorders>
          </w:tcPr>
          <w:p w14:paraId="7BD37FA0" w14:textId="77CB7AF6"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602459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4805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53199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BD41754" w14:textId="7DF57DC6"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2 - Option 2.</w:t>
            </w:r>
          </w:p>
        </w:tc>
        <w:tc>
          <w:tcPr>
            <w:tcW w:w="7563" w:type="dxa"/>
            <w:tcBorders>
              <w:top w:val="single" w:sz="4" w:space="0" w:color="auto"/>
              <w:left w:val="single" w:sz="4" w:space="0" w:color="auto"/>
              <w:bottom w:val="single" w:sz="4" w:space="0" w:color="auto"/>
              <w:right w:val="single" w:sz="4" w:space="0" w:color="auto"/>
            </w:tcBorders>
          </w:tcPr>
          <w:p w14:paraId="128FFB9D" w14:textId="5E133200"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eparate filter and features pumps may be utilized. The filter flow must be filtered and treated with disinfectant and pH adjustment chemicals prior to discharge to the tank. All feature flow must be filtered, treated by a unit certified for secondary disinfection per NSF Standard 50, then treated with disinfectant adjustment chemicals prior to discharge to the spray features. UV flow capacity must meet the feature pump(s) flow capacity and a rate of flow indicator complying with Section 454.1.6.5.13 shall be provided for each UV system.</w:t>
            </w:r>
          </w:p>
        </w:tc>
      </w:tr>
      <w:tr w:rsidR="00AC487F" w14:paraId="2090133E" w14:textId="77777777" w:rsidTr="00170CF8">
        <w:tc>
          <w:tcPr>
            <w:tcW w:w="1486" w:type="dxa"/>
            <w:tcBorders>
              <w:top w:val="single" w:sz="4" w:space="0" w:color="auto"/>
              <w:left w:val="single" w:sz="4" w:space="0" w:color="auto"/>
              <w:bottom w:val="single" w:sz="4" w:space="0" w:color="auto"/>
              <w:right w:val="single" w:sz="4" w:space="0" w:color="auto"/>
            </w:tcBorders>
          </w:tcPr>
          <w:p w14:paraId="7AE7A7C7" w14:textId="5D004CD4"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05967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682694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1137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41C78DA" w14:textId="114B8053"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2 - Option 3.</w:t>
            </w:r>
          </w:p>
        </w:tc>
        <w:tc>
          <w:tcPr>
            <w:tcW w:w="7563" w:type="dxa"/>
            <w:tcBorders>
              <w:top w:val="single" w:sz="4" w:space="0" w:color="auto"/>
              <w:left w:val="single" w:sz="4" w:space="0" w:color="auto"/>
              <w:bottom w:val="single" w:sz="4" w:space="0" w:color="auto"/>
              <w:right w:val="single" w:sz="4" w:space="0" w:color="auto"/>
            </w:tcBorders>
          </w:tcPr>
          <w:p w14:paraId="73550AE6" w14:textId="18AE5CF6"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eparate filter and features pumps may be utilized. The filter flow must be filtered and treated with disinfectant and pH adjustment chemicals prior to discharge to the tank. All feature flow must be treated by a UV disinfection certified for secondary disinfection per NSF Standard 50 and Section 454.1.6.5.16.6 (4) then treated with disinfection adjustment chemicals prior to discharge to the water features. UV flow capacity must meet the feature pump(s) flow capacity, and a rate of flow indicator complying with Section 454.1.6.5.13 shall be provided for each UV system.</w:t>
            </w:r>
          </w:p>
        </w:tc>
      </w:tr>
      <w:tr w:rsidR="00AC487F" w14:paraId="2AE5E3C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64A5AEA" w14:textId="206CAA1E"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856425"/>
                <w14:checkbox>
                  <w14:checked w14:val="0"/>
                  <w14:checkedState w14:val="2612" w14:font="MS Gothic"/>
                  <w14:uncheckedState w14:val="2610" w14:font="MS Gothic"/>
                </w14:checkbox>
              </w:sdtPr>
              <w:sdtEndPr/>
              <w:sdtContent>
                <w:r w:rsidR="002A023B">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92492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036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8E950D" w14:textId="6F212F4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4</w:t>
            </w:r>
          </w:p>
        </w:tc>
        <w:tc>
          <w:tcPr>
            <w:tcW w:w="7563" w:type="dxa"/>
            <w:tcBorders>
              <w:top w:val="single" w:sz="4" w:space="0" w:color="auto"/>
              <w:left w:val="single" w:sz="4" w:space="0" w:color="auto"/>
              <w:bottom w:val="single" w:sz="4" w:space="0" w:color="auto"/>
              <w:right w:val="single" w:sz="4" w:space="0" w:color="auto"/>
            </w:tcBorders>
            <w:hideMark/>
          </w:tcPr>
          <w:p w14:paraId="61F90FF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w rate through the feature nozzles of the water features shall be such as not to harm the patrons and shall not exceed 20 feet per second (6,096 mm/s) unless justified by the design engineer and by the fountain system manufacturer.</w:t>
            </w:r>
          </w:p>
        </w:tc>
      </w:tr>
      <w:tr w:rsidR="00AC487F" w14:paraId="43C1481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05FFE7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103482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4223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14349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B30044" w14:textId="671FA6E2"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5</w:t>
            </w:r>
          </w:p>
        </w:tc>
        <w:tc>
          <w:tcPr>
            <w:tcW w:w="7563" w:type="dxa"/>
            <w:tcBorders>
              <w:top w:val="single" w:sz="4" w:space="0" w:color="auto"/>
              <w:left w:val="single" w:sz="4" w:space="0" w:color="auto"/>
              <w:bottom w:val="single" w:sz="4" w:space="0" w:color="auto"/>
              <w:right w:val="single" w:sz="4" w:space="0" w:color="auto"/>
            </w:tcBorders>
            <w:hideMark/>
          </w:tcPr>
          <w:p w14:paraId="271DF809" w14:textId="77777777" w:rsidR="00AC487F" w:rsidRDefault="00AC487F" w:rsidP="00AC487F">
            <w:pPr>
              <w:rPr>
                <w:rFonts w:ascii="Arial" w:eastAsia="Times New Roman" w:hAnsi="Arial" w:cs="Arial"/>
                <w:sz w:val="18"/>
                <w:szCs w:val="18"/>
              </w:rPr>
            </w:pPr>
            <w:r>
              <w:rPr>
                <w:rFonts w:ascii="Arial" w:eastAsia="Times New Roman" w:hAnsi="Arial" w:cs="Arial"/>
                <w:sz w:val="18"/>
                <w:szCs w:val="18"/>
              </w:rPr>
              <w:t>An automatic water level controller shall be provided.</w:t>
            </w:r>
          </w:p>
        </w:tc>
      </w:tr>
      <w:tr w:rsidR="00AC487F" w14:paraId="3EB93DCC"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8F8480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86613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32286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8444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EFA63C" w14:textId="4452221D"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6</w:t>
            </w:r>
          </w:p>
        </w:tc>
        <w:tc>
          <w:tcPr>
            <w:tcW w:w="7563" w:type="dxa"/>
            <w:tcBorders>
              <w:top w:val="single" w:sz="4" w:space="0" w:color="auto"/>
              <w:left w:val="single" w:sz="4" w:space="0" w:color="auto"/>
              <w:bottom w:val="single" w:sz="4" w:space="0" w:color="auto"/>
              <w:right w:val="single" w:sz="4" w:space="0" w:color="auto"/>
            </w:tcBorders>
            <w:hideMark/>
          </w:tcPr>
          <w:p w14:paraId="5FC90B0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overfill waste line with air gap shall be provided.</w:t>
            </w:r>
          </w:p>
        </w:tc>
      </w:tr>
      <w:tr w:rsidR="00AC487F" w14:paraId="5432B91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38499A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2951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2774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19244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817CD" w14:textId="1DF38F99"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7</w:t>
            </w:r>
          </w:p>
        </w:tc>
        <w:tc>
          <w:tcPr>
            <w:tcW w:w="7563" w:type="dxa"/>
            <w:tcBorders>
              <w:top w:val="single" w:sz="4" w:space="0" w:color="auto"/>
              <w:left w:val="single" w:sz="4" w:space="0" w:color="auto"/>
              <w:bottom w:val="single" w:sz="4" w:space="0" w:color="auto"/>
              <w:right w:val="single" w:sz="4" w:space="0" w:color="auto"/>
            </w:tcBorders>
            <w:hideMark/>
          </w:tcPr>
          <w:p w14:paraId="5E85F5C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eans of vacuuming and completely draining the tank(s) shall be provided.</w:t>
            </w:r>
          </w:p>
        </w:tc>
      </w:tr>
      <w:tr w:rsidR="00AC487F" w14:paraId="4B22F07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8F4AE5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5803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2407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387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D0C514" w14:textId="0F15CED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9</w:t>
            </w:r>
          </w:p>
        </w:tc>
        <w:tc>
          <w:tcPr>
            <w:tcW w:w="7563" w:type="dxa"/>
            <w:tcBorders>
              <w:top w:val="single" w:sz="4" w:space="0" w:color="auto"/>
              <w:left w:val="single" w:sz="4" w:space="0" w:color="auto"/>
              <w:bottom w:val="single" w:sz="4" w:space="0" w:color="auto"/>
              <w:right w:val="single" w:sz="4" w:space="0" w:color="auto"/>
            </w:tcBorders>
            <w:hideMark/>
          </w:tcPr>
          <w:p w14:paraId="6D254DB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s shall be fenced in the same fashion as wading pools as noted in Section 454.1.7.7. Where the walking distance is at least 50 feet (15,240 mm) between the IWF and all other pools and the IWF is not designed to have any standing water, fencing requirements should be carefully considered by the applicant to control usage but are not required by rule. Effective barriers that are designed to define the walking path shall be subject to review and approval by the department.</w:t>
            </w:r>
          </w:p>
        </w:tc>
      </w:tr>
      <w:tr w:rsidR="00AC487F" w14:paraId="302C46A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671069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789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75897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19797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168927" w14:textId="41AC4582"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w:t>
            </w:r>
          </w:p>
        </w:tc>
        <w:tc>
          <w:tcPr>
            <w:tcW w:w="7563" w:type="dxa"/>
            <w:tcBorders>
              <w:top w:val="single" w:sz="4" w:space="0" w:color="auto"/>
              <w:left w:val="single" w:sz="4" w:space="0" w:color="auto"/>
              <w:bottom w:val="single" w:sz="4" w:space="0" w:color="auto"/>
              <w:right w:val="single" w:sz="4" w:space="0" w:color="auto"/>
            </w:tcBorders>
            <w:hideMark/>
          </w:tcPr>
          <w:p w14:paraId="40985CC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foot-wide (1,219 mm) wet deck area shall be provided around all IWF’s. The wet deck shall meet the requirements of Section 454.1.2.2.3; however, up to 50% of the perimeter may be obstructed.</w:t>
            </w:r>
          </w:p>
        </w:tc>
      </w:tr>
      <w:tr w:rsidR="00AC487F" w14:paraId="0B74209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D9FB1B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4699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10642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6845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7177AB" w14:textId="08F3725C"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1</w:t>
            </w:r>
          </w:p>
        </w:tc>
        <w:tc>
          <w:tcPr>
            <w:tcW w:w="7563" w:type="dxa"/>
            <w:tcBorders>
              <w:top w:val="single" w:sz="4" w:space="0" w:color="auto"/>
              <w:left w:val="single" w:sz="4" w:space="0" w:color="auto"/>
              <w:bottom w:val="single" w:sz="4" w:space="0" w:color="auto"/>
              <w:right w:val="single" w:sz="4" w:space="0" w:color="auto"/>
            </w:tcBorders>
            <w:hideMark/>
          </w:tcPr>
          <w:p w14:paraId="3608D22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s shall be constructed of concrete or other impervious and structurally rigid material.</w:t>
            </w:r>
          </w:p>
        </w:tc>
      </w:tr>
      <w:tr w:rsidR="00AC487F" w14:paraId="094E1DB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113916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78454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9172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08228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D237B" w14:textId="7E76D6A2"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2</w:t>
            </w:r>
          </w:p>
        </w:tc>
        <w:tc>
          <w:tcPr>
            <w:tcW w:w="7563" w:type="dxa"/>
            <w:tcBorders>
              <w:top w:val="single" w:sz="4" w:space="0" w:color="auto"/>
              <w:left w:val="single" w:sz="4" w:space="0" w:color="auto"/>
              <w:bottom w:val="single" w:sz="4" w:space="0" w:color="auto"/>
              <w:right w:val="single" w:sz="4" w:space="0" w:color="auto"/>
            </w:tcBorders>
            <w:hideMark/>
          </w:tcPr>
          <w:p w14:paraId="01071F7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slopes of an IWF shall be a maximum 1 foot (305 mm) vertical in 10 feet (3,048 mm) horizontal and a minimum of 1 foot (305 mm) vertical in 60 feet (18,288 mm) horizontal.</w:t>
            </w:r>
          </w:p>
        </w:tc>
      </w:tr>
      <w:tr w:rsidR="00AC487F" w14:paraId="1B75B45F"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4D71CB9" w14:textId="77777777" w:rsidR="00AC487F" w:rsidRDefault="00AC487F" w:rsidP="00AC487F">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GNAGE AND RULE REQUIREMENTS</w:t>
            </w:r>
          </w:p>
        </w:tc>
      </w:tr>
      <w:tr w:rsidR="00AC487F" w14:paraId="424B396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D95637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1577E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DA4B1F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IWF as required in the bathing rules.</w:t>
            </w:r>
          </w:p>
        </w:tc>
      </w:tr>
      <w:tr w:rsidR="00AC487F" w14:paraId="586FB51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E4F50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C98457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18ADA3C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IWF rules sign is at least 1" high (25.4 mm).</w:t>
            </w:r>
          </w:p>
        </w:tc>
      </w:tr>
      <w:tr w:rsidR="00AC487F" w14:paraId="4F45DF81"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50834A5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7C79F4E" w14:textId="3015134B"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3; 454.1.2.3.5</w:t>
            </w:r>
          </w:p>
        </w:tc>
        <w:tc>
          <w:tcPr>
            <w:tcW w:w="7563" w:type="dxa"/>
            <w:tcBorders>
              <w:top w:val="single" w:sz="4" w:space="0" w:color="auto"/>
              <w:left w:val="single" w:sz="4" w:space="0" w:color="auto"/>
              <w:bottom w:val="single" w:sz="18" w:space="0" w:color="auto"/>
              <w:right w:val="single" w:sz="4" w:space="0" w:color="auto"/>
            </w:tcBorders>
            <w:hideMark/>
          </w:tcPr>
          <w:p w14:paraId="203759E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will be posted at or near poolside and will be legible from IWF deck:</w:t>
            </w:r>
          </w:p>
          <w:p w14:paraId="0681330A" w14:textId="35B64A84" w:rsidR="00AC487F" w:rsidRDefault="00AC487F" w:rsidP="00AC487F">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1.</w:t>
            </w:r>
            <w:r>
              <w:rPr>
                <w:rFonts w:ascii="Arial" w:eastAsia="Times New Roman" w:hAnsi="Arial" w:cs="Arial"/>
                <w:b/>
                <w:bCs/>
                <w:sz w:val="18"/>
                <w:szCs w:val="18"/>
              </w:rPr>
              <w:t xml:space="preserve"> NO FOOD OR BEVERAGES IN THE IWF OR ON IWF WET DECK. </w:t>
            </w:r>
            <w:r w:rsidRPr="000F24F2">
              <w:rPr>
                <w:rFonts w:ascii="Arial" w:eastAsia="Times New Roman" w:hAnsi="Arial" w:cs="Arial"/>
                <w:b/>
                <w:bCs/>
                <w:sz w:val="18"/>
                <w:szCs w:val="18"/>
              </w:rPr>
              <w:t>COMMERCIALLY BOTTLED WATER IN PLASTIC BOTTLES IS ALLOWED ON THE POOL WET DECK FOR POOL PATRON HYDRATION.</w:t>
            </w:r>
            <w:r>
              <w:rPr>
                <w:rFonts w:ascii="Arial" w:eastAsia="Times New Roman" w:hAnsi="Arial" w:cs="Arial"/>
                <w:sz w:val="18"/>
                <w:szCs w:val="18"/>
              </w:rPr>
              <w:t xml:space="preserve">  </w:t>
            </w:r>
          </w:p>
          <w:p w14:paraId="28B55E5A" w14:textId="77777777" w:rsidR="00AC487F" w:rsidRDefault="00AC487F" w:rsidP="00AC487F">
            <w:pPr>
              <w:spacing w:beforeAutospacing="0" w:after="80"/>
              <w:ind w:left="288" w:hanging="288"/>
              <w:rPr>
                <w:rFonts w:ascii="Arial" w:eastAsia="Times New Roman" w:hAnsi="Arial" w:cs="Arial"/>
                <w:b/>
                <w:bCs/>
                <w:sz w:val="18"/>
                <w:szCs w:val="18"/>
              </w:rPr>
            </w:pPr>
            <w:r>
              <w:rPr>
                <w:rFonts w:ascii="Arial" w:eastAsia="Times New Roman" w:hAnsi="Arial" w:cs="Arial"/>
                <w:sz w:val="18"/>
                <w:szCs w:val="18"/>
              </w:rPr>
              <w:t>2.</w:t>
            </w:r>
            <w:r>
              <w:rPr>
                <w:rFonts w:ascii="Arial" w:eastAsia="Times New Roman" w:hAnsi="Arial" w:cs="Arial"/>
                <w:b/>
                <w:bCs/>
                <w:sz w:val="18"/>
                <w:szCs w:val="18"/>
              </w:rPr>
              <w:t xml:space="preserve"> NO GLASS OR ANIMALS IN THE FENCED IWF AREA (OR 50 FEET (15,240 MM) FROM UNFENCED IWF).</w:t>
            </w:r>
          </w:p>
          <w:p w14:paraId="258FAF9F" w14:textId="4D966230" w:rsidR="00AC487F" w:rsidRDefault="00AC487F" w:rsidP="00AC487F">
            <w:pPr>
              <w:spacing w:beforeAutospacing="0" w:after="80"/>
              <w:ind w:left="288" w:hanging="288"/>
              <w:rPr>
                <w:rFonts w:ascii="Arial" w:eastAsia="Times New Roman" w:hAnsi="Arial" w:cs="Arial"/>
                <w:sz w:val="18"/>
                <w:szCs w:val="18"/>
              </w:rPr>
            </w:pPr>
            <w:r w:rsidRPr="00112503">
              <w:rPr>
                <w:rFonts w:ascii="Arial" w:eastAsia="Times New Roman" w:hAnsi="Arial" w:cs="Arial"/>
                <w:b/>
                <w:bCs/>
                <w:sz w:val="18"/>
                <w:szCs w:val="18"/>
              </w:rPr>
              <w:t xml:space="preserve">      </w:t>
            </w:r>
            <w:r w:rsidRPr="00DC0842">
              <w:rPr>
                <w:rFonts w:ascii="Arial" w:eastAsia="Times New Roman" w:hAnsi="Arial" w:cs="Arial"/>
                <w:b/>
                <w:bCs/>
                <w:sz w:val="18"/>
                <w:szCs w:val="18"/>
                <w:u w:val="single"/>
              </w:rPr>
              <w:t>Exception: Service animals as defined in s. 413.08, F.S. All animals are prohibited to enter the pool water or onto the drained area of an interactive water feature</w:t>
            </w:r>
            <w:r>
              <w:rPr>
                <w:rFonts w:ascii="Arial" w:eastAsia="Times New Roman" w:hAnsi="Arial" w:cs="Arial"/>
                <w:sz w:val="18"/>
                <w:szCs w:val="18"/>
              </w:rPr>
              <w:t xml:space="preserve">   </w:t>
            </w:r>
          </w:p>
          <w:p w14:paraId="145127F4" w14:textId="77777777" w:rsidR="00AC487F" w:rsidRDefault="00AC487F" w:rsidP="00AC487F">
            <w:pPr>
              <w:spacing w:beforeAutospacing="0" w:after="80"/>
              <w:rPr>
                <w:rFonts w:ascii="Arial" w:eastAsia="Times New Roman" w:hAnsi="Arial" w:cs="Arial"/>
                <w:b/>
                <w:bCs/>
                <w:sz w:val="18"/>
                <w:szCs w:val="18"/>
              </w:rPr>
            </w:pPr>
            <w:r>
              <w:rPr>
                <w:rFonts w:ascii="Arial" w:eastAsia="Times New Roman" w:hAnsi="Arial" w:cs="Arial"/>
                <w:sz w:val="18"/>
                <w:szCs w:val="18"/>
              </w:rPr>
              <w:t>3.</w:t>
            </w:r>
            <w:r>
              <w:rPr>
                <w:rFonts w:ascii="Arial" w:eastAsia="Times New Roman" w:hAnsi="Arial" w:cs="Arial"/>
                <w:b/>
                <w:bCs/>
                <w:sz w:val="18"/>
                <w:szCs w:val="18"/>
              </w:rPr>
              <w:t xml:space="preserve"> BATHING LOAD: ___ PERSONS.   </w:t>
            </w:r>
          </w:p>
          <w:p w14:paraId="0876702B" w14:textId="77777777" w:rsidR="00AC487F" w:rsidRDefault="00AC487F" w:rsidP="00AC487F">
            <w:pPr>
              <w:spacing w:beforeAutospacing="0" w:after="80"/>
              <w:rPr>
                <w:rFonts w:ascii="Arial" w:eastAsia="Times New Roman" w:hAnsi="Arial" w:cs="Arial"/>
                <w:b/>
                <w:bCs/>
                <w:sz w:val="18"/>
                <w:szCs w:val="18"/>
              </w:rPr>
            </w:pPr>
            <w:r>
              <w:rPr>
                <w:rFonts w:ascii="Arial" w:eastAsia="Times New Roman" w:hAnsi="Arial" w:cs="Arial"/>
                <w:sz w:val="18"/>
                <w:szCs w:val="18"/>
              </w:rPr>
              <w:t>4.</w:t>
            </w:r>
            <w:r>
              <w:rPr>
                <w:rFonts w:ascii="Arial" w:eastAsia="Times New Roman" w:hAnsi="Arial" w:cs="Arial"/>
                <w:b/>
                <w:bCs/>
                <w:sz w:val="18"/>
                <w:szCs w:val="18"/>
              </w:rPr>
              <w:t xml:space="preserve"> POOL HOURS: __ A.M. TO __ P.M. </w:t>
            </w:r>
            <w:r>
              <w:rPr>
                <w:rFonts w:ascii="Arial" w:eastAsia="Times New Roman" w:hAnsi="Arial" w:cs="Arial"/>
                <w:sz w:val="18"/>
                <w:szCs w:val="18"/>
              </w:rPr>
              <w:t xml:space="preserve">  (DAWN TO DUSK is approved for IWF hours if the IWF is not certified for night usage)</w:t>
            </w:r>
          </w:p>
          <w:p w14:paraId="42B9E1C3" w14:textId="77777777" w:rsidR="00AC487F" w:rsidRDefault="00AC487F" w:rsidP="00AC487F">
            <w:pPr>
              <w:spacing w:beforeAutospacing="0" w:after="80"/>
              <w:rPr>
                <w:rFonts w:ascii="Arial" w:eastAsia="Times New Roman" w:hAnsi="Arial" w:cs="Arial"/>
                <w:b/>
                <w:bCs/>
                <w:sz w:val="18"/>
                <w:szCs w:val="18"/>
              </w:rPr>
            </w:pPr>
            <w:r>
              <w:rPr>
                <w:rFonts w:ascii="Arial" w:eastAsia="Times New Roman" w:hAnsi="Arial" w:cs="Arial"/>
                <w:sz w:val="18"/>
                <w:szCs w:val="18"/>
              </w:rPr>
              <w:t>5.</w:t>
            </w:r>
            <w:r>
              <w:rPr>
                <w:rFonts w:ascii="Arial" w:eastAsia="Times New Roman" w:hAnsi="Arial" w:cs="Arial"/>
                <w:b/>
                <w:bCs/>
                <w:sz w:val="18"/>
                <w:szCs w:val="18"/>
              </w:rPr>
              <w:t xml:space="preserve"> SHOWER BEFORE ENTERING.</w:t>
            </w:r>
            <w:r>
              <w:rPr>
                <w:rFonts w:ascii="Arial" w:eastAsia="Times New Roman" w:hAnsi="Arial" w:cs="Arial"/>
                <w:sz w:val="18"/>
                <w:szCs w:val="18"/>
              </w:rPr>
              <w:t xml:space="preserve">   </w:t>
            </w:r>
          </w:p>
          <w:p w14:paraId="7016BBE5" w14:textId="77777777" w:rsidR="00AC487F" w:rsidRDefault="00AC487F" w:rsidP="00AC487F">
            <w:pPr>
              <w:spacing w:beforeAutospacing="0" w:after="80"/>
              <w:ind w:left="288" w:hanging="288"/>
              <w:rPr>
                <w:rFonts w:ascii="Arial" w:eastAsia="Times New Roman" w:hAnsi="Arial" w:cs="Arial"/>
                <w:b/>
                <w:bCs/>
                <w:sz w:val="18"/>
                <w:szCs w:val="18"/>
              </w:rPr>
            </w:pPr>
            <w:r>
              <w:rPr>
                <w:rFonts w:ascii="Arial" w:eastAsia="Times New Roman" w:hAnsi="Arial" w:cs="Arial"/>
                <w:sz w:val="18"/>
                <w:szCs w:val="18"/>
              </w:rPr>
              <w:t xml:space="preserve">6. </w:t>
            </w:r>
            <w:r>
              <w:rPr>
                <w:rFonts w:ascii="Arial" w:eastAsia="Times New Roman" w:hAnsi="Arial" w:cs="Arial"/>
                <w:b/>
                <w:bCs/>
                <w:sz w:val="18"/>
                <w:szCs w:val="18"/>
              </w:rPr>
              <w:t>DO NOT SWALLOW THE FOUNTAIN WATER, IT IS RECIRCULATED.</w:t>
            </w:r>
          </w:p>
          <w:p w14:paraId="33333A07" w14:textId="77777777" w:rsidR="00AC487F" w:rsidRDefault="00AC487F" w:rsidP="00AC487F">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7. </w:t>
            </w:r>
            <w:r>
              <w:rPr>
                <w:rFonts w:ascii="Arial" w:eastAsia="Times New Roman" w:hAnsi="Arial" w:cs="Arial"/>
                <w:b/>
                <w:bCs/>
                <w:sz w:val="18"/>
                <w:szCs w:val="18"/>
              </w:rPr>
              <w:t>DO NOT USE FOUNTAIN IF YOU ARE ILL WITH DIARRHEA.</w:t>
            </w:r>
          </w:p>
        </w:tc>
      </w:tr>
      <w:tr w:rsidR="00AC487F" w14:paraId="73F1981E"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69C4436" w14:textId="77777777" w:rsidR="00AC487F" w:rsidRDefault="00AC487F" w:rsidP="00AC487F">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PPURTENANCES</w:t>
            </w:r>
          </w:p>
        </w:tc>
      </w:tr>
      <w:tr w:rsidR="00AC487F" w14:paraId="4778B689"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665A23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40C3633" w14:textId="4E9067D4"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1; 454.1.3.1.1</w:t>
            </w:r>
          </w:p>
        </w:tc>
        <w:tc>
          <w:tcPr>
            <w:tcW w:w="7563" w:type="dxa"/>
            <w:tcBorders>
              <w:top w:val="single" w:sz="18" w:space="0" w:color="auto"/>
              <w:left w:val="single" w:sz="4" w:space="0" w:color="auto"/>
              <w:bottom w:val="single" w:sz="4" w:space="0" w:color="auto"/>
              <w:right w:val="single" w:sz="4" w:space="0" w:color="auto"/>
            </w:tcBorders>
            <w:hideMark/>
          </w:tcPr>
          <w:p w14:paraId="73881AC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WF wet decks shall be constructed of concrete or other nonabsorbent material having a smooth slip resistant finish. Wet deck area finishes shall be designed for such use and shall be installed in accordance with the manufacturer’s specifications. </w:t>
            </w:r>
            <w:r>
              <w:rPr>
                <w:rFonts w:ascii="Arial" w:eastAsia="Times New Roman" w:hAnsi="Arial" w:cs="Arial"/>
                <w:i/>
                <w:iCs/>
                <w:sz w:val="18"/>
                <w:szCs w:val="18"/>
              </w:rPr>
              <w:t>Wooden decks and walkways are prohibited.</w:t>
            </w:r>
          </w:p>
        </w:tc>
      </w:tr>
      <w:tr w:rsidR="00AC487F" w14:paraId="0000134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CFF890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39850C" w14:textId="7EC851F6"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2; 454.1.3.1.2</w:t>
            </w:r>
          </w:p>
        </w:tc>
        <w:tc>
          <w:tcPr>
            <w:tcW w:w="7563" w:type="dxa"/>
            <w:tcBorders>
              <w:top w:val="single" w:sz="4" w:space="0" w:color="auto"/>
              <w:left w:val="single" w:sz="4" w:space="0" w:color="auto"/>
              <w:bottom w:val="single" w:sz="4" w:space="0" w:color="auto"/>
              <w:right w:val="single" w:sz="4" w:space="0" w:color="auto"/>
            </w:tcBorders>
            <w:hideMark/>
          </w:tcPr>
          <w:p w14:paraId="23B2089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 wet decks shall be uniformly sloped away from the pool or to deck drains to prevent standing water.</w:t>
            </w:r>
          </w:p>
        </w:tc>
      </w:tr>
      <w:tr w:rsidR="00AC487F" w14:paraId="37AFA5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DF0216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03F0088" w14:textId="339D27B3"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2; 454.1.3.1.2</w:t>
            </w:r>
          </w:p>
        </w:tc>
        <w:tc>
          <w:tcPr>
            <w:tcW w:w="7563" w:type="dxa"/>
            <w:tcBorders>
              <w:top w:val="single" w:sz="4" w:space="0" w:color="auto"/>
              <w:left w:val="single" w:sz="4" w:space="0" w:color="auto"/>
              <w:bottom w:val="single" w:sz="4" w:space="0" w:color="auto"/>
              <w:right w:val="single" w:sz="4" w:space="0" w:color="auto"/>
            </w:tcBorders>
            <w:hideMark/>
          </w:tcPr>
          <w:p w14:paraId="2C042FE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 xml:space="preserve">The minimum slope for the wet deck is 2%, but in the portions of the deck intended to be accessible to disabled persons, it may be 1% less than the maximum allowable cross slope given by the </w:t>
            </w:r>
            <w:r>
              <w:rPr>
                <w:rFonts w:ascii="Arial" w:eastAsia="Calibri" w:hAnsi="Arial" w:cs="Arial"/>
                <w:i/>
                <w:iCs/>
                <w:sz w:val="18"/>
                <w:szCs w:val="18"/>
              </w:rPr>
              <w:t>Florida Building Code, Accessibility</w:t>
            </w:r>
            <w:r>
              <w:rPr>
                <w:rFonts w:ascii="Arial" w:eastAsia="Calibri" w:hAnsi="Arial" w:cs="Arial"/>
                <w:sz w:val="18"/>
                <w:szCs w:val="18"/>
              </w:rPr>
              <w:t xml:space="preserve">. The maximum slope is 4%. A minimum of 1% deck slope is allowable for paver type decks. </w:t>
            </w:r>
          </w:p>
        </w:tc>
      </w:tr>
      <w:tr w:rsidR="00AC487F" w14:paraId="48499B7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85D1ED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754D36" w14:textId="22B0B47D"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4A1FFD6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AC487F" w14:paraId="0AAC0EA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ADDAA1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D27B30" w14:textId="4C4F0F2A"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9CCA39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AC487F" w14:paraId="3AE95C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5BAE4C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E6698C" w14:textId="0421A89E"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3B6C0AD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AC487F" w14:paraId="19D56D4C"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57E7A6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29B28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5AB2D65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AC487F" w14:paraId="36E498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BCECC7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77CA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63C5D0B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a vacuum breaker shall be provided to allow the deck to be washed down with potable water.</w:t>
            </w:r>
          </w:p>
        </w:tc>
      </w:tr>
      <w:tr w:rsidR="00AC487F" w14:paraId="6B734AE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AC9C38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E2EE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1D3A950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ot be located within 12 feet (3,658 mm) of the water’s edge.</w:t>
            </w:r>
          </w:p>
        </w:tc>
      </w:tr>
      <w:tr w:rsidR="00AC487F" w14:paraId="266958B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10EB18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BD67E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4" w:space="0" w:color="auto"/>
              <w:right w:val="single" w:sz="4" w:space="0" w:color="auto"/>
            </w:tcBorders>
            <w:hideMark/>
          </w:tcPr>
          <w:p w14:paraId="5C46E26D"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IWF deck shall be at least 7 feet (2,137 mm).</w:t>
            </w:r>
          </w:p>
        </w:tc>
      </w:tr>
      <w:tr w:rsidR="00AC487F" w14:paraId="0700F26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7D84F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63478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3FBB142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room or space shall be provided for chemicals to be stored in a cool, dry, and well ventilated area under a roof and the area shall be inaccessible to the public.</w:t>
            </w:r>
          </w:p>
        </w:tc>
      </w:tr>
      <w:tr w:rsidR="00AC487F" w14:paraId="6E2F929E"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4A60829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37F53B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76BA8FE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AC487F" w14:paraId="75F586F8"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3218A16C" w14:textId="77777777" w:rsidR="00AC487F" w:rsidRDefault="00AC487F" w:rsidP="00AC487F">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IRING/ELECTRICAL REQUIREMENTS</w:t>
            </w:r>
          </w:p>
        </w:tc>
      </w:tr>
      <w:tr w:rsidR="00AC487F" w14:paraId="3F6CCB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47D70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0CFA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01FA342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76AF556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AC487F" w14:paraId="56EA8208"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4BD657C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8F2030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776ACA94" w14:textId="77777777" w:rsidR="00AC487F" w:rsidRDefault="00AC487F" w:rsidP="00AC487F">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AC487F" w14:paraId="632B9ECC"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D8B46E4" w14:textId="77777777" w:rsidR="00AC487F" w:rsidRDefault="00AC487F" w:rsidP="00AC487F">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AC487F" w14:paraId="04DF3DA5"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B77EF9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33075B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5521985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AC487F" w14:paraId="45D9F44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B2BC67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6A690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524BED43" w14:textId="6D8DD001"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B356AC">
              <w:rPr>
                <w:rFonts w:ascii="Arial" w:hAnsi="Arial" w:cs="Arial"/>
                <w:sz w:val="18"/>
                <w:szCs w:val="18"/>
              </w:rPr>
              <w:t>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access.</w:t>
            </w:r>
          </w:p>
        </w:tc>
      </w:tr>
      <w:tr w:rsidR="00AC487F" w14:paraId="5425665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57C8EC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7E130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4DABD55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AC487F" w14:paraId="0D90FC6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9D406B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12CF5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6AA9C25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AC487F" w14:paraId="4038FFF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30379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D06CF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58F1683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AC487F" w14:paraId="30A31C4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5C19B9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7A2A3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1CB3968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AC487F" w14:paraId="37B0F1D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C818C9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FB55C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15173DF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AC487F" w14:paraId="70B660A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A39A48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69EBC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6A87A44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AC487F" w14:paraId="5A6EDA2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FA7DD1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D961C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7F89898D"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AC487F" w14:paraId="13F6A06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9B34A8D"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3FFB4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796EC5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AC487F" w14:paraId="5EACDCC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7734EA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9C427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AEB04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AC487F" w14:paraId="08006E5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6250D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C3EACD"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5F1371C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AC487F" w14:paraId="01A0873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396601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F133B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6258BEE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AC487F" w14:paraId="151716C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66F7CD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15A26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1F04C57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AC487F" w14:paraId="191DA33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1D0C56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30D6D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39AF676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AC487F" w14:paraId="7CB261F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10B70E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F7851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08BAAE0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AC487F" w14:paraId="5D999E6D"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264EF0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533100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22F9A0C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shall be located in the equipment room or area.</w:t>
            </w:r>
          </w:p>
        </w:tc>
      </w:tr>
      <w:tr w:rsidR="00AC487F" w14:paraId="12E09C4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95F94E9" w14:textId="77777777" w:rsidR="00AC487F" w:rsidRDefault="00AC487F" w:rsidP="00AC487F">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AC487F" w14:paraId="25325F1B"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DD7AC9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604755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3BA985D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 a diaper change table, a urinal and a lavatory. </w:t>
            </w:r>
            <w:r w:rsidRPr="007C1E56">
              <w:rPr>
                <w:rFonts w:ascii="Arial" w:eastAsia="Times New Roman" w:hAnsi="Arial" w:cs="Arial"/>
                <w:sz w:val="18"/>
                <w:szCs w:val="18"/>
              </w:rPr>
              <w:t xml:space="preserve">The entry doors of all restrooms shall be located within a 200-foot (60,960 mm) walking distance of the nearest water’s edge of each pool served by the facilities. </w:t>
            </w:r>
          </w:p>
          <w:p w14:paraId="718193AD" w14:textId="77777777" w:rsidR="00AC487F" w:rsidRPr="007C1E56"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23EBB959" w14:textId="130B419F"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AC487F" w14:paraId="7A56EC3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9C6E4D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45664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677122F5" w14:textId="2AF77CF6" w:rsidR="00AC487F" w:rsidRDefault="00060F27"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rounded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BF1AB0" w14:paraId="24DA5A3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3AFEFCF" w14:textId="04AF5135" w:rsidR="00BF1AB0" w:rsidRDefault="00BF1AB0" w:rsidP="00BF1AB0">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8FDA80" w14:textId="116F21DC" w:rsidR="00BF1AB0" w:rsidRDefault="00BF1AB0" w:rsidP="00BF1AB0">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422"/>
              <w:gridCol w:w="1248"/>
              <w:gridCol w:w="1080"/>
              <w:gridCol w:w="900"/>
              <w:gridCol w:w="1687"/>
            </w:tblGrid>
            <w:tr w:rsidR="00BF1AB0" w:rsidRPr="007C1E56" w14:paraId="1BB06E5E" w14:textId="77777777" w:rsidTr="00414AAB">
              <w:tc>
                <w:tcPr>
                  <w:tcW w:w="7337" w:type="dxa"/>
                  <w:gridSpan w:val="5"/>
                </w:tcPr>
                <w:p w14:paraId="6F72A1A7" w14:textId="77777777" w:rsidR="00BF1AB0" w:rsidRPr="007C1E56" w:rsidRDefault="00BF1AB0" w:rsidP="00BF1AB0">
                  <w:pPr>
                    <w:spacing w:after="80"/>
                    <w:jc w:val="center"/>
                    <w:rPr>
                      <w:b/>
                      <w:sz w:val="18"/>
                      <w:szCs w:val="18"/>
                    </w:rPr>
                  </w:pPr>
                  <w:r w:rsidRPr="007C1E56">
                    <w:rPr>
                      <w:b/>
                      <w:sz w:val="18"/>
                      <w:szCs w:val="18"/>
                    </w:rPr>
                    <w:t>TABLE 454.1.6.1</w:t>
                  </w:r>
                </w:p>
              </w:tc>
            </w:tr>
            <w:tr w:rsidR="00BF1AB0" w:rsidRPr="007C1E56" w14:paraId="02380359" w14:textId="77777777" w:rsidTr="00414AAB">
              <w:trPr>
                <w:trHeight w:val="152"/>
              </w:trPr>
              <w:tc>
                <w:tcPr>
                  <w:tcW w:w="7337" w:type="dxa"/>
                  <w:gridSpan w:val="5"/>
                </w:tcPr>
                <w:p w14:paraId="5A86D8CC" w14:textId="77777777" w:rsidR="00BF1AB0" w:rsidRPr="007C1E56" w:rsidRDefault="00BF1AB0" w:rsidP="00BF1AB0">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BF1AB0" w:rsidRPr="007C1E56" w14:paraId="093F24FF" w14:textId="77777777" w:rsidTr="00414AAB">
              <w:tc>
                <w:tcPr>
                  <w:tcW w:w="2422" w:type="dxa"/>
                </w:tcPr>
                <w:p w14:paraId="39E51CC3" w14:textId="77777777" w:rsidR="00BF1AB0" w:rsidRPr="007C1E56" w:rsidRDefault="00BF1AB0" w:rsidP="00BF1AB0">
                  <w:pPr>
                    <w:spacing w:after="80"/>
                    <w:jc w:val="center"/>
                    <w:rPr>
                      <w:b/>
                      <w:sz w:val="18"/>
                      <w:szCs w:val="18"/>
                    </w:rPr>
                  </w:pPr>
                  <w:r w:rsidRPr="007C1E56">
                    <w:rPr>
                      <w:b/>
                      <w:sz w:val="18"/>
                      <w:szCs w:val="18"/>
                    </w:rPr>
                    <w:t>SIZE OF POOL (square feet)</w:t>
                  </w:r>
                </w:p>
              </w:tc>
              <w:tc>
                <w:tcPr>
                  <w:tcW w:w="2328" w:type="dxa"/>
                  <w:gridSpan w:val="2"/>
                </w:tcPr>
                <w:p w14:paraId="258D3DDC" w14:textId="77777777" w:rsidR="00BF1AB0" w:rsidRPr="007C1E56" w:rsidRDefault="00BF1AB0" w:rsidP="00BF1AB0">
                  <w:pPr>
                    <w:spacing w:after="80"/>
                    <w:jc w:val="center"/>
                    <w:rPr>
                      <w:b/>
                      <w:sz w:val="18"/>
                      <w:szCs w:val="18"/>
                    </w:rPr>
                  </w:pPr>
                  <w:r w:rsidRPr="007C1E56">
                    <w:rPr>
                      <w:b/>
                      <w:sz w:val="18"/>
                      <w:szCs w:val="18"/>
                    </w:rPr>
                    <w:t>MEN’S RESTROOM</w:t>
                  </w:r>
                </w:p>
              </w:tc>
              <w:tc>
                <w:tcPr>
                  <w:tcW w:w="2587" w:type="dxa"/>
                  <w:gridSpan w:val="2"/>
                </w:tcPr>
                <w:p w14:paraId="368AE34F" w14:textId="77777777" w:rsidR="00BF1AB0" w:rsidRPr="007C1E56" w:rsidRDefault="00BF1AB0" w:rsidP="00BF1AB0">
                  <w:pPr>
                    <w:spacing w:after="80"/>
                    <w:jc w:val="center"/>
                    <w:rPr>
                      <w:b/>
                      <w:sz w:val="18"/>
                      <w:szCs w:val="18"/>
                    </w:rPr>
                  </w:pPr>
                  <w:r w:rsidRPr="007C1E56">
                    <w:rPr>
                      <w:b/>
                      <w:sz w:val="18"/>
                      <w:szCs w:val="18"/>
                    </w:rPr>
                    <w:t>WOMEN’S RESTROOM</w:t>
                  </w:r>
                </w:p>
              </w:tc>
            </w:tr>
            <w:tr w:rsidR="00BF1AB0" w:rsidRPr="007C1E56" w14:paraId="0D115F58" w14:textId="77777777" w:rsidTr="00414AAB">
              <w:tc>
                <w:tcPr>
                  <w:tcW w:w="2422" w:type="dxa"/>
                </w:tcPr>
                <w:p w14:paraId="567AEF33" w14:textId="77777777" w:rsidR="00BF1AB0" w:rsidRPr="007C1E56" w:rsidRDefault="00BF1AB0" w:rsidP="00BF1AB0">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453769F1" w14:textId="77777777" w:rsidR="00BF1AB0" w:rsidRPr="007C1E56" w:rsidRDefault="00BF1AB0" w:rsidP="00BF1AB0">
                  <w:pPr>
                    <w:spacing w:after="80"/>
                    <w:jc w:val="center"/>
                    <w:rPr>
                      <w:b/>
                      <w:sz w:val="18"/>
                      <w:szCs w:val="18"/>
                    </w:rPr>
                  </w:pPr>
                  <w:r w:rsidRPr="007C1E56">
                    <w:rPr>
                      <w:b/>
                      <w:sz w:val="18"/>
                      <w:szCs w:val="18"/>
                    </w:rPr>
                    <w:t>WC</w:t>
                  </w:r>
                </w:p>
              </w:tc>
              <w:tc>
                <w:tcPr>
                  <w:tcW w:w="1080" w:type="dxa"/>
                </w:tcPr>
                <w:p w14:paraId="79E82A66" w14:textId="77777777" w:rsidR="00BF1AB0" w:rsidRPr="007C1E56" w:rsidRDefault="00BF1AB0" w:rsidP="00BF1AB0">
                  <w:pPr>
                    <w:spacing w:after="80"/>
                    <w:jc w:val="center"/>
                    <w:rPr>
                      <w:b/>
                      <w:sz w:val="18"/>
                      <w:szCs w:val="18"/>
                    </w:rPr>
                  </w:pPr>
                  <w:r w:rsidRPr="007C1E56">
                    <w:rPr>
                      <w:b/>
                      <w:sz w:val="18"/>
                      <w:szCs w:val="18"/>
                    </w:rPr>
                    <w:t>Lavatory</w:t>
                  </w:r>
                </w:p>
              </w:tc>
              <w:tc>
                <w:tcPr>
                  <w:tcW w:w="900" w:type="dxa"/>
                </w:tcPr>
                <w:p w14:paraId="5AAF81D1" w14:textId="77777777" w:rsidR="00BF1AB0" w:rsidRPr="007C1E56" w:rsidRDefault="00BF1AB0" w:rsidP="00BF1AB0">
                  <w:pPr>
                    <w:spacing w:after="80"/>
                    <w:jc w:val="center"/>
                    <w:rPr>
                      <w:b/>
                      <w:sz w:val="18"/>
                      <w:szCs w:val="18"/>
                    </w:rPr>
                  </w:pPr>
                  <w:r w:rsidRPr="007C1E56">
                    <w:rPr>
                      <w:b/>
                      <w:sz w:val="18"/>
                      <w:szCs w:val="18"/>
                    </w:rPr>
                    <w:t>WC</w:t>
                  </w:r>
                </w:p>
              </w:tc>
              <w:tc>
                <w:tcPr>
                  <w:tcW w:w="1687" w:type="dxa"/>
                </w:tcPr>
                <w:p w14:paraId="1A140505" w14:textId="77777777" w:rsidR="00BF1AB0" w:rsidRPr="007C1E56" w:rsidRDefault="00BF1AB0" w:rsidP="00BF1AB0">
                  <w:pPr>
                    <w:spacing w:after="80"/>
                    <w:jc w:val="center"/>
                    <w:rPr>
                      <w:b/>
                      <w:sz w:val="18"/>
                      <w:szCs w:val="18"/>
                    </w:rPr>
                  </w:pPr>
                  <w:r w:rsidRPr="007C1E56">
                    <w:rPr>
                      <w:b/>
                      <w:sz w:val="18"/>
                      <w:szCs w:val="18"/>
                    </w:rPr>
                    <w:t>Lavatory</w:t>
                  </w:r>
                </w:p>
              </w:tc>
            </w:tr>
            <w:tr w:rsidR="00BF1AB0" w:rsidRPr="007C1E56" w14:paraId="4FD23BBC" w14:textId="77777777" w:rsidTr="00414AAB">
              <w:tc>
                <w:tcPr>
                  <w:tcW w:w="2422" w:type="dxa"/>
                </w:tcPr>
                <w:p w14:paraId="6E83743B" w14:textId="77777777" w:rsidR="00BF1AB0" w:rsidRPr="007C1E56" w:rsidRDefault="00BF1AB0" w:rsidP="00BF1AB0">
                  <w:pPr>
                    <w:spacing w:after="80"/>
                    <w:jc w:val="center"/>
                    <w:rPr>
                      <w:sz w:val="18"/>
                      <w:szCs w:val="18"/>
                    </w:rPr>
                  </w:pPr>
                  <w:r>
                    <w:rPr>
                      <w:sz w:val="18"/>
                      <w:szCs w:val="18"/>
                    </w:rPr>
                    <w:t>0 – 1,250</w:t>
                  </w:r>
                </w:p>
              </w:tc>
              <w:tc>
                <w:tcPr>
                  <w:tcW w:w="1248" w:type="dxa"/>
                </w:tcPr>
                <w:p w14:paraId="440EDD4A" w14:textId="77777777" w:rsidR="00BF1AB0" w:rsidRPr="007C1E56" w:rsidRDefault="00BF1AB0" w:rsidP="00BF1AB0">
                  <w:pPr>
                    <w:spacing w:after="80"/>
                    <w:jc w:val="center"/>
                    <w:rPr>
                      <w:sz w:val="18"/>
                      <w:szCs w:val="18"/>
                    </w:rPr>
                  </w:pPr>
                  <w:r>
                    <w:rPr>
                      <w:sz w:val="18"/>
                      <w:szCs w:val="18"/>
                    </w:rPr>
                    <w:t>1</w:t>
                  </w:r>
                </w:p>
              </w:tc>
              <w:tc>
                <w:tcPr>
                  <w:tcW w:w="1080" w:type="dxa"/>
                </w:tcPr>
                <w:p w14:paraId="094C426B" w14:textId="77777777" w:rsidR="00BF1AB0" w:rsidRPr="007C1E56" w:rsidRDefault="00BF1AB0" w:rsidP="00BF1AB0">
                  <w:pPr>
                    <w:spacing w:after="80"/>
                    <w:jc w:val="center"/>
                    <w:rPr>
                      <w:sz w:val="18"/>
                      <w:szCs w:val="18"/>
                    </w:rPr>
                  </w:pPr>
                  <w:r>
                    <w:rPr>
                      <w:sz w:val="18"/>
                      <w:szCs w:val="18"/>
                    </w:rPr>
                    <w:t>1</w:t>
                  </w:r>
                </w:p>
              </w:tc>
              <w:tc>
                <w:tcPr>
                  <w:tcW w:w="900" w:type="dxa"/>
                </w:tcPr>
                <w:p w14:paraId="4D9CB0E0" w14:textId="77777777" w:rsidR="00BF1AB0" w:rsidRPr="007C1E56" w:rsidRDefault="00BF1AB0" w:rsidP="00BF1AB0">
                  <w:pPr>
                    <w:spacing w:after="80"/>
                    <w:jc w:val="center"/>
                    <w:rPr>
                      <w:sz w:val="18"/>
                      <w:szCs w:val="18"/>
                    </w:rPr>
                  </w:pPr>
                  <w:r>
                    <w:rPr>
                      <w:sz w:val="18"/>
                      <w:szCs w:val="18"/>
                    </w:rPr>
                    <w:t>1</w:t>
                  </w:r>
                </w:p>
              </w:tc>
              <w:tc>
                <w:tcPr>
                  <w:tcW w:w="1687" w:type="dxa"/>
                </w:tcPr>
                <w:p w14:paraId="0F3A6F73" w14:textId="77777777" w:rsidR="00BF1AB0" w:rsidRPr="007C1E56" w:rsidRDefault="00BF1AB0" w:rsidP="00BF1AB0">
                  <w:pPr>
                    <w:spacing w:after="80"/>
                    <w:jc w:val="center"/>
                    <w:rPr>
                      <w:sz w:val="18"/>
                      <w:szCs w:val="18"/>
                    </w:rPr>
                  </w:pPr>
                  <w:r>
                    <w:rPr>
                      <w:sz w:val="18"/>
                      <w:szCs w:val="18"/>
                    </w:rPr>
                    <w:t>1</w:t>
                  </w:r>
                </w:p>
              </w:tc>
            </w:tr>
            <w:tr w:rsidR="00BF1AB0" w:rsidRPr="007C1E56" w14:paraId="1F2E6D0C" w14:textId="77777777" w:rsidTr="00414AAB">
              <w:tc>
                <w:tcPr>
                  <w:tcW w:w="2422" w:type="dxa"/>
                </w:tcPr>
                <w:p w14:paraId="4F4A7489" w14:textId="77777777" w:rsidR="00BF1AB0" w:rsidRPr="007C1E56" w:rsidRDefault="00BF1AB0" w:rsidP="00BF1AB0">
                  <w:pPr>
                    <w:spacing w:after="80"/>
                    <w:jc w:val="center"/>
                    <w:rPr>
                      <w:sz w:val="18"/>
                      <w:szCs w:val="18"/>
                    </w:rPr>
                  </w:pPr>
                  <w:r>
                    <w:rPr>
                      <w:sz w:val="18"/>
                      <w:szCs w:val="18"/>
                    </w:rPr>
                    <w:t>1,251</w:t>
                  </w:r>
                  <w:r w:rsidRPr="007C1E56">
                    <w:rPr>
                      <w:sz w:val="18"/>
                      <w:szCs w:val="18"/>
                    </w:rPr>
                    <w:t xml:space="preserve"> – 2,500</w:t>
                  </w:r>
                </w:p>
              </w:tc>
              <w:tc>
                <w:tcPr>
                  <w:tcW w:w="1248" w:type="dxa"/>
                </w:tcPr>
                <w:p w14:paraId="7665926B" w14:textId="77777777" w:rsidR="00BF1AB0" w:rsidRPr="007C1E56" w:rsidRDefault="00BF1AB0" w:rsidP="00BF1AB0">
                  <w:pPr>
                    <w:spacing w:after="80"/>
                    <w:jc w:val="center"/>
                    <w:rPr>
                      <w:sz w:val="18"/>
                      <w:szCs w:val="18"/>
                    </w:rPr>
                  </w:pPr>
                  <w:r w:rsidRPr="007C1E56">
                    <w:rPr>
                      <w:sz w:val="18"/>
                      <w:szCs w:val="18"/>
                    </w:rPr>
                    <w:t>1</w:t>
                  </w:r>
                </w:p>
              </w:tc>
              <w:tc>
                <w:tcPr>
                  <w:tcW w:w="1080" w:type="dxa"/>
                </w:tcPr>
                <w:p w14:paraId="31AF0D3B" w14:textId="77777777" w:rsidR="00BF1AB0" w:rsidRPr="007C1E56" w:rsidRDefault="00BF1AB0" w:rsidP="00BF1AB0">
                  <w:pPr>
                    <w:spacing w:after="80"/>
                    <w:jc w:val="center"/>
                    <w:rPr>
                      <w:sz w:val="18"/>
                      <w:szCs w:val="18"/>
                    </w:rPr>
                  </w:pPr>
                  <w:r w:rsidRPr="007C1E56">
                    <w:rPr>
                      <w:sz w:val="18"/>
                      <w:szCs w:val="18"/>
                    </w:rPr>
                    <w:t>1</w:t>
                  </w:r>
                </w:p>
              </w:tc>
              <w:tc>
                <w:tcPr>
                  <w:tcW w:w="900" w:type="dxa"/>
                </w:tcPr>
                <w:p w14:paraId="239B5BBD" w14:textId="77777777" w:rsidR="00BF1AB0" w:rsidRPr="007C1E56" w:rsidRDefault="00BF1AB0" w:rsidP="00BF1AB0">
                  <w:pPr>
                    <w:spacing w:after="80"/>
                    <w:jc w:val="center"/>
                    <w:rPr>
                      <w:sz w:val="18"/>
                      <w:szCs w:val="18"/>
                    </w:rPr>
                  </w:pPr>
                  <w:r>
                    <w:rPr>
                      <w:sz w:val="18"/>
                      <w:szCs w:val="18"/>
                    </w:rPr>
                    <w:t>2</w:t>
                  </w:r>
                </w:p>
              </w:tc>
              <w:tc>
                <w:tcPr>
                  <w:tcW w:w="1687" w:type="dxa"/>
                </w:tcPr>
                <w:p w14:paraId="1A1B2A32" w14:textId="77777777" w:rsidR="00BF1AB0" w:rsidRPr="007C1E56" w:rsidRDefault="00BF1AB0" w:rsidP="00BF1AB0">
                  <w:pPr>
                    <w:spacing w:after="80"/>
                    <w:jc w:val="center"/>
                    <w:rPr>
                      <w:sz w:val="18"/>
                      <w:szCs w:val="18"/>
                    </w:rPr>
                  </w:pPr>
                  <w:r w:rsidRPr="007C1E56">
                    <w:rPr>
                      <w:sz w:val="18"/>
                      <w:szCs w:val="18"/>
                    </w:rPr>
                    <w:t>1</w:t>
                  </w:r>
                </w:p>
              </w:tc>
            </w:tr>
            <w:tr w:rsidR="00BF1AB0" w:rsidRPr="007C1E56" w14:paraId="6A6385AB" w14:textId="77777777" w:rsidTr="00414AAB">
              <w:trPr>
                <w:trHeight w:val="143"/>
              </w:trPr>
              <w:tc>
                <w:tcPr>
                  <w:tcW w:w="2422" w:type="dxa"/>
                </w:tcPr>
                <w:p w14:paraId="531A37A1" w14:textId="77777777" w:rsidR="00BF1AB0" w:rsidRPr="007C1E56" w:rsidRDefault="00BF1AB0" w:rsidP="00BF1AB0">
                  <w:pPr>
                    <w:spacing w:after="80"/>
                    <w:jc w:val="center"/>
                    <w:rPr>
                      <w:sz w:val="18"/>
                      <w:szCs w:val="18"/>
                    </w:rPr>
                  </w:pPr>
                  <w:r>
                    <w:rPr>
                      <w:sz w:val="18"/>
                      <w:szCs w:val="18"/>
                    </w:rPr>
                    <w:t>2501 – 3,750</w:t>
                  </w:r>
                </w:p>
              </w:tc>
              <w:tc>
                <w:tcPr>
                  <w:tcW w:w="1248" w:type="dxa"/>
                </w:tcPr>
                <w:p w14:paraId="2FD50643" w14:textId="77777777" w:rsidR="00BF1AB0" w:rsidRPr="007C1E56" w:rsidRDefault="00BF1AB0" w:rsidP="00BF1AB0">
                  <w:pPr>
                    <w:spacing w:after="80"/>
                    <w:jc w:val="center"/>
                    <w:rPr>
                      <w:sz w:val="18"/>
                      <w:szCs w:val="18"/>
                    </w:rPr>
                  </w:pPr>
                  <w:r>
                    <w:rPr>
                      <w:sz w:val="18"/>
                      <w:szCs w:val="18"/>
                    </w:rPr>
                    <w:t>2</w:t>
                  </w:r>
                </w:p>
              </w:tc>
              <w:tc>
                <w:tcPr>
                  <w:tcW w:w="1080" w:type="dxa"/>
                </w:tcPr>
                <w:p w14:paraId="1A5E0BF6" w14:textId="77777777" w:rsidR="00BF1AB0" w:rsidRPr="007C1E56" w:rsidRDefault="00BF1AB0" w:rsidP="00BF1AB0">
                  <w:pPr>
                    <w:spacing w:after="80"/>
                    <w:jc w:val="center"/>
                    <w:rPr>
                      <w:sz w:val="18"/>
                      <w:szCs w:val="18"/>
                    </w:rPr>
                  </w:pPr>
                  <w:r>
                    <w:rPr>
                      <w:sz w:val="18"/>
                      <w:szCs w:val="18"/>
                    </w:rPr>
                    <w:t>1</w:t>
                  </w:r>
                </w:p>
              </w:tc>
              <w:tc>
                <w:tcPr>
                  <w:tcW w:w="900" w:type="dxa"/>
                </w:tcPr>
                <w:p w14:paraId="24FDAB1E" w14:textId="77777777" w:rsidR="00BF1AB0" w:rsidRPr="007C1E56" w:rsidRDefault="00BF1AB0" w:rsidP="00BF1AB0">
                  <w:pPr>
                    <w:spacing w:after="80"/>
                    <w:jc w:val="center"/>
                    <w:rPr>
                      <w:sz w:val="18"/>
                      <w:szCs w:val="18"/>
                    </w:rPr>
                  </w:pPr>
                  <w:r>
                    <w:rPr>
                      <w:sz w:val="18"/>
                      <w:szCs w:val="18"/>
                    </w:rPr>
                    <w:t>3</w:t>
                  </w:r>
                </w:p>
              </w:tc>
              <w:tc>
                <w:tcPr>
                  <w:tcW w:w="1687" w:type="dxa"/>
                </w:tcPr>
                <w:p w14:paraId="329A7411" w14:textId="77777777" w:rsidR="00BF1AB0" w:rsidRPr="007C1E56" w:rsidRDefault="00BF1AB0" w:rsidP="00BF1AB0">
                  <w:pPr>
                    <w:spacing w:after="80"/>
                    <w:jc w:val="center"/>
                    <w:rPr>
                      <w:sz w:val="18"/>
                      <w:szCs w:val="18"/>
                    </w:rPr>
                  </w:pPr>
                  <w:r>
                    <w:rPr>
                      <w:sz w:val="18"/>
                      <w:szCs w:val="18"/>
                    </w:rPr>
                    <w:t>1</w:t>
                  </w:r>
                </w:p>
              </w:tc>
            </w:tr>
            <w:tr w:rsidR="00BF1AB0" w:rsidRPr="007C1E56" w14:paraId="4D9C0D75" w14:textId="77777777" w:rsidTr="00414AAB">
              <w:tc>
                <w:tcPr>
                  <w:tcW w:w="2422" w:type="dxa"/>
                </w:tcPr>
                <w:p w14:paraId="070BD4A1" w14:textId="77777777" w:rsidR="00BF1AB0" w:rsidRPr="007C1E56" w:rsidRDefault="00BF1AB0" w:rsidP="00BF1AB0">
                  <w:pPr>
                    <w:spacing w:after="80"/>
                    <w:jc w:val="center"/>
                    <w:rPr>
                      <w:sz w:val="18"/>
                      <w:szCs w:val="18"/>
                    </w:rPr>
                  </w:pPr>
                  <w:r>
                    <w:rPr>
                      <w:sz w:val="18"/>
                      <w:szCs w:val="18"/>
                    </w:rPr>
                    <w:t>3,751</w:t>
                  </w:r>
                  <w:r w:rsidRPr="007C1E56">
                    <w:rPr>
                      <w:sz w:val="18"/>
                      <w:szCs w:val="18"/>
                    </w:rPr>
                    <w:t xml:space="preserve"> – 5,000</w:t>
                  </w:r>
                </w:p>
              </w:tc>
              <w:tc>
                <w:tcPr>
                  <w:tcW w:w="1248" w:type="dxa"/>
                </w:tcPr>
                <w:p w14:paraId="6BE8E05B" w14:textId="77777777" w:rsidR="00BF1AB0" w:rsidRPr="007C1E56" w:rsidRDefault="00BF1AB0" w:rsidP="00BF1AB0">
                  <w:pPr>
                    <w:spacing w:after="80"/>
                    <w:jc w:val="center"/>
                    <w:rPr>
                      <w:sz w:val="18"/>
                      <w:szCs w:val="18"/>
                    </w:rPr>
                  </w:pPr>
                  <w:r>
                    <w:rPr>
                      <w:sz w:val="18"/>
                      <w:szCs w:val="18"/>
                    </w:rPr>
                    <w:t>2</w:t>
                  </w:r>
                </w:p>
              </w:tc>
              <w:tc>
                <w:tcPr>
                  <w:tcW w:w="1080" w:type="dxa"/>
                </w:tcPr>
                <w:p w14:paraId="5FF3E1EB" w14:textId="77777777" w:rsidR="00BF1AB0" w:rsidRPr="007C1E56" w:rsidRDefault="00BF1AB0" w:rsidP="00BF1AB0">
                  <w:pPr>
                    <w:spacing w:after="80"/>
                    <w:jc w:val="center"/>
                    <w:rPr>
                      <w:sz w:val="18"/>
                      <w:szCs w:val="18"/>
                    </w:rPr>
                  </w:pPr>
                  <w:r w:rsidRPr="007C1E56">
                    <w:rPr>
                      <w:sz w:val="18"/>
                      <w:szCs w:val="18"/>
                    </w:rPr>
                    <w:t>1</w:t>
                  </w:r>
                </w:p>
              </w:tc>
              <w:tc>
                <w:tcPr>
                  <w:tcW w:w="900" w:type="dxa"/>
                </w:tcPr>
                <w:p w14:paraId="2A2ECCB7" w14:textId="77777777" w:rsidR="00BF1AB0" w:rsidRPr="007C1E56" w:rsidRDefault="00BF1AB0" w:rsidP="00BF1AB0">
                  <w:pPr>
                    <w:spacing w:after="80"/>
                    <w:jc w:val="center"/>
                    <w:rPr>
                      <w:sz w:val="18"/>
                      <w:szCs w:val="18"/>
                    </w:rPr>
                  </w:pPr>
                  <w:r>
                    <w:rPr>
                      <w:sz w:val="18"/>
                      <w:szCs w:val="18"/>
                    </w:rPr>
                    <w:t>4</w:t>
                  </w:r>
                </w:p>
              </w:tc>
              <w:tc>
                <w:tcPr>
                  <w:tcW w:w="1687" w:type="dxa"/>
                </w:tcPr>
                <w:p w14:paraId="607041E0" w14:textId="77777777" w:rsidR="00BF1AB0" w:rsidRPr="007C1E56" w:rsidRDefault="00BF1AB0" w:rsidP="00BF1AB0">
                  <w:pPr>
                    <w:spacing w:after="80"/>
                    <w:jc w:val="center"/>
                    <w:rPr>
                      <w:sz w:val="18"/>
                      <w:szCs w:val="18"/>
                    </w:rPr>
                  </w:pPr>
                  <w:r w:rsidRPr="007C1E56">
                    <w:rPr>
                      <w:sz w:val="18"/>
                      <w:szCs w:val="18"/>
                    </w:rPr>
                    <w:t>1</w:t>
                  </w:r>
                </w:p>
              </w:tc>
            </w:tr>
            <w:tr w:rsidR="00BF1AB0" w:rsidRPr="007C1E56" w14:paraId="4A486C18" w14:textId="77777777" w:rsidTr="00414AAB">
              <w:tc>
                <w:tcPr>
                  <w:tcW w:w="2422" w:type="dxa"/>
                </w:tcPr>
                <w:p w14:paraId="76BD2E99" w14:textId="77777777" w:rsidR="00BF1AB0" w:rsidRPr="007C1E56" w:rsidRDefault="00BF1AB0" w:rsidP="00BF1AB0">
                  <w:pPr>
                    <w:spacing w:after="80"/>
                    <w:jc w:val="center"/>
                    <w:rPr>
                      <w:sz w:val="18"/>
                      <w:szCs w:val="18"/>
                    </w:rPr>
                  </w:pPr>
                  <w:r>
                    <w:rPr>
                      <w:sz w:val="18"/>
                      <w:szCs w:val="18"/>
                    </w:rPr>
                    <w:t>5,001 – 6,250</w:t>
                  </w:r>
                </w:p>
              </w:tc>
              <w:tc>
                <w:tcPr>
                  <w:tcW w:w="1248" w:type="dxa"/>
                </w:tcPr>
                <w:p w14:paraId="52B18F67" w14:textId="77777777" w:rsidR="00BF1AB0" w:rsidRDefault="00BF1AB0" w:rsidP="00BF1AB0">
                  <w:pPr>
                    <w:spacing w:after="80"/>
                    <w:jc w:val="center"/>
                    <w:rPr>
                      <w:sz w:val="18"/>
                      <w:szCs w:val="18"/>
                    </w:rPr>
                  </w:pPr>
                  <w:r>
                    <w:rPr>
                      <w:sz w:val="18"/>
                      <w:szCs w:val="18"/>
                    </w:rPr>
                    <w:t>3</w:t>
                  </w:r>
                </w:p>
              </w:tc>
              <w:tc>
                <w:tcPr>
                  <w:tcW w:w="1080" w:type="dxa"/>
                </w:tcPr>
                <w:p w14:paraId="00D74AF2" w14:textId="77777777" w:rsidR="00BF1AB0" w:rsidRPr="007C1E56" w:rsidRDefault="00BF1AB0" w:rsidP="00BF1AB0">
                  <w:pPr>
                    <w:spacing w:after="80"/>
                    <w:jc w:val="center"/>
                    <w:rPr>
                      <w:sz w:val="18"/>
                      <w:szCs w:val="18"/>
                    </w:rPr>
                  </w:pPr>
                  <w:r>
                    <w:rPr>
                      <w:sz w:val="18"/>
                      <w:szCs w:val="18"/>
                    </w:rPr>
                    <w:t>2</w:t>
                  </w:r>
                </w:p>
              </w:tc>
              <w:tc>
                <w:tcPr>
                  <w:tcW w:w="900" w:type="dxa"/>
                </w:tcPr>
                <w:p w14:paraId="5E62E84D" w14:textId="77777777" w:rsidR="00BF1AB0" w:rsidRPr="007C1E56" w:rsidRDefault="00BF1AB0" w:rsidP="00BF1AB0">
                  <w:pPr>
                    <w:spacing w:after="80"/>
                    <w:jc w:val="center"/>
                    <w:rPr>
                      <w:sz w:val="18"/>
                      <w:szCs w:val="18"/>
                    </w:rPr>
                  </w:pPr>
                  <w:r>
                    <w:rPr>
                      <w:sz w:val="18"/>
                      <w:szCs w:val="18"/>
                    </w:rPr>
                    <w:t>5</w:t>
                  </w:r>
                </w:p>
              </w:tc>
              <w:tc>
                <w:tcPr>
                  <w:tcW w:w="1687" w:type="dxa"/>
                </w:tcPr>
                <w:p w14:paraId="1376A945" w14:textId="77777777" w:rsidR="00BF1AB0" w:rsidRPr="007C1E56" w:rsidRDefault="00BF1AB0" w:rsidP="00BF1AB0">
                  <w:pPr>
                    <w:spacing w:after="80"/>
                    <w:jc w:val="center"/>
                    <w:rPr>
                      <w:sz w:val="18"/>
                      <w:szCs w:val="18"/>
                    </w:rPr>
                  </w:pPr>
                  <w:r>
                    <w:rPr>
                      <w:sz w:val="18"/>
                      <w:szCs w:val="18"/>
                    </w:rPr>
                    <w:t>2</w:t>
                  </w:r>
                </w:p>
              </w:tc>
            </w:tr>
            <w:tr w:rsidR="00BF1AB0" w:rsidRPr="007C1E56" w14:paraId="610355B7" w14:textId="77777777" w:rsidTr="00414AAB">
              <w:tc>
                <w:tcPr>
                  <w:tcW w:w="2422" w:type="dxa"/>
                </w:tcPr>
                <w:p w14:paraId="5767BF1E" w14:textId="77777777" w:rsidR="00BF1AB0" w:rsidRPr="007C1E56" w:rsidRDefault="00BF1AB0" w:rsidP="00BF1AB0">
                  <w:pPr>
                    <w:spacing w:after="80"/>
                    <w:jc w:val="center"/>
                    <w:rPr>
                      <w:sz w:val="18"/>
                      <w:szCs w:val="18"/>
                    </w:rPr>
                  </w:pPr>
                  <w:r>
                    <w:rPr>
                      <w:sz w:val="18"/>
                      <w:szCs w:val="18"/>
                    </w:rPr>
                    <w:t>6,251</w:t>
                  </w:r>
                  <w:r w:rsidRPr="007C1E56">
                    <w:rPr>
                      <w:sz w:val="18"/>
                      <w:szCs w:val="18"/>
                    </w:rPr>
                    <w:t xml:space="preserve"> – 7,500</w:t>
                  </w:r>
                </w:p>
              </w:tc>
              <w:tc>
                <w:tcPr>
                  <w:tcW w:w="1248" w:type="dxa"/>
                </w:tcPr>
                <w:p w14:paraId="421BB90A" w14:textId="77777777" w:rsidR="00BF1AB0" w:rsidRPr="007C1E56" w:rsidRDefault="00BF1AB0" w:rsidP="00BF1AB0">
                  <w:pPr>
                    <w:spacing w:after="80"/>
                    <w:jc w:val="center"/>
                    <w:rPr>
                      <w:sz w:val="18"/>
                      <w:szCs w:val="18"/>
                    </w:rPr>
                  </w:pPr>
                  <w:r>
                    <w:rPr>
                      <w:sz w:val="18"/>
                      <w:szCs w:val="18"/>
                    </w:rPr>
                    <w:t>3</w:t>
                  </w:r>
                </w:p>
              </w:tc>
              <w:tc>
                <w:tcPr>
                  <w:tcW w:w="1080" w:type="dxa"/>
                </w:tcPr>
                <w:p w14:paraId="3C9697FD" w14:textId="77777777" w:rsidR="00BF1AB0" w:rsidRPr="007C1E56" w:rsidRDefault="00BF1AB0" w:rsidP="00BF1AB0">
                  <w:pPr>
                    <w:spacing w:after="80"/>
                    <w:jc w:val="center"/>
                    <w:rPr>
                      <w:sz w:val="18"/>
                      <w:szCs w:val="18"/>
                    </w:rPr>
                  </w:pPr>
                  <w:r w:rsidRPr="007C1E56">
                    <w:rPr>
                      <w:sz w:val="18"/>
                      <w:szCs w:val="18"/>
                    </w:rPr>
                    <w:t>2</w:t>
                  </w:r>
                </w:p>
              </w:tc>
              <w:tc>
                <w:tcPr>
                  <w:tcW w:w="900" w:type="dxa"/>
                </w:tcPr>
                <w:p w14:paraId="78519934" w14:textId="77777777" w:rsidR="00BF1AB0" w:rsidRPr="007C1E56" w:rsidRDefault="00BF1AB0" w:rsidP="00BF1AB0">
                  <w:pPr>
                    <w:spacing w:after="80"/>
                    <w:jc w:val="center"/>
                    <w:rPr>
                      <w:sz w:val="18"/>
                      <w:szCs w:val="18"/>
                    </w:rPr>
                  </w:pPr>
                  <w:r w:rsidRPr="007C1E56">
                    <w:rPr>
                      <w:sz w:val="18"/>
                      <w:szCs w:val="18"/>
                    </w:rPr>
                    <w:t>6</w:t>
                  </w:r>
                </w:p>
              </w:tc>
              <w:tc>
                <w:tcPr>
                  <w:tcW w:w="1687" w:type="dxa"/>
                </w:tcPr>
                <w:p w14:paraId="6D6F46FD" w14:textId="77777777" w:rsidR="00BF1AB0" w:rsidRPr="007C1E56" w:rsidRDefault="00BF1AB0" w:rsidP="00BF1AB0">
                  <w:pPr>
                    <w:spacing w:after="80"/>
                    <w:jc w:val="center"/>
                    <w:rPr>
                      <w:sz w:val="18"/>
                      <w:szCs w:val="18"/>
                    </w:rPr>
                  </w:pPr>
                  <w:r w:rsidRPr="007C1E56">
                    <w:rPr>
                      <w:sz w:val="18"/>
                      <w:szCs w:val="18"/>
                    </w:rPr>
                    <w:t>2</w:t>
                  </w:r>
                </w:p>
              </w:tc>
            </w:tr>
            <w:tr w:rsidR="00BF1AB0" w:rsidRPr="007C1E56" w14:paraId="13E3DAEF" w14:textId="77777777" w:rsidTr="00414AAB">
              <w:tc>
                <w:tcPr>
                  <w:tcW w:w="2422" w:type="dxa"/>
                </w:tcPr>
                <w:p w14:paraId="57FC266B" w14:textId="77777777" w:rsidR="00BF1AB0" w:rsidRPr="007C1E56" w:rsidRDefault="00BF1AB0" w:rsidP="00BF1AB0">
                  <w:pPr>
                    <w:spacing w:after="80"/>
                    <w:jc w:val="center"/>
                    <w:rPr>
                      <w:sz w:val="18"/>
                      <w:szCs w:val="18"/>
                    </w:rPr>
                  </w:pPr>
                  <w:r>
                    <w:rPr>
                      <w:sz w:val="18"/>
                      <w:szCs w:val="18"/>
                    </w:rPr>
                    <w:t>7,501 – 8,750</w:t>
                  </w:r>
                </w:p>
              </w:tc>
              <w:tc>
                <w:tcPr>
                  <w:tcW w:w="1248" w:type="dxa"/>
                </w:tcPr>
                <w:p w14:paraId="7F5AC802" w14:textId="77777777" w:rsidR="00BF1AB0" w:rsidRPr="007C1E56" w:rsidRDefault="00BF1AB0" w:rsidP="00BF1AB0">
                  <w:pPr>
                    <w:spacing w:after="80"/>
                    <w:jc w:val="center"/>
                    <w:rPr>
                      <w:sz w:val="18"/>
                      <w:szCs w:val="18"/>
                    </w:rPr>
                  </w:pPr>
                  <w:r>
                    <w:rPr>
                      <w:sz w:val="18"/>
                      <w:szCs w:val="18"/>
                    </w:rPr>
                    <w:t>4</w:t>
                  </w:r>
                </w:p>
              </w:tc>
              <w:tc>
                <w:tcPr>
                  <w:tcW w:w="1080" w:type="dxa"/>
                </w:tcPr>
                <w:p w14:paraId="58B7FF91" w14:textId="77777777" w:rsidR="00BF1AB0" w:rsidRDefault="00BF1AB0" w:rsidP="00BF1AB0">
                  <w:pPr>
                    <w:spacing w:after="80"/>
                    <w:jc w:val="center"/>
                    <w:rPr>
                      <w:sz w:val="18"/>
                      <w:szCs w:val="18"/>
                    </w:rPr>
                  </w:pPr>
                  <w:r>
                    <w:rPr>
                      <w:sz w:val="18"/>
                      <w:szCs w:val="18"/>
                    </w:rPr>
                    <w:t>2</w:t>
                  </w:r>
                </w:p>
              </w:tc>
              <w:tc>
                <w:tcPr>
                  <w:tcW w:w="900" w:type="dxa"/>
                </w:tcPr>
                <w:p w14:paraId="25D44DD8" w14:textId="77777777" w:rsidR="00BF1AB0" w:rsidRPr="007C1E56" w:rsidRDefault="00BF1AB0" w:rsidP="00BF1AB0">
                  <w:pPr>
                    <w:spacing w:after="80"/>
                    <w:jc w:val="center"/>
                    <w:rPr>
                      <w:sz w:val="18"/>
                      <w:szCs w:val="18"/>
                    </w:rPr>
                  </w:pPr>
                  <w:r>
                    <w:rPr>
                      <w:sz w:val="18"/>
                      <w:szCs w:val="18"/>
                    </w:rPr>
                    <w:t>7</w:t>
                  </w:r>
                </w:p>
              </w:tc>
              <w:tc>
                <w:tcPr>
                  <w:tcW w:w="1687" w:type="dxa"/>
                </w:tcPr>
                <w:p w14:paraId="5CBB2E16" w14:textId="77777777" w:rsidR="00BF1AB0" w:rsidRPr="007C1E56" w:rsidRDefault="00BF1AB0" w:rsidP="00BF1AB0">
                  <w:pPr>
                    <w:spacing w:after="80"/>
                    <w:jc w:val="center"/>
                    <w:rPr>
                      <w:sz w:val="18"/>
                      <w:szCs w:val="18"/>
                    </w:rPr>
                  </w:pPr>
                  <w:r>
                    <w:rPr>
                      <w:sz w:val="18"/>
                      <w:szCs w:val="18"/>
                    </w:rPr>
                    <w:t>2</w:t>
                  </w:r>
                </w:p>
              </w:tc>
            </w:tr>
            <w:tr w:rsidR="00BF1AB0" w:rsidRPr="007C1E56" w14:paraId="6C608E31" w14:textId="77777777" w:rsidTr="00414AAB">
              <w:tc>
                <w:tcPr>
                  <w:tcW w:w="2422" w:type="dxa"/>
                </w:tcPr>
                <w:p w14:paraId="2752CD9B" w14:textId="77777777" w:rsidR="00BF1AB0" w:rsidRPr="007C1E56" w:rsidRDefault="00BF1AB0" w:rsidP="00BF1AB0">
                  <w:pPr>
                    <w:spacing w:after="80"/>
                    <w:jc w:val="center"/>
                    <w:rPr>
                      <w:sz w:val="18"/>
                      <w:szCs w:val="18"/>
                    </w:rPr>
                  </w:pPr>
                  <w:r>
                    <w:rPr>
                      <w:sz w:val="18"/>
                      <w:szCs w:val="18"/>
                    </w:rPr>
                    <w:t>8,75</w:t>
                  </w:r>
                  <w:r w:rsidRPr="007C1E56">
                    <w:rPr>
                      <w:sz w:val="18"/>
                      <w:szCs w:val="18"/>
                    </w:rPr>
                    <w:t>1 – 10,000</w:t>
                  </w:r>
                </w:p>
              </w:tc>
              <w:tc>
                <w:tcPr>
                  <w:tcW w:w="1248" w:type="dxa"/>
                </w:tcPr>
                <w:p w14:paraId="2EA6716D" w14:textId="77777777" w:rsidR="00BF1AB0" w:rsidRPr="007C1E56" w:rsidRDefault="00BF1AB0" w:rsidP="00BF1AB0">
                  <w:pPr>
                    <w:spacing w:after="80"/>
                    <w:jc w:val="center"/>
                    <w:rPr>
                      <w:sz w:val="18"/>
                      <w:szCs w:val="18"/>
                    </w:rPr>
                  </w:pPr>
                  <w:r>
                    <w:rPr>
                      <w:sz w:val="18"/>
                      <w:szCs w:val="18"/>
                    </w:rPr>
                    <w:t>4</w:t>
                  </w:r>
                </w:p>
              </w:tc>
              <w:tc>
                <w:tcPr>
                  <w:tcW w:w="1080" w:type="dxa"/>
                </w:tcPr>
                <w:p w14:paraId="425A2C54" w14:textId="77777777" w:rsidR="00BF1AB0" w:rsidRPr="007C1E56" w:rsidRDefault="00BF1AB0" w:rsidP="00BF1AB0">
                  <w:pPr>
                    <w:spacing w:after="80"/>
                    <w:jc w:val="center"/>
                    <w:rPr>
                      <w:sz w:val="18"/>
                      <w:szCs w:val="18"/>
                    </w:rPr>
                  </w:pPr>
                  <w:r>
                    <w:rPr>
                      <w:sz w:val="18"/>
                      <w:szCs w:val="18"/>
                    </w:rPr>
                    <w:t>2</w:t>
                  </w:r>
                </w:p>
              </w:tc>
              <w:tc>
                <w:tcPr>
                  <w:tcW w:w="900" w:type="dxa"/>
                </w:tcPr>
                <w:p w14:paraId="1863622B" w14:textId="77777777" w:rsidR="00BF1AB0" w:rsidRPr="007C1E56" w:rsidRDefault="00BF1AB0" w:rsidP="00BF1AB0">
                  <w:pPr>
                    <w:spacing w:after="80"/>
                    <w:jc w:val="center"/>
                    <w:rPr>
                      <w:sz w:val="18"/>
                      <w:szCs w:val="18"/>
                    </w:rPr>
                  </w:pPr>
                  <w:r w:rsidRPr="007C1E56">
                    <w:rPr>
                      <w:sz w:val="18"/>
                      <w:szCs w:val="18"/>
                    </w:rPr>
                    <w:t>8</w:t>
                  </w:r>
                </w:p>
              </w:tc>
              <w:tc>
                <w:tcPr>
                  <w:tcW w:w="1687" w:type="dxa"/>
                </w:tcPr>
                <w:p w14:paraId="37B9C252" w14:textId="77777777" w:rsidR="00BF1AB0" w:rsidRPr="007C1E56" w:rsidRDefault="00BF1AB0" w:rsidP="00BF1AB0">
                  <w:pPr>
                    <w:spacing w:after="80"/>
                    <w:jc w:val="center"/>
                    <w:rPr>
                      <w:sz w:val="18"/>
                      <w:szCs w:val="18"/>
                    </w:rPr>
                  </w:pPr>
                  <w:r>
                    <w:rPr>
                      <w:sz w:val="18"/>
                      <w:szCs w:val="18"/>
                    </w:rPr>
                    <w:t>2</w:t>
                  </w:r>
                </w:p>
              </w:tc>
            </w:tr>
          </w:tbl>
          <w:p w14:paraId="6C3ABFBB" w14:textId="77777777" w:rsidR="00BF1AB0" w:rsidRDefault="00BF1AB0" w:rsidP="00BF1AB0">
            <w:pPr>
              <w:tabs>
                <w:tab w:val="left" w:pos="6480"/>
                <w:tab w:val="left" w:pos="7920"/>
                <w:tab w:val="left" w:pos="8370"/>
              </w:tabs>
              <w:spacing w:beforeAutospacing="0" w:after="80"/>
              <w:rPr>
                <w:rFonts w:ascii="Arial" w:eastAsia="Times New Roman" w:hAnsi="Arial" w:cs="Arial"/>
                <w:sz w:val="18"/>
                <w:szCs w:val="18"/>
              </w:rPr>
            </w:pPr>
          </w:p>
        </w:tc>
        <w:bookmarkStart w:id="0" w:name="_GoBack"/>
        <w:bookmarkEnd w:id="0"/>
      </w:tr>
      <w:tr w:rsidR="00AC487F" w14:paraId="6DC9CEE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C42F1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ABLE NOTE:</w:t>
            </w:r>
          </w:p>
        </w:tc>
        <w:tc>
          <w:tcPr>
            <w:tcW w:w="1746" w:type="dxa"/>
            <w:tcBorders>
              <w:top w:val="single" w:sz="4" w:space="0" w:color="auto"/>
              <w:left w:val="single" w:sz="4" w:space="0" w:color="auto"/>
              <w:bottom w:val="single" w:sz="4" w:space="0" w:color="auto"/>
              <w:right w:val="single" w:sz="4" w:space="0" w:color="auto"/>
            </w:tcBorders>
            <w:hideMark/>
          </w:tcPr>
          <w:p w14:paraId="6C50A01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6C1B48EE" w14:textId="77777777" w:rsidR="00AC487F" w:rsidRDefault="00AC487F" w:rsidP="00AC487F">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WF feature flow for one unisex restroom shall not exceed 100 </w:t>
            </w:r>
            <w:proofErr w:type="spellStart"/>
            <w:r>
              <w:rPr>
                <w:rFonts w:ascii="Arial" w:eastAsia="Times New Roman" w:hAnsi="Arial" w:cs="Arial"/>
                <w:bCs/>
                <w:sz w:val="18"/>
                <w:szCs w:val="18"/>
              </w:rPr>
              <w:t>gpm</w:t>
            </w:r>
            <w:proofErr w:type="spellEnd"/>
            <w:r>
              <w:rPr>
                <w:rFonts w:ascii="Arial" w:eastAsia="Times New Roman" w:hAnsi="Arial" w:cs="Arial"/>
                <w:bCs/>
                <w:sz w:val="18"/>
                <w:szCs w:val="18"/>
              </w:rPr>
              <w:t>, nor shall bathing load exceed 20 patrons.</w:t>
            </w:r>
          </w:p>
        </w:tc>
      </w:tr>
      <w:tr w:rsidR="00AC487F" w14:paraId="69D856C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13DBF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7EEAA7C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0B32C89F" w14:textId="77777777" w:rsidR="00AC487F" w:rsidRDefault="00AC487F" w:rsidP="00AC487F">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6473B14" w14:textId="77777777" w:rsidR="00AC487F" w:rsidRDefault="00AC487F" w:rsidP="00AC487F">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65B23466" w14:textId="77777777" w:rsidR="00AC487F" w:rsidRDefault="00AC487F" w:rsidP="00AC487F">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0091077F" w14:textId="77777777" w:rsidR="00AC487F" w:rsidRDefault="00AC487F" w:rsidP="00AC487F">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56D94FD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AC487F" w14:paraId="3BA6149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DF9E78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34F5D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056EF63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0CE8590D"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Men’s – (1) Urinal, (1) WC, Women’s - (2) WC</w:t>
            </w:r>
          </w:p>
          <w:p w14:paraId="550854B2" w14:textId="48ACFC9F" w:rsidR="00AC487F" w:rsidRDefault="00AC487F" w:rsidP="00AC487F">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Urinal, (2) WC, (1) Lavatory, Women’s - (4) WC, (1) Lavatory.</w:t>
            </w:r>
          </w:p>
        </w:tc>
      </w:tr>
      <w:tr w:rsidR="00AC487F" w14:paraId="488E5B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D71D71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54E06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2A31837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AC487F" w14:paraId="292A664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865B2CD"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8933B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A91099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AC487F" w14:paraId="1C113AB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A1E1F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67BC5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19B0509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AC487F" w14:paraId="62BB55C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C05D08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1E7DC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3ACCED6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AC487F" w14:paraId="5BC2C17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7D6FF0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025E7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BEE306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AC487F" w14:paraId="2429FA50"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5984F65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CEAD74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38515B5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is in or within 25’ (7,620 mm) each restroom for ease of cleaning.</w:t>
            </w:r>
          </w:p>
        </w:tc>
      </w:tr>
      <w:tr w:rsidR="00AC487F" w14:paraId="0AB180E8"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974A381" w14:textId="77777777" w:rsidR="00AC487F" w:rsidRDefault="00AC487F" w:rsidP="00AC487F">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AC487F" w14:paraId="183DC614"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56AAED4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65D314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037658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AC487F" w14:paraId="28C5F4A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4E4BA5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CE7E7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7DD67EA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AC487F" w14:paraId="38D5A31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D47B42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D76EA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2DBCA36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Vacuum breakers shall be installed on all hose </w:t>
            </w:r>
            <w:proofErr w:type="spellStart"/>
            <w:r>
              <w:rPr>
                <w:rFonts w:ascii="Arial" w:eastAsia="Times New Roman" w:hAnsi="Arial" w:cs="Arial"/>
                <w:sz w:val="18"/>
                <w:szCs w:val="18"/>
              </w:rPr>
              <w:t>bibbs</w:t>
            </w:r>
            <w:proofErr w:type="spellEnd"/>
            <w:r>
              <w:rPr>
                <w:rFonts w:ascii="Arial" w:eastAsia="Times New Roman" w:hAnsi="Arial" w:cs="Arial"/>
                <w:sz w:val="18"/>
                <w:szCs w:val="18"/>
              </w:rPr>
              <w:t>.</w:t>
            </w:r>
          </w:p>
        </w:tc>
      </w:tr>
      <w:tr w:rsidR="00AC487F" w14:paraId="37040BB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25C856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75D6E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7DC2D8CC" w14:textId="18DA432A"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20,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AC487F" w14:paraId="1287648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143255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FCE9C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w:t>
            </w:r>
          </w:p>
        </w:tc>
        <w:tc>
          <w:tcPr>
            <w:tcW w:w="7563" w:type="dxa"/>
            <w:tcBorders>
              <w:top w:val="single" w:sz="4" w:space="0" w:color="auto"/>
              <w:left w:val="single" w:sz="4" w:space="0" w:color="auto"/>
              <w:bottom w:val="single" w:sz="4" w:space="0" w:color="auto"/>
              <w:right w:val="single" w:sz="4" w:space="0" w:color="auto"/>
            </w:tcBorders>
            <w:hideMark/>
          </w:tcPr>
          <w:p w14:paraId="3CA14957" w14:textId="6767D5A8"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WF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AC487F" w14:paraId="5A7D927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F2935C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02361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3EE10B5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 makeup water supply is from an approved potable water system or meets those requirements with bacteriological/chemical reports to county health department.</w:t>
            </w:r>
          </w:p>
        </w:tc>
      </w:tr>
      <w:tr w:rsidR="00AC487F" w14:paraId="1C738BA4" w14:textId="77777777" w:rsidTr="00170CF8">
        <w:tc>
          <w:tcPr>
            <w:tcW w:w="1486" w:type="dxa"/>
            <w:tcBorders>
              <w:top w:val="single" w:sz="4" w:space="0" w:color="auto"/>
              <w:left w:val="single" w:sz="4" w:space="0" w:color="auto"/>
              <w:bottom w:val="single" w:sz="4" w:space="0" w:color="auto"/>
              <w:right w:val="single" w:sz="4" w:space="0" w:color="auto"/>
            </w:tcBorders>
          </w:tcPr>
          <w:p w14:paraId="78A4A1BC" w14:textId="19B76BA5"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EDD8FDF" w14:textId="2CA9490C"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tcPr>
          <w:p w14:paraId="74E55179" w14:textId="75641C5C"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pump or suction piping is located above the water level of the pool, the pump shall be self-priming.</w:t>
            </w:r>
          </w:p>
        </w:tc>
      </w:tr>
      <w:tr w:rsidR="00AC487F" w14:paraId="487D398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E68314D"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38238D"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6AB8A41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AC487F" w14:paraId="49AFF13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7153BC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A2F03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09E5A321" w14:textId="0715BA31"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tal dynamic head of 60 feet (18,288 mm) unless hydraulically justified by the design engineer.</w:t>
            </w:r>
          </w:p>
        </w:tc>
      </w:tr>
      <w:tr w:rsidR="00AC487F" w14:paraId="2909F5C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DC5CF1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A6150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06814A3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AC487F" w14:paraId="2358FF14"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7E27AC0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2FFCB0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18" w:space="0" w:color="auto"/>
              <w:right w:val="single" w:sz="4" w:space="0" w:color="auto"/>
            </w:tcBorders>
            <w:hideMark/>
          </w:tcPr>
          <w:p w14:paraId="3A1DC69B" w14:textId="304F3551"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ilters </w:t>
            </w:r>
            <w:r w:rsidRPr="007C1E56">
              <w:rPr>
                <w:rFonts w:ascii="Arial" w:eastAsia="Times New Roman" w:hAnsi="Arial" w:cs="Arial"/>
                <w:sz w:val="18"/>
                <w:szCs w:val="18"/>
              </w:rPr>
              <w:t>sized to handle the required recirculation flowrate</w:t>
            </w:r>
            <w:r>
              <w:rPr>
                <w:rFonts w:ascii="Arial" w:eastAsia="Times New Roman" w:hAnsi="Arial" w:cs="Arial"/>
                <w:sz w:val="18"/>
                <w:szCs w:val="18"/>
              </w:rPr>
              <w:t xml:space="preserve"> shall be provided</w:t>
            </w:r>
            <w:r w:rsidRPr="007C1E56">
              <w:rPr>
                <w:rFonts w:ascii="Arial" w:eastAsia="Times New Roman" w:hAnsi="Arial" w:cs="Arial"/>
                <w:sz w:val="18"/>
                <w:szCs w:val="18"/>
              </w:rPr>
              <w:t>.</w:t>
            </w:r>
          </w:p>
        </w:tc>
      </w:tr>
      <w:tr w:rsidR="00AC487F" w14:paraId="7C605530"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83E62C8" w14:textId="77777777" w:rsidR="00AC487F" w:rsidRDefault="00AC487F" w:rsidP="00AC487F">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AC487F" w14:paraId="0EF4C185"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6B11E0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3D9DBA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18" w:space="0" w:color="auto"/>
              <w:left w:val="single" w:sz="4" w:space="0" w:color="auto"/>
              <w:bottom w:val="single" w:sz="4" w:space="0" w:color="auto"/>
              <w:right w:val="single" w:sz="4" w:space="0" w:color="auto"/>
            </w:tcBorders>
            <w:hideMark/>
          </w:tcPr>
          <w:p w14:paraId="77CD02E3" w14:textId="1A4FDC4B"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AC487F" w14:paraId="00E70D8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EB0B2F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CE17D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6C75DE8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AC487F" w14:paraId="46742B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AFED34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FC1F7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F4FE0E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AC487F" w14:paraId="56E94DF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1C22E0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6D478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185D85F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A precoat pot or collector tank is be provided. </w:t>
            </w:r>
          </w:p>
        </w:tc>
      </w:tr>
      <w:tr w:rsidR="00AC487F" w14:paraId="0AF0918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F60D28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7937B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55A7969" w14:textId="7A4A8AC9"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w:t>
            </w:r>
          </w:p>
        </w:tc>
      </w:tr>
      <w:tr w:rsidR="00AC487F" w14:paraId="14CA5B8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A0ACBF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3FB53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7618142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AC487F" w14:paraId="685D85B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266D5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73C680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336FF02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E. type filter elements shall have a minimum 1-inch (25 mm) clear spacing between elements up to a 4 square foot (0.4 m</w:t>
            </w:r>
            <w:r>
              <w:rPr>
                <w:rFonts w:ascii="Arial" w:eastAsia="Times New Roman" w:hAnsi="Arial" w:cs="Arial"/>
                <w:sz w:val="18"/>
                <w:szCs w:val="18"/>
                <w:vertAlign w:val="superscript"/>
              </w:rPr>
              <w:t>2</w:t>
            </w:r>
            <w:r>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Pr>
                <w:rFonts w:ascii="Arial" w:eastAsia="Times New Roman" w:hAnsi="Arial" w:cs="Arial"/>
                <w:sz w:val="18"/>
                <w:szCs w:val="18"/>
                <w:vertAlign w:val="superscript"/>
              </w:rPr>
              <w:t>2</w:t>
            </w:r>
            <w:r>
              <w:rPr>
                <w:rFonts w:ascii="Arial" w:eastAsia="Times New Roman" w:hAnsi="Arial" w:cs="Arial"/>
                <w:sz w:val="18"/>
                <w:szCs w:val="18"/>
              </w:rPr>
              <w:t>).</w:t>
            </w:r>
          </w:p>
        </w:tc>
      </w:tr>
      <w:tr w:rsidR="00AC487F" w14:paraId="3725D59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6DFFDD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19458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768DC0A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AC487F" w14:paraId="30BDF3F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17FB76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ACCBE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F18428E" w14:textId="5588A2CF"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AC487F" w14:paraId="1F964939"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2441A6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9B6921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3C0ED1E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AC487F" w14:paraId="513CCFBC"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383C581" w14:textId="77777777" w:rsidR="00AC487F" w:rsidRDefault="00AC487F" w:rsidP="00AC487F">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D FILTER SYSTEMS</w:t>
            </w:r>
          </w:p>
        </w:tc>
      </w:tr>
      <w:tr w:rsidR="00AC487F" w14:paraId="1F02459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4FA5264"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3779C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548A583" w14:textId="14DE086E"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is sized such that the filtrati</w:t>
            </w:r>
            <w:r>
              <w:rPr>
                <w:rFonts w:ascii="Arial" w:eastAsia="Times New Roman" w:hAnsi="Arial" w:cs="Arial"/>
                <w:sz w:val="18"/>
                <w:szCs w:val="18"/>
              </w:rPr>
              <w:t xml:space="preserve">on rate does not exceed 3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 xml:space="preserve">or 20 if so </w:t>
            </w:r>
            <w:r>
              <w:rPr>
                <w:rFonts w:ascii="Arial" w:eastAsia="Times New Roman" w:hAnsi="Arial" w:cs="Arial"/>
                <w:sz w:val="18"/>
                <w:szCs w:val="18"/>
              </w:rPr>
              <w:t>approved using the procedure stated in Section 454.1.6.5.1]</w:t>
            </w:r>
          </w:p>
        </w:tc>
      </w:tr>
      <w:tr w:rsidR="00AC487F" w14:paraId="163B4D5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5358CA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60A1E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02F00B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AC487F" w14:paraId="1F46536D"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5A02F8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D4D53F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A9B34D3" w14:textId="47FFB7BF"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The filter and vacuuming system shall have the necessary valves and piping to allow filtering to collector tank, vacuuming to waste, vacuuming to filter, complete drainage of the filter tank, backwashing for sand filters</w:t>
            </w:r>
          </w:p>
        </w:tc>
      </w:tr>
      <w:tr w:rsidR="00AC487F" w14:paraId="2F162509"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7FB4F17" w14:textId="77777777" w:rsidR="00AC487F" w:rsidRDefault="00AC487F" w:rsidP="00AC487F">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AC487F" w14:paraId="2D855DA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7F97918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4B6B7E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20BA7E20" w14:textId="7C9F1F7F"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artridge type filters:  The filter complies with the maximum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 for pleated type cartridges.</w:t>
            </w:r>
          </w:p>
        </w:tc>
      </w:tr>
      <w:tr w:rsidR="00AC487F" w14:paraId="0745FF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0679DB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19AC6D"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DF8A7B1" w14:textId="788904A8"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w:t>
            </w:r>
          </w:p>
        </w:tc>
      </w:tr>
      <w:tr w:rsidR="00AC487F" w14:paraId="2C9FDA5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374294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606AA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1FE844B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AC487F" w14:paraId="77369A9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B893E77"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2E077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FE033F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tank has coved intersections between the wall and the floor and the tank floor slopes to the filter tank drain.</w:t>
            </w:r>
          </w:p>
        </w:tc>
      </w:tr>
      <w:tr w:rsidR="00AC487F" w14:paraId="7AB822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4D58979"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0788C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F160485"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AC487F" w14:paraId="099528A3"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51D07EB"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5C5813C"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44FBC3D9" w14:textId="6810C4A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and vacuuming system shall have the necessary valves and piping to allow filtering to collector tank, vacuuming to waste, vacuuming to filter, complete drainage of the filter tank, backwashing for sand and pressure.</w:t>
            </w:r>
          </w:p>
        </w:tc>
      </w:tr>
      <w:tr w:rsidR="00AC487F" w14:paraId="7813B3F1"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3A44AFA9" w14:textId="77777777" w:rsidR="00AC487F" w:rsidRDefault="00AC487F" w:rsidP="00AC487F">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AC487F" w14:paraId="7DCF3EF2"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6EB24AE" w14:textId="31EC9ADB"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5EAF211" w14:textId="04CC0EED"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1553B43" w14:textId="2F62E420"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AC487F" w14:paraId="270FC320" w14:textId="77777777" w:rsidTr="00170CF8">
        <w:tc>
          <w:tcPr>
            <w:tcW w:w="1486" w:type="dxa"/>
            <w:tcBorders>
              <w:top w:val="single" w:sz="4" w:space="0" w:color="auto"/>
              <w:left w:val="single" w:sz="4" w:space="0" w:color="auto"/>
              <w:bottom w:val="single" w:sz="4" w:space="0" w:color="auto"/>
              <w:right w:val="single" w:sz="4" w:space="0" w:color="auto"/>
            </w:tcBorders>
          </w:tcPr>
          <w:p w14:paraId="653B3109" w14:textId="2365487B"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F9A5ADD" w14:textId="77777777" w:rsidR="00AC487F" w:rsidRPr="00A30563" w:rsidRDefault="00AC487F" w:rsidP="00AC487F">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2AD51E15" w14:textId="5F9CDBBA"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tcPr>
          <w:p w14:paraId="4CEFD01D" w14:textId="7FD66E99"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AC487F" w14:paraId="102B93A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2AEC04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14238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00A334C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AC487F" w14:paraId="65DD550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CB2DD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AAE98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72CE0D3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AC487F" w14:paraId="7A148A8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7142FA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761840"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398D3AC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 may be up to 10' per second (3,048 mm/s).)</w:t>
            </w:r>
          </w:p>
        </w:tc>
      </w:tr>
      <w:tr w:rsidR="00AC487F" w14:paraId="4066069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112692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57F0FA"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5AC4866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AC487F" w14:paraId="4C8404C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516FC5D"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DC2FC8"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3220E1C" w14:textId="6C12FCD0" w:rsidR="00AC487F" w:rsidRDefault="00060F27"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AC487F" w14:paraId="7131EA6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FB8913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A73DDF"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38FD8707" w14:textId="2D3CC6F2"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 fourths to at least one and one-fourth</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for routine maintenance.</w:t>
            </w:r>
          </w:p>
        </w:tc>
      </w:tr>
      <w:tr w:rsidR="00AC487F" w14:paraId="3550FA4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2FABA4E"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7C9F511"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69CB3F86"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AC487F" w14:paraId="2C8867E3" w14:textId="77777777" w:rsidTr="00060F27">
        <w:tc>
          <w:tcPr>
            <w:tcW w:w="1486" w:type="dxa"/>
            <w:tcBorders>
              <w:top w:val="single" w:sz="4" w:space="0" w:color="auto"/>
              <w:left w:val="single" w:sz="4" w:space="0" w:color="auto"/>
              <w:bottom w:val="single" w:sz="18" w:space="0" w:color="auto"/>
              <w:right w:val="single" w:sz="4" w:space="0" w:color="auto"/>
            </w:tcBorders>
            <w:hideMark/>
          </w:tcPr>
          <w:p w14:paraId="7E9E66A2"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DD443D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18" w:space="0" w:color="auto"/>
              <w:right w:val="single" w:sz="4" w:space="0" w:color="auto"/>
            </w:tcBorders>
            <w:hideMark/>
          </w:tcPr>
          <w:p w14:paraId="733AA993" w14:textId="7777777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060F27" w14:paraId="06C45A15" w14:textId="77777777" w:rsidTr="00060F27">
        <w:tc>
          <w:tcPr>
            <w:tcW w:w="10795" w:type="dxa"/>
            <w:gridSpan w:val="3"/>
            <w:tcBorders>
              <w:top w:val="single" w:sz="4" w:space="0" w:color="auto"/>
              <w:left w:val="single" w:sz="18" w:space="0" w:color="auto"/>
              <w:bottom w:val="single" w:sz="4" w:space="0" w:color="auto"/>
              <w:right w:val="single" w:sz="18" w:space="0" w:color="auto"/>
            </w:tcBorders>
          </w:tcPr>
          <w:p w14:paraId="6AC44628" w14:textId="41DF2ED9" w:rsidR="00060F27" w:rsidRPr="00060F27" w:rsidRDefault="00060F27" w:rsidP="00060F27">
            <w:pPr>
              <w:pStyle w:val="NoSpacing"/>
              <w:jc w:val="center"/>
              <w:rPr>
                <w:rFonts w:ascii="Arial" w:hAnsi="Arial" w:cs="Arial"/>
                <w:b/>
                <w:sz w:val="18"/>
                <w:szCs w:val="18"/>
              </w:rPr>
            </w:pPr>
            <w:r w:rsidRPr="00060F27">
              <w:rPr>
                <w:rFonts w:ascii="Arial" w:hAnsi="Arial" w:cs="Arial"/>
                <w:b/>
                <w:sz w:val="18"/>
                <w:szCs w:val="18"/>
              </w:rPr>
              <w:t>HEATERS</w:t>
            </w:r>
          </w:p>
        </w:tc>
      </w:tr>
      <w:tr w:rsidR="00060F27" w14:paraId="517F3D4D" w14:textId="77777777" w:rsidTr="00060F27">
        <w:tc>
          <w:tcPr>
            <w:tcW w:w="1486" w:type="dxa"/>
            <w:tcBorders>
              <w:top w:val="single" w:sz="18" w:space="0" w:color="auto"/>
              <w:left w:val="single" w:sz="4" w:space="0" w:color="auto"/>
              <w:bottom w:val="single" w:sz="4" w:space="0" w:color="auto"/>
              <w:right w:val="single" w:sz="4" w:space="0" w:color="auto"/>
            </w:tcBorders>
          </w:tcPr>
          <w:p w14:paraId="35C07A2C" w14:textId="74363F5A"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tcPr>
          <w:p w14:paraId="341BB9B6" w14:textId="60296524"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tcPr>
          <w:p w14:paraId="26B038C9" w14:textId="2F1A0340"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heaters shall comply with nationally recognized standards acceptable to the jurisdictional building department and to the design engineer.</w:t>
            </w:r>
          </w:p>
        </w:tc>
      </w:tr>
      <w:tr w:rsidR="00060F27" w14:paraId="4A524300" w14:textId="77777777" w:rsidTr="00170CF8">
        <w:tc>
          <w:tcPr>
            <w:tcW w:w="1486" w:type="dxa"/>
            <w:tcBorders>
              <w:top w:val="single" w:sz="4" w:space="0" w:color="auto"/>
              <w:left w:val="single" w:sz="4" w:space="0" w:color="auto"/>
              <w:bottom w:val="single" w:sz="4" w:space="0" w:color="auto"/>
              <w:right w:val="single" w:sz="4" w:space="0" w:color="auto"/>
            </w:tcBorders>
          </w:tcPr>
          <w:p w14:paraId="195F9B5A" w14:textId="13FB7AAE"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3D78026" w14:textId="319E232E"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tcPr>
          <w:p w14:paraId="7D5BEAF9" w14:textId="1AB85782"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equipped with heaters shall have a fixed thermometer mounted in the pool recirculation line downstream from the heater outlet. </w:t>
            </w:r>
            <w:r w:rsidRPr="007C1E56">
              <w:rPr>
                <w:rFonts w:ascii="Arial" w:eastAsia="Times New Roman" w:hAnsi="Arial" w:cs="Arial"/>
                <w:b/>
                <w:bCs/>
                <w:sz w:val="18"/>
                <w:szCs w:val="18"/>
              </w:rPr>
              <w:t>Thermometers mounted on heater outlets do not meet this requirement.</w:t>
            </w:r>
          </w:p>
        </w:tc>
      </w:tr>
      <w:tr w:rsidR="00060F27" w14:paraId="0BB495F6" w14:textId="77777777" w:rsidTr="00170CF8">
        <w:tc>
          <w:tcPr>
            <w:tcW w:w="1486" w:type="dxa"/>
            <w:tcBorders>
              <w:top w:val="single" w:sz="4" w:space="0" w:color="auto"/>
              <w:left w:val="single" w:sz="4" w:space="0" w:color="auto"/>
              <w:bottom w:val="single" w:sz="4" w:space="0" w:color="auto"/>
              <w:right w:val="single" w:sz="4" w:space="0" w:color="auto"/>
            </w:tcBorders>
          </w:tcPr>
          <w:p w14:paraId="50E12A3F" w14:textId="2D01C7C1"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691E8528" w14:textId="3859136D"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tcPr>
          <w:p w14:paraId="52E73A4E" w14:textId="4C4B0E0B"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060F27" w14:paraId="079816D0" w14:textId="77777777" w:rsidTr="00170CF8">
        <w:tc>
          <w:tcPr>
            <w:tcW w:w="1486" w:type="dxa"/>
            <w:tcBorders>
              <w:top w:val="single" w:sz="4" w:space="0" w:color="auto"/>
              <w:left w:val="single" w:sz="4" w:space="0" w:color="auto"/>
              <w:bottom w:val="single" w:sz="4" w:space="0" w:color="auto"/>
              <w:right w:val="single" w:sz="4" w:space="0" w:color="auto"/>
            </w:tcBorders>
          </w:tcPr>
          <w:p w14:paraId="29E9A6C1" w14:textId="7666A6D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3AF1049" w14:textId="5B1B870E"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tcPr>
          <w:p w14:paraId="6E106FA6" w14:textId="4A19152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iping and influent, effluent and bypass valves which allow isolation or removal of the heater from the system shall be provided.</w:t>
            </w:r>
            <w:r w:rsidRPr="007C1E56">
              <w:rPr>
                <w:rFonts w:ascii="Arial" w:eastAsia="Times New Roman" w:hAnsi="Arial" w:cs="Arial"/>
                <w:i/>
                <w:iCs/>
                <w:sz w:val="18"/>
                <w:szCs w:val="18"/>
              </w:rPr>
              <w:t xml:space="preserve"> ***Valves must be proportional type, gate type valves prohibited</w:t>
            </w:r>
          </w:p>
        </w:tc>
      </w:tr>
      <w:tr w:rsidR="00060F27" w14:paraId="06F33340" w14:textId="77777777" w:rsidTr="00170CF8">
        <w:tc>
          <w:tcPr>
            <w:tcW w:w="1486" w:type="dxa"/>
            <w:tcBorders>
              <w:top w:val="single" w:sz="4" w:space="0" w:color="auto"/>
              <w:left w:val="single" w:sz="4" w:space="0" w:color="auto"/>
              <w:bottom w:val="single" w:sz="4" w:space="0" w:color="auto"/>
              <w:right w:val="single" w:sz="4" w:space="0" w:color="auto"/>
            </w:tcBorders>
          </w:tcPr>
          <w:p w14:paraId="70AFE56D" w14:textId="3F4D56AE"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7018BD2" w14:textId="15031F10"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tcPr>
          <w:p w14:paraId="015DCFA2" w14:textId="33CB7816"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terials used in solar and other heaters shall be nontoxic and acceptable for use with potable water.</w:t>
            </w:r>
          </w:p>
        </w:tc>
      </w:tr>
      <w:tr w:rsidR="00060F27" w14:paraId="0372A0B6" w14:textId="77777777" w:rsidTr="00170CF8">
        <w:tc>
          <w:tcPr>
            <w:tcW w:w="1486" w:type="dxa"/>
            <w:tcBorders>
              <w:top w:val="single" w:sz="4" w:space="0" w:color="auto"/>
              <w:left w:val="single" w:sz="4" w:space="0" w:color="auto"/>
              <w:bottom w:val="single" w:sz="4" w:space="0" w:color="auto"/>
              <w:right w:val="single" w:sz="4" w:space="0" w:color="auto"/>
            </w:tcBorders>
          </w:tcPr>
          <w:p w14:paraId="3B01D6F9" w14:textId="1FCAC494"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0A0E0B1" w14:textId="40E41A69"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tcPr>
          <w:p w14:paraId="46D8BA5F" w14:textId="09D6144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eaters shall not prevent the attainment of the required turnover rate.</w:t>
            </w:r>
          </w:p>
        </w:tc>
      </w:tr>
      <w:tr w:rsidR="00060F27" w14:paraId="7071327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08063022" w14:textId="77777777" w:rsidR="00060F27" w:rsidRDefault="00060F27" w:rsidP="00060F27">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060F27" w14:paraId="7215B38A"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1A9B5DA"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6B25612"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29CBD45"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060F27" w14:paraId="1AB5A3F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595AD2B"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21242A"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0475150F"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060F27" w14:paraId="33AA772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55FE118"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4B2F90"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016C52A0"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060F27" w14:paraId="0C525B65"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2DA9E165"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938B6F1"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3FCF3C8A"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060F27" w14:paraId="7379438D"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E88DC53" w14:textId="77777777" w:rsidR="00060F27" w:rsidRDefault="00060F27" w:rsidP="00060F27">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060F27" w14:paraId="7967A817" w14:textId="77777777" w:rsidTr="00170CF8">
        <w:tc>
          <w:tcPr>
            <w:tcW w:w="1486" w:type="dxa"/>
            <w:tcBorders>
              <w:top w:val="single" w:sz="4" w:space="0" w:color="auto"/>
              <w:left w:val="single" w:sz="4" w:space="0" w:color="auto"/>
              <w:bottom w:val="single" w:sz="4" w:space="0" w:color="auto"/>
              <w:right w:val="single" w:sz="4" w:space="0" w:color="auto"/>
            </w:tcBorders>
          </w:tcPr>
          <w:p w14:paraId="334C4478" w14:textId="370FC52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85989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85069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941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FEB74D5" w14:textId="227DC2AF"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9</w:t>
            </w:r>
          </w:p>
        </w:tc>
        <w:tc>
          <w:tcPr>
            <w:tcW w:w="7563" w:type="dxa"/>
            <w:tcBorders>
              <w:top w:val="single" w:sz="4" w:space="0" w:color="auto"/>
              <w:left w:val="single" w:sz="4" w:space="0" w:color="auto"/>
              <w:bottom w:val="single" w:sz="4" w:space="0" w:color="auto"/>
              <w:right w:val="single" w:sz="4" w:space="0" w:color="auto"/>
            </w:tcBorders>
          </w:tcPr>
          <w:p w14:paraId="56EDBC8F" w14:textId="0F16F7EF"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utomated oxidation reduction potential (ORP) and pH controllers with sensing probes shall be installed to assist in maintaining proper disinfection and pH levels.</w:t>
            </w:r>
          </w:p>
        </w:tc>
      </w:tr>
      <w:tr w:rsidR="00060F27" w14:paraId="57C144B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216B8A"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275597"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070B4E23"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060F27" w14:paraId="0EE542E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C77176C"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FCA6160" w14:textId="6ACB2A38"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p>
        </w:tc>
        <w:tc>
          <w:tcPr>
            <w:tcW w:w="7563" w:type="dxa"/>
            <w:tcBorders>
              <w:top w:val="single" w:sz="4" w:space="0" w:color="auto"/>
              <w:left w:val="single" w:sz="4" w:space="0" w:color="auto"/>
              <w:bottom w:val="single" w:sz="4" w:space="0" w:color="auto"/>
              <w:right w:val="single" w:sz="4" w:space="0" w:color="auto"/>
            </w:tcBorders>
            <w:hideMark/>
          </w:tcPr>
          <w:p w14:paraId="4206833B" w14:textId="4BCF2840" w:rsidR="00060F27" w:rsidRDefault="003B1725"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test kit is provided and is capable of testing for free active halogens, total or combined available chlorine</w:t>
            </w:r>
            <w:r>
              <w:rPr>
                <w:rFonts w:ascii="Arial" w:eastAsia="Times New Roman" w:hAnsi="Arial" w:cs="Arial"/>
                <w:sz w:val="18"/>
                <w:szCs w:val="18"/>
              </w:rPr>
              <w:t xml:space="preserve"> and</w:t>
            </w:r>
            <w:r w:rsidRPr="007C1E56">
              <w:rPr>
                <w:rFonts w:ascii="Arial" w:eastAsia="Times New Roman" w:hAnsi="Arial" w:cs="Arial"/>
                <w:sz w:val="18"/>
                <w:szCs w:val="18"/>
              </w:rPr>
              <w:t xml:space="preserve"> </w:t>
            </w:r>
            <w:proofErr w:type="spellStart"/>
            <w:r w:rsidRPr="007C1E56">
              <w:rPr>
                <w:rFonts w:ascii="Arial" w:eastAsia="Times New Roman" w:hAnsi="Arial" w:cs="Arial"/>
                <w:sz w:val="18"/>
                <w:szCs w:val="18"/>
              </w:rPr>
              <w:t>pH.</w:t>
            </w:r>
            <w:proofErr w:type="spellEnd"/>
            <w:r>
              <w:rPr>
                <w:rFonts w:ascii="Arial" w:eastAsia="Times New Roman" w:hAnsi="Arial" w:cs="Arial"/>
                <w:sz w:val="18"/>
                <w:szCs w:val="18"/>
              </w:rPr>
              <w:t xml:space="preserve"> </w:t>
            </w:r>
            <w:r w:rsidRPr="00CA3768">
              <w:rPr>
                <w:rFonts w:ascii="Arial" w:eastAsia="Times New Roman" w:hAnsi="Arial" w:cs="Arial"/>
                <w:b/>
                <w:sz w:val="18"/>
                <w:szCs w:val="18"/>
              </w:rPr>
              <w:t>NSF certified to Level 1 accuracy.</w:t>
            </w:r>
          </w:p>
        </w:tc>
      </w:tr>
      <w:tr w:rsidR="00060F27" w14:paraId="681BE74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C43806B"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A231B6" w14:textId="4A7EEF0A"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a)</w:t>
            </w:r>
          </w:p>
        </w:tc>
        <w:tc>
          <w:tcPr>
            <w:tcW w:w="7563" w:type="dxa"/>
            <w:tcBorders>
              <w:top w:val="single" w:sz="4" w:space="0" w:color="auto"/>
              <w:left w:val="single" w:sz="4" w:space="0" w:color="auto"/>
              <w:bottom w:val="single" w:sz="4" w:space="0" w:color="auto"/>
              <w:right w:val="single" w:sz="4" w:space="0" w:color="auto"/>
            </w:tcBorders>
            <w:hideMark/>
          </w:tcPr>
          <w:p w14:paraId="2D59C65F" w14:textId="5E93F54E"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cyanurate type feeder is used, a cyanuric acid test kit is provided.</w:t>
            </w:r>
            <w:r>
              <w:rPr>
                <w:rFonts w:ascii="Arial" w:eastAsia="Times New Roman" w:hAnsi="Arial" w:cs="Arial"/>
                <w:sz w:val="18"/>
                <w:szCs w:val="18"/>
              </w:rPr>
              <w:t xml:space="preserve">  </w:t>
            </w:r>
            <w:r w:rsidRPr="00CA3768">
              <w:rPr>
                <w:rFonts w:ascii="Arial" w:eastAsia="Times New Roman" w:hAnsi="Arial" w:cs="Arial"/>
                <w:b/>
                <w:sz w:val="18"/>
                <w:szCs w:val="18"/>
              </w:rPr>
              <w:t>NSF certified to Level 1 accuracy.</w:t>
            </w:r>
          </w:p>
        </w:tc>
      </w:tr>
      <w:tr w:rsidR="00060F27" w14:paraId="016DA70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184748C"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7EBF6" w14:textId="1679C631"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a)</w:t>
            </w:r>
          </w:p>
        </w:tc>
        <w:tc>
          <w:tcPr>
            <w:tcW w:w="7563" w:type="dxa"/>
            <w:tcBorders>
              <w:top w:val="single" w:sz="4" w:space="0" w:color="auto"/>
              <w:left w:val="single" w:sz="4" w:space="0" w:color="auto"/>
              <w:bottom w:val="single" w:sz="4" w:space="0" w:color="auto"/>
              <w:right w:val="single" w:sz="4" w:space="0" w:color="auto"/>
            </w:tcBorders>
            <w:hideMark/>
          </w:tcPr>
          <w:p w14:paraId="10A412B0"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p>
        </w:tc>
      </w:tr>
      <w:tr w:rsidR="00060F27" w14:paraId="098AF3A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6ACACA0"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67591C"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CD24416"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060F27" w14:paraId="543716E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B3456F"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7B8A65"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7878FAB6"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060F27" w14:paraId="31FF535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07635EB" w14:textId="77777777" w:rsidR="00060F27" w:rsidRDefault="00060F27" w:rsidP="00060F27">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060F27" w14:paraId="0106C566"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B2CD15A"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1682BA1"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445EB9B2"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  The </w:t>
            </w: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type feeder and electrolytic chlorine generators shall be adjustable from 0 to full range.   </w:t>
            </w:r>
          </w:p>
        </w:tc>
      </w:tr>
      <w:tr w:rsidR="00060F27" w14:paraId="6190E2A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BCF8476"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199BBA" w14:textId="718AD2AA"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9.8.3, &amp; 454.1.9.8.6.1 </w:t>
            </w:r>
          </w:p>
        </w:tc>
        <w:tc>
          <w:tcPr>
            <w:tcW w:w="7563" w:type="dxa"/>
            <w:tcBorders>
              <w:top w:val="single" w:sz="4" w:space="0" w:color="auto"/>
              <w:left w:val="single" w:sz="4" w:space="0" w:color="auto"/>
              <w:bottom w:val="single" w:sz="4" w:space="0" w:color="auto"/>
              <w:right w:val="single" w:sz="4" w:space="0" w:color="auto"/>
            </w:tcBorders>
            <w:hideMark/>
          </w:tcPr>
          <w:p w14:paraId="6878137F" w14:textId="677A019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hemical feeders shall be in accordance with Section 454.1.6.5; except that the disinfection feeder shall be capable of feeding 12 ppm of free chlorine to the pressure side of the recirculation system or the collector tank (based upon a hypothetical 30-minute turnover of the contained volume within the system). </w:t>
            </w:r>
          </w:p>
        </w:tc>
      </w:tr>
      <w:tr w:rsidR="00060F27" w14:paraId="7625885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54E423"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C0CBA8"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2451EE09"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060F27" w14:paraId="2B54683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8ED415D"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F13DB6"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21D96069" w14:textId="0BEC3413" w:rsidR="00060F27" w:rsidRDefault="00165D9C" w:rsidP="00060F27">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r w:rsidR="00060F27">
              <w:rPr>
                <w:rFonts w:ascii="Arial" w:eastAsia="Times New Roman" w:hAnsi="Arial" w:cs="Arial"/>
                <w:sz w:val="18"/>
                <w:szCs w:val="18"/>
              </w:rPr>
              <w:t>.</w:t>
            </w:r>
          </w:p>
        </w:tc>
      </w:tr>
      <w:tr w:rsidR="00060F27" w14:paraId="15A6398A"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02E2E03"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6A81FD9"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5ADAC436"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060F27" w14:paraId="2BF13170"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4FA2885" w14:textId="77777777" w:rsidR="00060F27" w:rsidRDefault="00060F27" w:rsidP="00060F27">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060F27" w14:paraId="52FDEA37"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5F02553A"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6D1B"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142993F"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060F27" w14:paraId="6AD4731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0F2222"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99D709B"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F5C6B2"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pH adjustment feeders shall be positive displacement type, shall be adjustable from 0 to full range.</w:t>
            </w:r>
          </w:p>
        </w:tc>
      </w:tr>
      <w:tr w:rsidR="00060F27" w14:paraId="2BA0A0C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34FACFD"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AC674F"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B043637"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060F27" w14:paraId="7463D68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C444F4D"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3A31D7A"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53AECFB9" w14:textId="77777777" w:rsidR="00060F27" w:rsidRDefault="00060F27" w:rsidP="00060F2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165D9C" w14:paraId="40BDBB75"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3529EF95"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4D8E865"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30582630" w14:textId="0F14421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165D9C" w14:paraId="61CDF022"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9CD3DF0" w14:textId="77777777" w:rsidR="00165D9C" w:rsidRDefault="00165D9C" w:rsidP="00165D9C">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t>ULTRAVIOLET (UV) LIGHT DISINFECTANT EQUIPMENT</w:t>
            </w:r>
          </w:p>
        </w:tc>
      </w:tr>
      <w:tr w:rsidR="00165D9C" w14:paraId="5A8732B4"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34824149"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86339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4821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071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40F6DCE"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5EF43AF8"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165D9C" w14:paraId="71136D8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FB111D7" w14:textId="77777777" w:rsidR="00165D9C" w:rsidRPr="00EF19CE" w:rsidRDefault="00165D9C" w:rsidP="00165D9C">
            <w:pPr>
              <w:tabs>
                <w:tab w:val="left" w:pos="6480"/>
                <w:tab w:val="left" w:pos="7920"/>
                <w:tab w:val="left" w:pos="8370"/>
              </w:tabs>
              <w:spacing w:beforeAutospacing="0" w:after="80"/>
              <w:rPr>
                <w:rFonts w:ascii="Arial" w:eastAsia="Times New Roman" w:hAnsi="Arial" w:cs="Arial"/>
                <w:sz w:val="18"/>
                <w:szCs w:val="18"/>
                <w:highlight w:val="lightGray"/>
              </w:rPr>
            </w:pPr>
            <w:r w:rsidRPr="00EF19CE">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EF19CE">
                  <w:rPr>
                    <w:rFonts w:ascii="MS Gothic" w:eastAsia="MS Gothic" w:hAnsi="MS Gothic" w:cs="Arial" w:hint="eastAsia"/>
                    <w:sz w:val="18"/>
                    <w:szCs w:val="18"/>
                    <w:highlight w:val="lightGray"/>
                  </w:rPr>
                  <w:t>☐</w:t>
                </w:r>
              </w:sdtContent>
            </w:sdt>
            <w:r w:rsidRPr="00EF19CE">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EF19CE">
                  <w:rPr>
                    <w:rFonts w:ascii="MS Gothic" w:eastAsia="MS Gothic" w:hAnsi="MS Gothic" w:cs="Arial" w:hint="eastAsia"/>
                    <w:sz w:val="18"/>
                    <w:szCs w:val="18"/>
                    <w:highlight w:val="lightGray"/>
                  </w:rPr>
                  <w:t>☐</w:t>
                </w:r>
              </w:sdtContent>
            </w:sdt>
            <w:r w:rsidRPr="00EF19CE">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EF19CE">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060E8B" w14:textId="77777777" w:rsidR="00165D9C" w:rsidRPr="00EF19CE" w:rsidRDefault="00165D9C" w:rsidP="00165D9C">
            <w:pPr>
              <w:tabs>
                <w:tab w:val="left" w:pos="6480"/>
                <w:tab w:val="left" w:pos="7920"/>
                <w:tab w:val="left" w:pos="8370"/>
              </w:tabs>
              <w:spacing w:beforeAutospacing="0" w:after="80"/>
              <w:rPr>
                <w:rFonts w:ascii="Arial" w:eastAsia="Times New Roman" w:hAnsi="Arial" w:cs="Arial"/>
                <w:sz w:val="18"/>
                <w:szCs w:val="18"/>
                <w:highlight w:val="lightGray"/>
              </w:rPr>
            </w:pPr>
            <w:r w:rsidRPr="00EF19CE">
              <w:rPr>
                <w:rFonts w:ascii="Arial" w:eastAsia="Times New Roman" w:hAnsi="Arial" w:cs="Arial"/>
                <w:sz w:val="18"/>
                <w:szCs w:val="18"/>
                <w:highlight w:val="lightGray"/>
              </w:rPr>
              <w:t>454.1.6.5.16.6 (1)</w:t>
            </w:r>
          </w:p>
        </w:tc>
        <w:tc>
          <w:tcPr>
            <w:tcW w:w="7563" w:type="dxa"/>
            <w:tcBorders>
              <w:top w:val="single" w:sz="4" w:space="0" w:color="auto"/>
              <w:left w:val="single" w:sz="4" w:space="0" w:color="auto"/>
              <w:bottom w:val="single" w:sz="4" w:space="0" w:color="auto"/>
              <w:right w:val="single" w:sz="4" w:space="0" w:color="auto"/>
            </w:tcBorders>
            <w:hideMark/>
          </w:tcPr>
          <w:p w14:paraId="5E68AF21" w14:textId="7A70961F" w:rsidR="00165D9C" w:rsidRPr="00EF19CE" w:rsidRDefault="00165D9C" w:rsidP="00165D9C">
            <w:pPr>
              <w:tabs>
                <w:tab w:val="left" w:pos="6480"/>
                <w:tab w:val="left" w:pos="7920"/>
                <w:tab w:val="left" w:pos="8370"/>
              </w:tabs>
              <w:spacing w:beforeAutospacing="0" w:after="80"/>
              <w:rPr>
                <w:rFonts w:ascii="Arial" w:eastAsia="Times New Roman" w:hAnsi="Arial" w:cs="Arial"/>
                <w:sz w:val="18"/>
                <w:szCs w:val="18"/>
                <w:highlight w:val="lightGray"/>
              </w:rPr>
            </w:pPr>
            <w:r w:rsidRPr="00EF19CE">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xml:space="preserve"> *TO BE REVIEWED BY BUILDING DEPT.</w:t>
            </w:r>
          </w:p>
        </w:tc>
      </w:tr>
      <w:tr w:rsidR="00165D9C" w14:paraId="507DBD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15D2358"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21980C"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4CD2DD39"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165D9C" w14:paraId="295AB6E3" w14:textId="77777777" w:rsidTr="00170CF8">
        <w:tc>
          <w:tcPr>
            <w:tcW w:w="1486" w:type="dxa"/>
            <w:tcBorders>
              <w:top w:val="single" w:sz="4" w:space="0" w:color="auto"/>
              <w:left w:val="single" w:sz="4" w:space="0" w:color="auto"/>
              <w:bottom w:val="single" w:sz="4" w:space="0" w:color="auto"/>
              <w:right w:val="single" w:sz="4" w:space="0" w:color="auto"/>
            </w:tcBorders>
          </w:tcPr>
          <w:p w14:paraId="17B4D4DE" w14:textId="5DAA6334"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1533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10793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6954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F570EB6" w14:textId="6CAC9E0D"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r w:rsidRPr="007C1E56">
              <w:rPr>
                <w:rFonts w:ascii="Arial" w:eastAsia="Times New Roman" w:hAnsi="Arial" w:cs="Arial"/>
                <w:sz w:val="18"/>
                <w:szCs w:val="18"/>
              </w:rPr>
              <w:t>)</w:t>
            </w:r>
          </w:p>
        </w:tc>
        <w:tc>
          <w:tcPr>
            <w:tcW w:w="7563" w:type="dxa"/>
            <w:tcBorders>
              <w:top w:val="single" w:sz="4" w:space="0" w:color="auto"/>
              <w:left w:val="single" w:sz="4" w:space="0" w:color="auto"/>
              <w:bottom w:val="single" w:sz="4" w:space="0" w:color="auto"/>
              <w:right w:val="single" w:sz="4" w:space="0" w:color="auto"/>
            </w:tcBorders>
          </w:tcPr>
          <w:p w14:paraId="19DC093A" w14:textId="35384299"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165D9C" w14:paraId="10E5CDAE" w14:textId="77777777" w:rsidTr="00060F27">
        <w:tc>
          <w:tcPr>
            <w:tcW w:w="1486" w:type="dxa"/>
            <w:tcBorders>
              <w:top w:val="single" w:sz="4" w:space="0" w:color="auto"/>
              <w:left w:val="single" w:sz="4" w:space="0" w:color="auto"/>
              <w:bottom w:val="single" w:sz="4" w:space="0" w:color="auto"/>
              <w:right w:val="single" w:sz="4" w:space="0" w:color="auto"/>
            </w:tcBorders>
          </w:tcPr>
          <w:p w14:paraId="1826DA84" w14:textId="3A64789B"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1175662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078083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00377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599A856" w14:textId="3B7392AC"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tcPr>
          <w:p w14:paraId="12DBAF6E" w14:textId="73C70DA0"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millijoules per square cent</w:t>
            </w:r>
            <w:r>
              <w:rPr>
                <w:rFonts w:ascii="Arial" w:eastAsia="Times New Roman" w:hAnsi="Arial" w:cs="Arial"/>
                <w:sz w:val="18"/>
                <w:szCs w:val="18"/>
              </w:rPr>
              <w:t>imeter) at the end of lamp life, or conform with all other third party validation criteria in accordance with USEPA Ultraviolet Disinfectant Guidance Manual dated November 2006, publication number EPA 815-R-06-007, whenever these devices are used in high-risk pools for secondary disinfection</w:t>
            </w:r>
          </w:p>
        </w:tc>
      </w:tr>
      <w:tr w:rsidR="00165D9C" w14:paraId="7AFE51F9" w14:textId="77777777" w:rsidTr="00060F27">
        <w:tc>
          <w:tcPr>
            <w:tcW w:w="1486" w:type="dxa"/>
            <w:tcBorders>
              <w:top w:val="single" w:sz="4" w:space="0" w:color="auto"/>
              <w:left w:val="single" w:sz="4" w:space="0" w:color="auto"/>
              <w:bottom w:val="single" w:sz="4" w:space="0" w:color="auto"/>
              <w:right w:val="single" w:sz="4" w:space="0" w:color="auto"/>
            </w:tcBorders>
          </w:tcPr>
          <w:p w14:paraId="513D39BF" w14:textId="2B60914E"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1594020"/>
                <w14:checkbox>
                  <w14:checked w14:val="0"/>
                  <w14:checkedState w14:val="2612" w14:font="MS Gothic"/>
                  <w14:uncheckedState w14:val="2610" w14:font="MS Gothic"/>
                </w14:checkbox>
              </w:sdtPr>
              <w:sdtEndPr/>
              <w:sdtContent>
                <w:r w:rsidR="002A023B">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852053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7846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34DD2E87" w14:textId="2D1A0C6B"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tcPr>
          <w:p w14:paraId="244EB83A" w14:textId="5B5B3D0F"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V equipment shall constantly produce a validated dosage of at least 40 </w:t>
            </w:r>
            <w:proofErr w:type="spellStart"/>
            <w:r>
              <w:rPr>
                <w:rFonts w:ascii="Arial" w:eastAsia="Times New Roman" w:hAnsi="Arial" w:cs="Arial"/>
                <w:sz w:val="18"/>
                <w:szCs w:val="18"/>
              </w:rPr>
              <w:t>mJ</w:t>
            </w:r>
            <w:proofErr w:type="spellEnd"/>
            <w:r>
              <w:rPr>
                <w:rFonts w:ascii="Arial" w:eastAsia="Times New Roman" w:hAnsi="Arial" w:cs="Arial"/>
                <w:sz w:val="18"/>
                <w:szCs w:val="18"/>
              </w:rPr>
              <w:t>/cm</w:t>
            </w:r>
            <w:r>
              <w:rPr>
                <w:rFonts w:ascii="Arial" w:eastAsia="Times New Roman" w:hAnsi="Arial" w:cs="Arial"/>
                <w:sz w:val="18"/>
                <w:szCs w:val="18"/>
                <w:vertAlign w:val="superscript"/>
              </w:rPr>
              <w:t xml:space="preserve">2 </w:t>
            </w:r>
            <w:r>
              <w:rPr>
                <w:rFonts w:ascii="Arial" w:eastAsia="Times New Roman" w:hAnsi="Arial" w:cs="Arial"/>
                <w:sz w:val="18"/>
                <w:szCs w:val="18"/>
              </w:rPr>
              <w:t>(millijoules per square centimeter) at the end of lamp life.</w:t>
            </w:r>
          </w:p>
        </w:tc>
      </w:tr>
      <w:tr w:rsidR="00165D9C" w14:paraId="4A863BFD" w14:textId="77777777" w:rsidTr="00060F27">
        <w:tc>
          <w:tcPr>
            <w:tcW w:w="1486" w:type="dxa"/>
            <w:tcBorders>
              <w:top w:val="single" w:sz="4" w:space="0" w:color="auto"/>
              <w:left w:val="single" w:sz="4" w:space="0" w:color="auto"/>
              <w:bottom w:val="single" w:sz="18" w:space="0" w:color="auto"/>
              <w:right w:val="single" w:sz="4" w:space="0" w:color="auto"/>
            </w:tcBorders>
            <w:hideMark/>
          </w:tcPr>
          <w:p w14:paraId="7CD3A369"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E30E1F6"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5)</w:t>
            </w:r>
          </w:p>
        </w:tc>
        <w:tc>
          <w:tcPr>
            <w:tcW w:w="7563" w:type="dxa"/>
            <w:tcBorders>
              <w:top w:val="single" w:sz="4" w:space="0" w:color="auto"/>
              <w:left w:val="single" w:sz="4" w:space="0" w:color="auto"/>
              <w:bottom w:val="single" w:sz="18" w:space="0" w:color="auto"/>
              <w:right w:val="single" w:sz="4" w:space="0" w:color="auto"/>
            </w:tcBorders>
            <w:hideMark/>
          </w:tcPr>
          <w:p w14:paraId="14598D16"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V equipment shall not be located in a side stream flow and shall be located to treat all water returning to the pool or water features. Any treatment chemicals shall be injected downstream of the UV equipment.</w:t>
            </w:r>
          </w:p>
        </w:tc>
      </w:tr>
      <w:tr w:rsidR="00165D9C" w14:paraId="295CEBF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AB83F31" w14:textId="77777777" w:rsidR="00165D9C" w:rsidRDefault="00165D9C" w:rsidP="00165D9C">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OZONE EQUIPMENT</w:t>
            </w:r>
          </w:p>
        </w:tc>
      </w:tr>
      <w:tr w:rsidR="00165D9C" w14:paraId="0FFD12F8"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6CD4CF79"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1"/>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B283B03"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116CA4DB"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may be used for supplemental water treatment on public swimming pools subject to the conditions of this section.</w:t>
            </w:r>
          </w:p>
        </w:tc>
      </w:tr>
      <w:tr w:rsidR="00165D9C" w14:paraId="67C4392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ACD6A6A" w14:textId="32827C0A"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7858CC" w14:textId="109F1ABF"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4.1</w:t>
            </w:r>
          </w:p>
        </w:tc>
        <w:tc>
          <w:tcPr>
            <w:tcW w:w="7563" w:type="dxa"/>
            <w:tcBorders>
              <w:top w:val="single" w:sz="4" w:space="0" w:color="auto"/>
              <w:left w:val="single" w:sz="4" w:space="0" w:color="auto"/>
              <w:bottom w:val="single" w:sz="4" w:space="0" w:color="auto"/>
              <w:right w:val="single" w:sz="4" w:space="0" w:color="auto"/>
            </w:tcBorders>
            <w:hideMark/>
          </w:tcPr>
          <w:p w14:paraId="64F3605A" w14:textId="06882C4B"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165D9C" w14:paraId="1F13657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DD192EA"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FDFD9E"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79F74B5F"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shall meet the NSF/ANSI Standard 50.</w:t>
            </w:r>
          </w:p>
        </w:tc>
      </w:tr>
      <w:tr w:rsidR="00165D9C" w14:paraId="2661B3E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62833B6"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54B0C6"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3F0E65BC"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ncentration of ozone in the return line to the pool shall not exceed 0.1 mg/L.</w:t>
            </w:r>
          </w:p>
        </w:tc>
      </w:tr>
      <w:tr w:rsidR="00165D9C" w14:paraId="67A5BA6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D3FF0F3"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0B650E"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530AE90"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165D9C" w14:paraId="5494E02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BECF76E"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DD1406"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3855F496"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165D9C" w14:paraId="73F0B0B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E673052"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7B5ADEF"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5FDE4BEA"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6E1342A5"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165D9C" w14:paraId="62C827E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3B78722" w14:textId="77777777" w:rsidR="00165D9C" w:rsidRDefault="00165D9C" w:rsidP="00165D9C">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sz w:val="18"/>
                <w:szCs w:val="18"/>
              </w:rPr>
              <w:t>IONIZATION EQUIPMENT</w:t>
            </w:r>
          </w:p>
        </w:tc>
      </w:tr>
      <w:tr w:rsidR="00165D9C" w14:paraId="5884934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33AF88D5"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0212AE4"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43777306"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165D9C" w14:paraId="5106652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1140747" w14:textId="1F11F315"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6816DF" w14:textId="3EFFE10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5.1</w:t>
            </w:r>
          </w:p>
        </w:tc>
        <w:tc>
          <w:tcPr>
            <w:tcW w:w="7563" w:type="dxa"/>
            <w:tcBorders>
              <w:top w:val="single" w:sz="4" w:space="0" w:color="auto"/>
              <w:left w:val="single" w:sz="4" w:space="0" w:color="auto"/>
              <w:bottom w:val="single" w:sz="4" w:space="0" w:color="auto"/>
              <w:right w:val="single" w:sz="4" w:space="0" w:color="auto"/>
            </w:tcBorders>
            <w:hideMark/>
          </w:tcPr>
          <w:p w14:paraId="3C422807" w14:textId="405BE0BD"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165D9C" w14:paraId="5AFC202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7D63E72D"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CA8B144"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6EA56AB9"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165D9C" w14:paraId="11F706FD"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569ABF8" w14:textId="77777777" w:rsidR="00165D9C" w:rsidRDefault="00165D9C" w:rsidP="00165D9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165D9C" w14:paraId="74BD8946"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CD3CCBC"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665998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4278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03229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462244E"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18" w:space="0" w:color="auto"/>
              <w:left w:val="single" w:sz="4" w:space="0" w:color="auto"/>
              <w:bottom w:val="single" w:sz="4" w:space="0" w:color="auto"/>
              <w:right w:val="single" w:sz="4" w:space="0" w:color="auto"/>
            </w:tcBorders>
            <w:hideMark/>
          </w:tcPr>
          <w:p w14:paraId="7417C6A2"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4F2C3042"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e), Florida Administrative Code.</w:t>
            </w:r>
          </w:p>
          <w:p w14:paraId="6D44341B"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6C8FF1BB"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he unit does not interfere with the design flow rate. </w:t>
            </w:r>
          </w:p>
          <w:p w14:paraId="693991EF"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  The unit and the typical installation meet the requirements of the National Electrical Code. </w:t>
            </w:r>
          </w:p>
          <w:p w14:paraId="60A07987"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07632BFA"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  The unit shall meet the requirements of NSF/ANSI Standard 50. </w:t>
            </w:r>
          </w:p>
          <w:p w14:paraId="029AD9EF"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09A75D93"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165D9C" w14:paraId="3A1D1A0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6482E18" w14:textId="77777777" w:rsidR="00165D9C" w:rsidRDefault="00165D9C" w:rsidP="00165D9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t>ELECTRICAL *TO BE REVIEWED BY BUILDING DEPT.</w:t>
            </w:r>
          </w:p>
        </w:tc>
      </w:tr>
      <w:tr w:rsidR="00165D9C" w14:paraId="08F0BF03" w14:textId="77777777" w:rsidTr="00170CF8">
        <w:tc>
          <w:tcPr>
            <w:tcW w:w="1486" w:type="dxa"/>
            <w:tcBorders>
              <w:top w:val="single" w:sz="18" w:space="0" w:color="auto"/>
              <w:left w:val="single" w:sz="4" w:space="0" w:color="auto"/>
              <w:bottom w:val="single" w:sz="18" w:space="0" w:color="auto"/>
              <w:right w:val="single" w:sz="4" w:space="0" w:color="auto"/>
            </w:tcBorders>
            <w:hideMark/>
          </w:tcPr>
          <w:p w14:paraId="097C20B7"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79FFB95C"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6276F70E"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165D9C" w14:paraId="26BE6407"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6DC9149" w14:textId="77777777" w:rsidR="00165D9C" w:rsidRDefault="00165D9C" w:rsidP="00165D9C">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165D9C" w14:paraId="6F439779" w14:textId="77777777" w:rsidTr="00170CF8">
        <w:tc>
          <w:tcPr>
            <w:tcW w:w="1486" w:type="dxa"/>
            <w:tcBorders>
              <w:top w:val="single" w:sz="18" w:space="0" w:color="auto"/>
              <w:left w:val="single" w:sz="4" w:space="0" w:color="auto"/>
              <w:bottom w:val="single" w:sz="18" w:space="0" w:color="auto"/>
              <w:right w:val="single" w:sz="4" w:space="0" w:color="auto"/>
            </w:tcBorders>
            <w:hideMark/>
          </w:tcPr>
          <w:p w14:paraId="71103775"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162C7852"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43109C29" w14:textId="77777777" w:rsidR="00165D9C" w:rsidRDefault="00165D9C" w:rsidP="00165D9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w:t>
            </w:r>
            <w:r>
              <w:rPr>
                <w:rFonts w:ascii="Arial" w:eastAsia="Times New Roman" w:hAnsi="Arial" w:cs="Arial"/>
                <w:sz w:val="18"/>
                <w:szCs w:val="18"/>
                <w:highlight w:val="lightGray"/>
                <w:vertAlign w:val="superscript"/>
              </w:rPr>
              <w:t>2</w:t>
            </w:r>
            <w:r>
              <w:rPr>
                <w:rFonts w:ascii="Arial" w:eastAsia="Times New Roman" w:hAnsi="Arial" w:cs="Arial"/>
                <w:sz w:val="18"/>
                <w:szCs w:val="18"/>
                <w:highlight w:val="lightGray"/>
              </w:rPr>
              <w:t xml:space="preserve">)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0F170135" w14:textId="77777777" w:rsidR="00170CF8" w:rsidRDefault="00170CF8" w:rsidP="00170CF8">
      <w:pPr>
        <w:tabs>
          <w:tab w:val="left" w:pos="6480"/>
          <w:tab w:val="left" w:pos="7920"/>
          <w:tab w:val="left" w:pos="8370"/>
        </w:tabs>
        <w:spacing w:before="0" w:beforeAutospacing="0" w:after="80"/>
        <w:rPr>
          <w:rFonts w:ascii="Arial" w:eastAsia="Times New Roman" w:hAnsi="Arial" w:cs="Arial"/>
          <w:sz w:val="18"/>
          <w:szCs w:val="18"/>
        </w:rPr>
      </w:pPr>
    </w:p>
    <w:p w14:paraId="009618A9" w14:textId="77777777" w:rsidR="00170CF8" w:rsidRDefault="00170CF8" w:rsidP="00170CF8">
      <w:pPr>
        <w:rPr>
          <w:rFonts w:ascii="Arial" w:eastAsia="Times New Roman" w:hAnsi="Arial" w:cs="Arial"/>
          <w:sz w:val="18"/>
          <w:szCs w:val="18"/>
        </w:rPr>
      </w:pPr>
      <w:r>
        <w:rPr>
          <w:rFonts w:ascii="Arial" w:eastAsia="Times New Roman" w:hAnsi="Arial" w:cs="Arial"/>
          <w:sz w:val="18"/>
          <w:szCs w:val="18"/>
        </w:rPr>
        <w:br w:type="page"/>
      </w:r>
    </w:p>
    <w:p w14:paraId="6B9EB62A" w14:textId="77777777" w:rsidR="00481F80" w:rsidRPr="000728D3" w:rsidRDefault="00481F80" w:rsidP="00481F80">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lastRenderedPageBreak/>
        <w:t>Appendix A</w:t>
      </w:r>
    </w:p>
    <w:p w14:paraId="42BF4E69" w14:textId="77777777" w:rsidR="00481F80" w:rsidRDefault="00481F80" w:rsidP="00481F80">
      <w:pPr>
        <w:pStyle w:val="BodyText"/>
        <w:jc w:val="center"/>
        <w:rPr>
          <w:b/>
          <w:bCs/>
          <w:sz w:val="20"/>
          <w:szCs w:val="20"/>
          <w:u w:val="single"/>
        </w:rPr>
      </w:pPr>
      <w:r w:rsidRPr="007C1E56">
        <w:rPr>
          <w:b/>
          <w:bCs/>
          <w:sz w:val="20"/>
          <w:szCs w:val="20"/>
          <w:u w:val="single"/>
        </w:rPr>
        <w:t>STEPS REQUIRED TO DETERMINE CODE COMPLIANCE</w:t>
      </w:r>
    </w:p>
    <w:p w14:paraId="402FF460" w14:textId="77777777" w:rsidR="00481F80" w:rsidRPr="007C1E56" w:rsidRDefault="00481F80" w:rsidP="00481F80">
      <w:pPr>
        <w:pStyle w:val="BodyText"/>
        <w:jc w:val="center"/>
        <w:rPr>
          <w:b/>
          <w:bCs/>
          <w:sz w:val="20"/>
          <w:szCs w:val="20"/>
          <w:u w:val="single"/>
        </w:rPr>
      </w:pPr>
    </w:p>
    <w:p w14:paraId="0ABEE5BD" w14:textId="77777777" w:rsidR="00481F80" w:rsidRDefault="00481F80" w:rsidP="00481F80">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w:t>
      </w:r>
      <w:proofErr w:type="spellStart"/>
      <w:r w:rsidRPr="00673657">
        <w:rPr>
          <w:sz w:val="20"/>
          <w:szCs w:val="20"/>
        </w:rPr>
        <w:t>sq.ft</w:t>
      </w:r>
      <w:proofErr w:type="spellEnd"/>
      <w:r w:rsidRPr="00673657">
        <w:rPr>
          <w:sz w:val="20"/>
          <w:szCs w:val="20"/>
        </w:rPr>
        <w:t xml:space="preserve">. surface area and 1.0gpm per unit) or Non-Transient (minimum 4.5 </w:t>
      </w:r>
      <w:proofErr w:type="spellStart"/>
      <w:r w:rsidRPr="00673657">
        <w:rPr>
          <w:sz w:val="20"/>
          <w:szCs w:val="20"/>
        </w:rPr>
        <w:t>sq.ft</w:t>
      </w:r>
      <w:proofErr w:type="spellEnd"/>
      <w:r w:rsidRPr="00673657">
        <w:rPr>
          <w:sz w:val="20"/>
          <w:szCs w:val="20"/>
        </w:rPr>
        <w:t xml:space="preserve">. surface area and 0.75gpm per unit) </w:t>
      </w:r>
    </w:p>
    <w:p w14:paraId="5880357C" w14:textId="77777777" w:rsidR="00481F80" w:rsidRPr="00673657" w:rsidRDefault="00481F80" w:rsidP="00481F80">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4990CE3B" w14:textId="77777777" w:rsidR="00481F80" w:rsidRPr="00673657" w:rsidRDefault="00481F80" w:rsidP="00481F80">
      <w:pPr>
        <w:pStyle w:val="BodyText"/>
        <w:ind w:left="180"/>
        <w:rPr>
          <w:sz w:val="20"/>
          <w:szCs w:val="20"/>
        </w:rPr>
      </w:pPr>
    </w:p>
    <w:p w14:paraId="534494C2" w14:textId="77777777" w:rsidR="00481F80" w:rsidRPr="007C1E56" w:rsidRDefault="00481F80" w:rsidP="00481F80">
      <w:pPr>
        <w:pStyle w:val="BodyText"/>
        <w:jc w:val="center"/>
        <w:rPr>
          <w:rFonts w:eastAsia="Times New Roman"/>
          <w:b/>
          <w:bCs/>
          <w:sz w:val="20"/>
          <w:szCs w:val="20"/>
          <w:u w:val="single"/>
        </w:rPr>
      </w:pPr>
      <w:r w:rsidRPr="007C1E56">
        <w:rPr>
          <w:b/>
          <w:bCs/>
          <w:sz w:val="20"/>
          <w:szCs w:val="20"/>
          <w:u w:val="single"/>
        </w:rPr>
        <w:t>EXAMPLES</w:t>
      </w:r>
    </w:p>
    <w:p w14:paraId="090BC2D4" w14:textId="77777777" w:rsidR="00481F80" w:rsidRPr="000728D3" w:rsidRDefault="00481F80" w:rsidP="00481F80">
      <w:pPr>
        <w:pStyle w:val="BodyText"/>
        <w:rPr>
          <w:b/>
          <w:sz w:val="20"/>
          <w:szCs w:val="20"/>
        </w:rPr>
      </w:pPr>
      <w:r w:rsidRPr="000728D3">
        <w:rPr>
          <w:b/>
          <w:sz w:val="20"/>
          <w:szCs w:val="20"/>
          <w:u w:val="single"/>
        </w:rPr>
        <w:t>Transient Pool with 200 Living Units</w:t>
      </w:r>
      <w:r w:rsidRPr="000728D3">
        <w:rPr>
          <w:b/>
          <w:sz w:val="20"/>
          <w:szCs w:val="20"/>
        </w:rPr>
        <w:t xml:space="preserve"> </w:t>
      </w:r>
    </w:p>
    <w:p w14:paraId="233DE528" w14:textId="77777777" w:rsidR="00481F80" w:rsidRDefault="00481F80" w:rsidP="00481F80">
      <w:pPr>
        <w:pStyle w:val="BodyText"/>
        <w:rPr>
          <w:sz w:val="20"/>
          <w:szCs w:val="20"/>
        </w:rPr>
      </w:pPr>
    </w:p>
    <w:p w14:paraId="188CF478" w14:textId="77777777" w:rsidR="00481F80" w:rsidRDefault="00481F80" w:rsidP="00481F80">
      <w:pPr>
        <w:pStyle w:val="BodyText"/>
        <w:rPr>
          <w:sz w:val="20"/>
          <w:szCs w:val="20"/>
        </w:rPr>
      </w:pPr>
      <w:r>
        <w:rPr>
          <w:sz w:val="20"/>
          <w:szCs w:val="20"/>
        </w:rPr>
        <w:t xml:space="preserve">Living Units x 6sq.ft. = 1,20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728B5743" w14:textId="77777777" w:rsidR="00481F80" w:rsidRDefault="00481F80" w:rsidP="00481F80">
      <w:pPr>
        <w:pStyle w:val="BodyText"/>
        <w:rPr>
          <w:sz w:val="20"/>
          <w:szCs w:val="20"/>
        </w:rPr>
      </w:pPr>
      <w:r>
        <w:rPr>
          <w:sz w:val="20"/>
          <w:szCs w:val="20"/>
        </w:rPr>
        <w:t>Living Units x 1.0gpm = 200gpm minimum design flow required.</w:t>
      </w:r>
    </w:p>
    <w:p w14:paraId="669FA3F7" w14:textId="77777777" w:rsidR="00481F80" w:rsidRDefault="00481F80" w:rsidP="00481F80">
      <w:pPr>
        <w:pStyle w:val="BodyText"/>
        <w:rPr>
          <w:sz w:val="20"/>
          <w:szCs w:val="20"/>
        </w:rPr>
      </w:pPr>
      <w:r>
        <w:rPr>
          <w:sz w:val="20"/>
          <w:szCs w:val="20"/>
        </w:rPr>
        <w:t>Pool/s must meet both criteria.</w:t>
      </w:r>
    </w:p>
    <w:p w14:paraId="15623A09" w14:textId="77777777" w:rsidR="00481F80" w:rsidRDefault="00481F80" w:rsidP="00481F80">
      <w:pPr>
        <w:pStyle w:val="BodyText"/>
        <w:rPr>
          <w:sz w:val="20"/>
          <w:szCs w:val="20"/>
        </w:rPr>
      </w:pPr>
    </w:p>
    <w:p w14:paraId="7459360C" w14:textId="77777777" w:rsidR="00481F80" w:rsidRDefault="00481F80" w:rsidP="00481F80">
      <w:pPr>
        <w:pStyle w:val="BodyText"/>
        <w:rPr>
          <w:sz w:val="20"/>
          <w:szCs w:val="20"/>
        </w:rPr>
      </w:pPr>
      <w:r>
        <w:rPr>
          <w:sz w:val="20"/>
          <w:szCs w:val="20"/>
        </w:rPr>
        <w:t>200gpm ÷ 5 = 40 bathers</w:t>
      </w:r>
    </w:p>
    <w:p w14:paraId="1D7B4ED7" w14:textId="77777777" w:rsidR="00481F80" w:rsidRDefault="00481F80" w:rsidP="00481F80">
      <w:pPr>
        <w:pStyle w:val="BodyText"/>
        <w:rPr>
          <w:sz w:val="20"/>
          <w:szCs w:val="20"/>
        </w:rPr>
      </w:pPr>
    </w:p>
    <w:p w14:paraId="1E8C57EA" w14:textId="77777777" w:rsidR="00481F80" w:rsidRPr="000728D3" w:rsidRDefault="00481F80" w:rsidP="00481F80">
      <w:pPr>
        <w:pStyle w:val="BodyText"/>
        <w:rPr>
          <w:b/>
          <w:sz w:val="20"/>
          <w:szCs w:val="20"/>
          <w:u w:val="single"/>
        </w:rPr>
      </w:pPr>
      <w:r w:rsidRPr="000728D3">
        <w:rPr>
          <w:b/>
          <w:sz w:val="20"/>
          <w:szCs w:val="20"/>
          <w:u w:val="single"/>
        </w:rPr>
        <w:t>Non-Transient Pool with 117 Living Units</w:t>
      </w:r>
    </w:p>
    <w:p w14:paraId="09155C44" w14:textId="77777777" w:rsidR="00481F80" w:rsidRDefault="00481F80" w:rsidP="00481F80">
      <w:pPr>
        <w:pStyle w:val="BodyText"/>
        <w:rPr>
          <w:sz w:val="20"/>
          <w:szCs w:val="20"/>
          <w:u w:val="single"/>
        </w:rPr>
      </w:pPr>
    </w:p>
    <w:p w14:paraId="13814F48" w14:textId="77777777" w:rsidR="00481F80" w:rsidRDefault="00481F80" w:rsidP="00481F80">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62CB47EF" w14:textId="77777777" w:rsidR="00481F80" w:rsidRDefault="00481F80" w:rsidP="00481F80">
      <w:pPr>
        <w:pStyle w:val="BodyText"/>
        <w:rPr>
          <w:sz w:val="20"/>
          <w:szCs w:val="20"/>
        </w:rPr>
      </w:pPr>
      <w:r>
        <w:rPr>
          <w:sz w:val="20"/>
          <w:szCs w:val="20"/>
        </w:rPr>
        <w:t>Living Units x 0.75gpm = 87.75gpm minimum design flow required (rounded up to 88gpm)</w:t>
      </w:r>
    </w:p>
    <w:p w14:paraId="2B93804E" w14:textId="77777777" w:rsidR="00481F80" w:rsidRDefault="00481F80" w:rsidP="00481F80">
      <w:pPr>
        <w:pStyle w:val="BodyText"/>
        <w:rPr>
          <w:sz w:val="20"/>
          <w:szCs w:val="20"/>
          <w:u w:val="single"/>
        </w:rPr>
      </w:pPr>
      <w:r>
        <w:rPr>
          <w:sz w:val="20"/>
          <w:szCs w:val="20"/>
        </w:rPr>
        <w:t>88gpm ÷ 5 = 17.60 bathers (rounded up to 18 bathers and 90gpm minimum flow)</w:t>
      </w:r>
    </w:p>
    <w:p w14:paraId="54ADFA10" w14:textId="77777777" w:rsidR="00481F80" w:rsidRDefault="00481F80" w:rsidP="00481F80">
      <w:pPr>
        <w:pStyle w:val="BodyText"/>
        <w:rPr>
          <w:sz w:val="20"/>
          <w:szCs w:val="20"/>
        </w:rPr>
      </w:pPr>
      <w:r>
        <w:rPr>
          <w:sz w:val="20"/>
          <w:szCs w:val="20"/>
        </w:rPr>
        <w:t>Pool/s must meet both criteria</w:t>
      </w:r>
    </w:p>
    <w:p w14:paraId="315F2DD3" w14:textId="77777777" w:rsidR="00481F80" w:rsidRPr="007C1E56" w:rsidRDefault="00481F80" w:rsidP="00481F80">
      <w:pPr>
        <w:pStyle w:val="BodyText"/>
        <w:rPr>
          <w:sz w:val="10"/>
          <w:szCs w:val="10"/>
        </w:rPr>
      </w:pPr>
    </w:p>
    <w:p w14:paraId="2B6DD4B7" w14:textId="77777777" w:rsidR="00481F80" w:rsidRDefault="00481F80" w:rsidP="00481F80">
      <w:pPr>
        <w:pStyle w:val="BodyText"/>
        <w:rPr>
          <w:i/>
          <w:sz w:val="20"/>
          <w:szCs w:val="20"/>
        </w:rPr>
      </w:pPr>
      <w:r w:rsidRPr="007C1E56">
        <w:rPr>
          <w:i/>
          <w:sz w:val="20"/>
          <w:szCs w:val="20"/>
        </w:rPr>
        <w:t xml:space="preserve">If a facility decides to have a pool, spa and IWF the sizing can be split between all three bodies of water. </w:t>
      </w:r>
    </w:p>
    <w:p w14:paraId="2F863AE3" w14:textId="77777777" w:rsidR="00481F80" w:rsidRPr="007C1E56" w:rsidRDefault="00481F80" w:rsidP="00481F80">
      <w:pPr>
        <w:pStyle w:val="BodyText"/>
        <w:rPr>
          <w:i/>
          <w:sz w:val="10"/>
          <w:szCs w:val="10"/>
        </w:rPr>
      </w:pPr>
    </w:p>
    <w:p w14:paraId="4B8DD81A" w14:textId="77777777" w:rsidR="00481F80" w:rsidRPr="000728D3" w:rsidRDefault="00481F80" w:rsidP="00481F80">
      <w:pPr>
        <w:pStyle w:val="BodyText"/>
        <w:rPr>
          <w:b/>
          <w:sz w:val="20"/>
          <w:szCs w:val="20"/>
          <w:u w:val="single"/>
        </w:rPr>
      </w:pPr>
      <w:r w:rsidRPr="000728D3">
        <w:rPr>
          <w:b/>
          <w:sz w:val="20"/>
          <w:szCs w:val="20"/>
          <w:u w:val="single"/>
        </w:rPr>
        <w:t>Multi-feature Transient Facility with 462 living units</w:t>
      </w:r>
    </w:p>
    <w:p w14:paraId="1BA83BC8" w14:textId="77777777" w:rsidR="00481F80" w:rsidRDefault="00481F80" w:rsidP="00481F80">
      <w:pPr>
        <w:pStyle w:val="BodyText"/>
        <w:rPr>
          <w:sz w:val="20"/>
          <w:szCs w:val="20"/>
          <w:u w:val="single"/>
        </w:rPr>
      </w:pPr>
    </w:p>
    <w:p w14:paraId="200A356F" w14:textId="77777777" w:rsidR="00481F80" w:rsidRDefault="00481F80" w:rsidP="00481F80">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42B0ABA1" w14:textId="77777777" w:rsidR="00481F80" w:rsidRDefault="00481F80" w:rsidP="00481F80">
      <w:pPr>
        <w:pStyle w:val="BodyText"/>
        <w:rPr>
          <w:sz w:val="20"/>
          <w:szCs w:val="20"/>
        </w:rPr>
      </w:pPr>
      <w:r>
        <w:rPr>
          <w:sz w:val="20"/>
          <w:szCs w:val="20"/>
        </w:rPr>
        <w:t>Living Units x 1.0gpm = 462gpm minimum design flow required.</w:t>
      </w:r>
    </w:p>
    <w:p w14:paraId="0EB52432" w14:textId="77777777" w:rsidR="00481F80" w:rsidRPr="008F7435" w:rsidRDefault="00481F80" w:rsidP="00481F80">
      <w:pPr>
        <w:pStyle w:val="BodyText"/>
        <w:rPr>
          <w:sz w:val="20"/>
          <w:szCs w:val="20"/>
          <w:u w:val="single"/>
        </w:rPr>
      </w:pPr>
      <w:r>
        <w:rPr>
          <w:sz w:val="20"/>
          <w:szCs w:val="20"/>
        </w:rPr>
        <w:t>462gpm ÷ 5 = 92.40 bathers (rounded up to 93 bathers and 465gpm minimum flow)</w:t>
      </w:r>
    </w:p>
    <w:p w14:paraId="563A4A6F" w14:textId="77777777" w:rsidR="00481F80" w:rsidRPr="003D1755" w:rsidRDefault="00481F80" w:rsidP="00481F80">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15466DFA" w14:textId="77777777" w:rsidR="00481F80" w:rsidRDefault="00481F80" w:rsidP="00481F80">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49F5C7A4" w14:textId="77777777" w:rsidR="00481F80" w:rsidRDefault="00481F80" w:rsidP="00481F80">
      <w:pPr>
        <w:pStyle w:val="BodyText"/>
        <w:rPr>
          <w:sz w:val="20"/>
          <w:szCs w:val="20"/>
        </w:rPr>
      </w:pPr>
      <w:r>
        <w:rPr>
          <w:sz w:val="20"/>
          <w:szCs w:val="20"/>
        </w:rPr>
        <w:t>Bathers = 56</w:t>
      </w:r>
    </w:p>
    <w:p w14:paraId="74F8C4C7" w14:textId="77777777" w:rsidR="00481F80" w:rsidRDefault="00481F80" w:rsidP="00481F80">
      <w:pPr>
        <w:pStyle w:val="BodyText"/>
        <w:rPr>
          <w:sz w:val="20"/>
          <w:szCs w:val="20"/>
        </w:rPr>
      </w:pPr>
      <w:r>
        <w:rPr>
          <w:sz w:val="20"/>
          <w:szCs w:val="20"/>
        </w:rPr>
        <w:t>Potential flow = 280gpm</w:t>
      </w:r>
    </w:p>
    <w:p w14:paraId="06A1FD35" w14:textId="77777777" w:rsidR="00481F80" w:rsidRPr="003D1755" w:rsidRDefault="00481F80" w:rsidP="00481F80">
      <w:pPr>
        <w:pStyle w:val="BodyText"/>
        <w:rPr>
          <w:b/>
          <w:sz w:val="20"/>
          <w:szCs w:val="20"/>
        </w:rPr>
      </w:pPr>
      <w:r w:rsidRPr="003D1755">
        <w:rPr>
          <w:b/>
          <w:sz w:val="20"/>
          <w:szCs w:val="20"/>
        </w:rPr>
        <w:t>Spa</w:t>
      </w:r>
    </w:p>
    <w:p w14:paraId="0F7B97EC" w14:textId="77777777" w:rsidR="00481F80" w:rsidRDefault="00481F80" w:rsidP="00481F80">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137FFF05" w14:textId="77777777" w:rsidR="00481F80" w:rsidRDefault="00481F80" w:rsidP="00481F80">
      <w:pPr>
        <w:pStyle w:val="BodyText"/>
        <w:rPr>
          <w:sz w:val="20"/>
          <w:szCs w:val="20"/>
        </w:rPr>
      </w:pPr>
      <w:r>
        <w:rPr>
          <w:sz w:val="20"/>
          <w:szCs w:val="20"/>
        </w:rPr>
        <w:t>Bathers = 12</w:t>
      </w:r>
    </w:p>
    <w:p w14:paraId="306724D4" w14:textId="77777777" w:rsidR="00481F80" w:rsidRDefault="00481F80" w:rsidP="00481F80">
      <w:pPr>
        <w:pStyle w:val="BodyText"/>
        <w:rPr>
          <w:sz w:val="20"/>
          <w:szCs w:val="20"/>
        </w:rPr>
      </w:pPr>
      <w:r>
        <w:rPr>
          <w:sz w:val="20"/>
          <w:szCs w:val="20"/>
        </w:rPr>
        <w:t xml:space="preserve">Minimum flow = 60gpm </w:t>
      </w:r>
    </w:p>
    <w:p w14:paraId="7FFCB3D3" w14:textId="77777777" w:rsidR="00481F80" w:rsidRPr="003D1755" w:rsidRDefault="00481F80" w:rsidP="00481F80">
      <w:pPr>
        <w:pStyle w:val="BodyText"/>
        <w:rPr>
          <w:b/>
          <w:sz w:val="20"/>
          <w:szCs w:val="20"/>
        </w:rPr>
      </w:pPr>
      <w:r w:rsidRPr="003D1755">
        <w:rPr>
          <w:b/>
          <w:sz w:val="20"/>
          <w:szCs w:val="20"/>
        </w:rPr>
        <w:t>Interactive Water Feature</w:t>
      </w:r>
    </w:p>
    <w:p w14:paraId="1C8BAB8D" w14:textId="77777777" w:rsidR="00481F80" w:rsidRDefault="00481F80" w:rsidP="00481F80">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35410A7A" w14:textId="77777777" w:rsidR="00481F80" w:rsidRDefault="00481F80" w:rsidP="00481F80">
      <w:pPr>
        <w:pStyle w:val="BodyText"/>
        <w:rPr>
          <w:sz w:val="20"/>
          <w:szCs w:val="20"/>
        </w:rPr>
      </w:pPr>
      <w:r>
        <w:rPr>
          <w:sz w:val="20"/>
          <w:szCs w:val="20"/>
        </w:rPr>
        <w:t>Bathers = 25</w:t>
      </w:r>
    </w:p>
    <w:p w14:paraId="1B3BC463" w14:textId="77777777" w:rsidR="00481F80" w:rsidRPr="00E54322" w:rsidRDefault="00481F80" w:rsidP="00481F80">
      <w:pPr>
        <w:pStyle w:val="BodyText"/>
        <w:rPr>
          <w:sz w:val="20"/>
          <w:szCs w:val="20"/>
        </w:rPr>
      </w:pPr>
      <w:r>
        <w:rPr>
          <w:sz w:val="20"/>
          <w:szCs w:val="20"/>
        </w:rPr>
        <w:t>Potential flow = 125gpm</w:t>
      </w:r>
    </w:p>
    <w:p w14:paraId="5EE9CA2D" w14:textId="77777777" w:rsidR="00481F80" w:rsidRDefault="00481F80" w:rsidP="00481F80">
      <w:pPr>
        <w:pStyle w:val="BodyText"/>
        <w:rPr>
          <w:sz w:val="20"/>
          <w:szCs w:val="20"/>
        </w:rPr>
      </w:pPr>
    </w:p>
    <w:p w14:paraId="49FE13BD" w14:textId="77777777" w:rsidR="00481F80" w:rsidRPr="000728D3" w:rsidRDefault="00481F80" w:rsidP="00481F80">
      <w:pPr>
        <w:pStyle w:val="BodyText"/>
        <w:rPr>
          <w:b/>
          <w:sz w:val="20"/>
          <w:szCs w:val="20"/>
          <w:u w:val="single"/>
        </w:rPr>
      </w:pPr>
      <w:r w:rsidRPr="000728D3">
        <w:rPr>
          <w:b/>
          <w:sz w:val="20"/>
          <w:szCs w:val="20"/>
          <w:u w:val="single"/>
        </w:rPr>
        <w:t>Multi-feature Non-Transient Facility with 462 living units</w:t>
      </w:r>
    </w:p>
    <w:p w14:paraId="33480903" w14:textId="77777777" w:rsidR="00481F80" w:rsidRDefault="00481F80" w:rsidP="00481F80">
      <w:pPr>
        <w:pStyle w:val="BodyText"/>
        <w:rPr>
          <w:sz w:val="20"/>
          <w:szCs w:val="20"/>
          <w:u w:val="single"/>
        </w:rPr>
      </w:pPr>
    </w:p>
    <w:p w14:paraId="6D8E7946" w14:textId="77777777" w:rsidR="00481F80" w:rsidRDefault="00481F80" w:rsidP="00481F80">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0DCF73AF" w14:textId="77777777" w:rsidR="00481F80" w:rsidRDefault="00481F80" w:rsidP="00481F80">
      <w:pPr>
        <w:pStyle w:val="BodyText"/>
        <w:rPr>
          <w:sz w:val="20"/>
          <w:szCs w:val="20"/>
        </w:rPr>
      </w:pPr>
      <w:r>
        <w:rPr>
          <w:sz w:val="20"/>
          <w:szCs w:val="20"/>
        </w:rPr>
        <w:t>Living Units x 0.75gpm = 346.5gpm minimum design flow required.</w:t>
      </w:r>
    </w:p>
    <w:p w14:paraId="6A95C0C9" w14:textId="77777777" w:rsidR="00481F80" w:rsidRDefault="00481F80" w:rsidP="00481F80">
      <w:pPr>
        <w:pStyle w:val="BodyText"/>
        <w:rPr>
          <w:sz w:val="20"/>
          <w:szCs w:val="20"/>
        </w:rPr>
      </w:pPr>
      <w:r>
        <w:rPr>
          <w:sz w:val="20"/>
          <w:szCs w:val="20"/>
        </w:rPr>
        <w:t>347gpm ÷ 5 = 69.40 bathers (rounded up to 70 bathers and 350gpm minimum flow)</w:t>
      </w:r>
    </w:p>
    <w:p w14:paraId="0E11D26A" w14:textId="77777777" w:rsidR="00481F80" w:rsidRDefault="00481F80" w:rsidP="00481F80">
      <w:pPr>
        <w:pStyle w:val="BodyText"/>
        <w:rPr>
          <w:sz w:val="20"/>
          <w:szCs w:val="20"/>
        </w:rPr>
      </w:pPr>
    </w:p>
    <w:p w14:paraId="5CC1D57E" w14:textId="77777777" w:rsidR="00481F80" w:rsidRPr="003D1755" w:rsidRDefault="00481F80" w:rsidP="00481F80">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13282A54" w14:textId="77777777" w:rsidR="00481F80" w:rsidRDefault="00481F80" w:rsidP="00481F80">
      <w:pPr>
        <w:pStyle w:val="BodyText"/>
        <w:rPr>
          <w:sz w:val="20"/>
          <w:szCs w:val="20"/>
        </w:rPr>
      </w:pPr>
      <w:r>
        <w:rPr>
          <w:sz w:val="20"/>
          <w:szCs w:val="20"/>
        </w:rPr>
        <w:t>Surface area = 1,507</w:t>
      </w:r>
      <w:r w:rsidRPr="00E54322">
        <w:rPr>
          <w:sz w:val="20"/>
          <w:szCs w:val="20"/>
        </w:rPr>
        <w:t xml:space="preserve"> </w:t>
      </w:r>
      <w:proofErr w:type="spellStart"/>
      <w:r w:rsidRPr="00E54322">
        <w:rPr>
          <w:sz w:val="20"/>
          <w:szCs w:val="20"/>
        </w:rPr>
        <w:t>sq.ft</w:t>
      </w:r>
      <w:proofErr w:type="spellEnd"/>
      <w:r w:rsidRPr="00E54322">
        <w:rPr>
          <w:sz w:val="20"/>
          <w:szCs w:val="20"/>
        </w:rPr>
        <w:t>.</w:t>
      </w:r>
    </w:p>
    <w:p w14:paraId="06EC8D0B" w14:textId="77777777" w:rsidR="00481F80" w:rsidRDefault="00481F80" w:rsidP="00481F80">
      <w:pPr>
        <w:pStyle w:val="BodyText"/>
        <w:rPr>
          <w:sz w:val="20"/>
          <w:szCs w:val="20"/>
        </w:rPr>
      </w:pPr>
      <w:r>
        <w:rPr>
          <w:sz w:val="20"/>
          <w:szCs w:val="20"/>
        </w:rPr>
        <w:t>Bathers = 33</w:t>
      </w:r>
    </w:p>
    <w:p w14:paraId="3BEB9F23" w14:textId="77777777" w:rsidR="00481F80" w:rsidRDefault="00481F80" w:rsidP="00481F80">
      <w:pPr>
        <w:pStyle w:val="BodyText"/>
        <w:rPr>
          <w:sz w:val="20"/>
          <w:szCs w:val="20"/>
        </w:rPr>
      </w:pPr>
      <w:r>
        <w:rPr>
          <w:sz w:val="20"/>
          <w:szCs w:val="20"/>
        </w:rPr>
        <w:t>Potential flow = 165gpm</w:t>
      </w:r>
    </w:p>
    <w:p w14:paraId="5944C7C6" w14:textId="77777777" w:rsidR="00481F80" w:rsidRPr="003D1755" w:rsidRDefault="00481F80" w:rsidP="00481F80">
      <w:pPr>
        <w:pStyle w:val="BodyText"/>
        <w:rPr>
          <w:b/>
          <w:sz w:val="20"/>
          <w:szCs w:val="20"/>
        </w:rPr>
      </w:pPr>
      <w:r w:rsidRPr="003D1755">
        <w:rPr>
          <w:b/>
          <w:sz w:val="20"/>
          <w:szCs w:val="20"/>
        </w:rPr>
        <w:t>Spa</w:t>
      </w:r>
    </w:p>
    <w:p w14:paraId="3EB0CA66" w14:textId="77777777" w:rsidR="00481F80" w:rsidRDefault="00481F80" w:rsidP="00481F80">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1F51923C" w14:textId="77777777" w:rsidR="00481F80" w:rsidRDefault="00481F80" w:rsidP="00481F80">
      <w:pPr>
        <w:pStyle w:val="BodyText"/>
        <w:rPr>
          <w:sz w:val="20"/>
          <w:szCs w:val="20"/>
        </w:rPr>
      </w:pPr>
      <w:r>
        <w:rPr>
          <w:sz w:val="20"/>
          <w:szCs w:val="20"/>
        </w:rPr>
        <w:t>Bathers = 12</w:t>
      </w:r>
    </w:p>
    <w:p w14:paraId="1763BFD9" w14:textId="77777777" w:rsidR="00481F80" w:rsidRDefault="00481F80" w:rsidP="00481F80">
      <w:pPr>
        <w:pStyle w:val="BodyText"/>
        <w:rPr>
          <w:sz w:val="20"/>
          <w:szCs w:val="20"/>
        </w:rPr>
      </w:pPr>
      <w:r>
        <w:rPr>
          <w:sz w:val="20"/>
          <w:szCs w:val="20"/>
        </w:rPr>
        <w:t xml:space="preserve">Minimum flow = 60gpm </w:t>
      </w:r>
    </w:p>
    <w:p w14:paraId="68C39636" w14:textId="77777777" w:rsidR="00481F80" w:rsidRPr="003D1755" w:rsidRDefault="00481F80" w:rsidP="00481F80">
      <w:pPr>
        <w:pStyle w:val="BodyText"/>
        <w:rPr>
          <w:b/>
          <w:sz w:val="20"/>
          <w:szCs w:val="20"/>
        </w:rPr>
      </w:pPr>
      <w:r w:rsidRPr="003D1755">
        <w:rPr>
          <w:b/>
          <w:sz w:val="20"/>
          <w:szCs w:val="20"/>
        </w:rPr>
        <w:t>Interactive Water Feature</w:t>
      </w:r>
    </w:p>
    <w:p w14:paraId="3266802B" w14:textId="77777777" w:rsidR="00481F80" w:rsidRDefault="00481F80" w:rsidP="00481F80">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214FB057" w14:textId="77777777" w:rsidR="00481F80" w:rsidRDefault="00481F80" w:rsidP="00481F80">
      <w:pPr>
        <w:pStyle w:val="BodyText"/>
        <w:rPr>
          <w:sz w:val="20"/>
          <w:szCs w:val="20"/>
        </w:rPr>
      </w:pPr>
      <w:r>
        <w:rPr>
          <w:sz w:val="20"/>
          <w:szCs w:val="20"/>
        </w:rPr>
        <w:t>Bathers = 25</w:t>
      </w:r>
    </w:p>
    <w:p w14:paraId="092CAE5C" w14:textId="47A55875" w:rsidR="00481F80" w:rsidRDefault="00481F80" w:rsidP="00481F80">
      <w:pPr>
        <w:pStyle w:val="BodyText"/>
        <w:rPr>
          <w:sz w:val="20"/>
          <w:szCs w:val="20"/>
        </w:rPr>
      </w:pPr>
      <w:r>
        <w:rPr>
          <w:sz w:val="20"/>
          <w:szCs w:val="20"/>
        </w:rPr>
        <w:t>Potential flow = 125gp</w:t>
      </w:r>
    </w:p>
    <w:sectPr w:rsidR="00481F80"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6B6E8" w14:textId="77777777" w:rsidR="00AE2929" w:rsidRDefault="00AE2929" w:rsidP="00EE4618">
      <w:pPr>
        <w:spacing w:before="0"/>
      </w:pPr>
      <w:r>
        <w:separator/>
      </w:r>
    </w:p>
  </w:endnote>
  <w:endnote w:type="continuationSeparator" w:id="0">
    <w:p w14:paraId="275BFDF7" w14:textId="77777777" w:rsidR="00AE2929" w:rsidRDefault="00AE2929"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4447833"/>
      <w:docPartObj>
        <w:docPartGallery w:val="Page Numbers (Bottom of Page)"/>
        <w:docPartUnique/>
      </w:docPartObj>
    </w:sdtPr>
    <w:sdtEndPr>
      <w:rPr>
        <w:noProof/>
      </w:rPr>
    </w:sdtEndPr>
    <w:sdtContent>
      <w:p w14:paraId="0848CA9B" w14:textId="16A0A15B" w:rsidR="00804B82" w:rsidRDefault="00804B82">
        <w:pPr>
          <w:pStyle w:val="Footer"/>
          <w:jc w:val="center"/>
        </w:pPr>
        <w:r>
          <w:fldChar w:fldCharType="begin"/>
        </w:r>
        <w:r>
          <w:instrText xml:space="preserve"> PAGE   \* MERGEFORMAT </w:instrText>
        </w:r>
        <w:r>
          <w:fldChar w:fldCharType="separate"/>
        </w:r>
        <w:r w:rsidR="002A023B">
          <w:rPr>
            <w:noProof/>
          </w:rPr>
          <w:t>2</w:t>
        </w:r>
        <w:r>
          <w:rPr>
            <w:noProof/>
          </w:rPr>
          <w:fldChar w:fldCharType="end"/>
        </w:r>
      </w:p>
    </w:sdtContent>
  </w:sdt>
  <w:p w14:paraId="0848CA9C" w14:textId="77777777" w:rsidR="00804B82" w:rsidRDefault="00804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18F56" w14:textId="77777777" w:rsidR="00AE2929" w:rsidRDefault="00AE2929" w:rsidP="00EE4618">
      <w:pPr>
        <w:spacing w:before="0"/>
      </w:pPr>
      <w:r>
        <w:separator/>
      </w:r>
    </w:p>
  </w:footnote>
  <w:footnote w:type="continuationSeparator" w:id="0">
    <w:p w14:paraId="5D8566D7" w14:textId="77777777" w:rsidR="00AE2929" w:rsidRDefault="00AE2929"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CA96" w14:textId="77777777" w:rsidR="00804B82" w:rsidRPr="0010268F" w:rsidRDefault="00804B82" w:rsidP="00A5787E">
    <w:pPr>
      <w:tabs>
        <w:tab w:val="left" w:pos="3060"/>
        <w:tab w:val="left" w:pos="8370"/>
      </w:tabs>
      <w:spacing w:before="0" w:beforeAutospacing="0"/>
      <w:rPr>
        <w:rFonts w:ascii="Arial" w:eastAsia="Times New Roman" w:hAnsi="Arial" w:cs="Arial"/>
        <w:b/>
        <w:sz w:val="18"/>
        <w:szCs w:val="18"/>
      </w:rPr>
    </w:pPr>
  </w:p>
  <w:p w14:paraId="62C37AA1" w14:textId="02724C7E" w:rsidR="00804B82" w:rsidRDefault="00804B82" w:rsidP="00043F83">
    <w:pPr>
      <w:tabs>
        <w:tab w:val="left" w:pos="8100"/>
      </w:tabs>
      <w:spacing w:before="0" w:beforeAutospacing="0"/>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INTERACTIVE WATER FEATUR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tbl>
    <w:tblPr>
      <w:tblStyle w:val="TableGrid"/>
      <w:tblW w:w="0" w:type="auto"/>
      <w:tblLook w:val="04A0" w:firstRow="1" w:lastRow="0" w:firstColumn="1" w:lastColumn="0" w:noHBand="0" w:noVBand="1"/>
    </w:tblPr>
    <w:tblGrid>
      <w:gridCol w:w="895"/>
      <w:gridCol w:w="6930"/>
      <w:gridCol w:w="1170"/>
      <w:gridCol w:w="1795"/>
    </w:tblGrid>
    <w:tr w:rsidR="00804B82" w:rsidRPr="0010268F" w14:paraId="0848CA99" w14:textId="77777777" w:rsidTr="00B971DC">
      <w:tc>
        <w:tcPr>
          <w:tcW w:w="895" w:type="dxa"/>
        </w:tcPr>
        <w:p w14:paraId="15E187D9" w14:textId="77777777" w:rsidR="00804B82" w:rsidRPr="0010268F" w:rsidRDefault="00804B82"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41D37820" w:rsidR="00804B82" w:rsidRPr="0010268F" w:rsidRDefault="00804B82"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804B82" w:rsidRPr="0010268F" w:rsidRDefault="00804B82"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21B9C70E" w:rsidR="00804B82" w:rsidRPr="0010268F" w:rsidRDefault="00804B82"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BF1AB0">
            <w:rPr>
              <w:rFonts w:ascii="Arial" w:eastAsia="Times New Roman" w:hAnsi="Arial" w:cs="Arial"/>
              <w:b/>
              <w:noProof/>
              <w:sz w:val="18"/>
              <w:szCs w:val="18"/>
            </w:rPr>
            <w:t>12/19/2023</w:t>
          </w:r>
          <w:r>
            <w:rPr>
              <w:rFonts w:ascii="Arial" w:eastAsia="Times New Roman" w:hAnsi="Arial" w:cs="Arial"/>
              <w:b/>
              <w:sz w:val="18"/>
              <w:szCs w:val="18"/>
            </w:rPr>
            <w:fldChar w:fldCharType="end"/>
          </w:r>
        </w:p>
      </w:tc>
    </w:tr>
  </w:tbl>
  <w:p w14:paraId="0848CA9A" w14:textId="77777777" w:rsidR="00804B82" w:rsidRPr="00DF484E" w:rsidRDefault="00804B82"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CA9D" w14:textId="77777777" w:rsidR="00804B82" w:rsidRPr="00EE4618" w:rsidRDefault="00804B82" w:rsidP="00D715BD">
    <w:pPr>
      <w:spacing w:before="0" w:beforeAutospacing="0" w:line="204" w:lineRule="auto"/>
      <w:jc w:val="center"/>
      <w:rPr>
        <w:rFonts w:ascii="Arial" w:eastAsia="Times New Roman" w:hAnsi="Arial" w:cs="Arial"/>
        <w:b/>
        <w:sz w:val="18"/>
        <w:szCs w:val="18"/>
      </w:rPr>
    </w:pPr>
  </w:p>
  <w:p w14:paraId="0848CAAE" w14:textId="0879E378" w:rsidR="00804B82" w:rsidRPr="00332AB4" w:rsidRDefault="00804B82" w:rsidP="005D51F8">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INTERACTIVE WATER FEATUR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qgUAYDumwiwAAAA="/>
  </w:docVars>
  <w:rsids>
    <w:rsidRoot w:val="00EE4618"/>
    <w:rsid w:val="00000A30"/>
    <w:rsid w:val="000076CA"/>
    <w:rsid w:val="00026382"/>
    <w:rsid w:val="0004076C"/>
    <w:rsid w:val="0004117E"/>
    <w:rsid w:val="00043F83"/>
    <w:rsid w:val="00056AC1"/>
    <w:rsid w:val="00060209"/>
    <w:rsid w:val="00060F27"/>
    <w:rsid w:val="00061FC6"/>
    <w:rsid w:val="00066461"/>
    <w:rsid w:val="00070A0A"/>
    <w:rsid w:val="00074109"/>
    <w:rsid w:val="0007658D"/>
    <w:rsid w:val="00077B99"/>
    <w:rsid w:val="00091B9D"/>
    <w:rsid w:val="00094A63"/>
    <w:rsid w:val="000A0C39"/>
    <w:rsid w:val="000B3713"/>
    <w:rsid w:val="000B4093"/>
    <w:rsid w:val="000C186A"/>
    <w:rsid w:val="000C6FD5"/>
    <w:rsid w:val="000C7648"/>
    <w:rsid w:val="000D39BA"/>
    <w:rsid w:val="000F120C"/>
    <w:rsid w:val="000F24F2"/>
    <w:rsid w:val="000F415E"/>
    <w:rsid w:val="000F519B"/>
    <w:rsid w:val="000F78E4"/>
    <w:rsid w:val="0010268F"/>
    <w:rsid w:val="00112503"/>
    <w:rsid w:val="00131A59"/>
    <w:rsid w:val="0014392E"/>
    <w:rsid w:val="0014485E"/>
    <w:rsid w:val="00152595"/>
    <w:rsid w:val="001542CA"/>
    <w:rsid w:val="0016007E"/>
    <w:rsid w:val="00165D9C"/>
    <w:rsid w:val="00170CF8"/>
    <w:rsid w:val="00170EFB"/>
    <w:rsid w:val="0017482F"/>
    <w:rsid w:val="0017496A"/>
    <w:rsid w:val="001816F8"/>
    <w:rsid w:val="00186879"/>
    <w:rsid w:val="00192998"/>
    <w:rsid w:val="001947AA"/>
    <w:rsid w:val="001950AA"/>
    <w:rsid w:val="001A5D90"/>
    <w:rsid w:val="001B11BA"/>
    <w:rsid w:val="001B725B"/>
    <w:rsid w:val="001D2970"/>
    <w:rsid w:val="001D66A6"/>
    <w:rsid w:val="001F00B1"/>
    <w:rsid w:val="001F0C72"/>
    <w:rsid w:val="0021019A"/>
    <w:rsid w:val="00213620"/>
    <w:rsid w:val="002141F7"/>
    <w:rsid w:val="00226A4D"/>
    <w:rsid w:val="00237689"/>
    <w:rsid w:val="00257DA6"/>
    <w:rsid w:val="00260D47"/>
    <w:rsid w:val="00261A61"/>
    <w:rsid w:val="0026297A"/>
    <w:rsid w:val="00272DAE"/>
    <w:rsid w:val="0027777E"/>
    <w:rsid w:val="00284153"/>
    <w:rsid w:val="002841D2"/>
    <w:rsid w:val="00284EF5"/>
    <w:rsid w:val="0029696E"/>
    <w:rsid w:val="002A023B"/>
    <w:rsid w:val="002A6A45"/>
    <w:rsid w:val="002C13CA"/>
    <w:rsid w:val="002C2751"/>
    <w:rsid w:val="002E2658"/>
    <w:rsid w:val="002E5144"/>
    <w:rsid w:val="002E6AFC"/>
    <w:rsid w:val="002F604F"/>
    <w:rsid w:val="00311AD3"/>
    <w:rsid w:val="00316661"/>
    <w:rsid w:val="0031791F"/>
    <w:rsid w:val="00327A7C"/>
    <w:rsid w:val="00330B61"/>
    <w:rsid w:val="00332AB4"/>
    <w:rsid w:val="0034591E"/>
    <w:rsid w:val="003501B6"/>
    <w:rsid w:val="00350AFC"/>
    <w:rsid w:val="00357285"/>
    <w:rsid w:val="003658BB"/>
    <w:rsid w:val="003706EC"/>
    <w:rsid w:val="00385480"/>
    <w:rsid w:val="0038599A"/>
    <w:rsid w:val="0039614F"/>
    <w:rsid w:val="003967D0"/>
    <w:rsid w:val="003B1725"/>
    <w:rsid w:val="003B779C"/>
    <w:rsid w:val="003C5457"/>
    <w:rsid w:val="003C7A9C"/>
    <w:rsid w:val="003D0BCC"/>
    <w:rsid w:val="003F00DB"/>
    <w:rsid w:val="003F3107"/>
    <w:rsid w:val="003F5101"/>
    <w:rsid w:val="0040016A"/>
    <w:rsid w:val="00410F83"/>
    <w:rsid w:val="0041192D"/>
    <w:rsid w:val="00423DDF"/>
    <w:rsid w:val="00425698"/>
    <w:rsid w:val="00444BEB"/>
    <w:rsid w:val="00445A0B"/>
    <w:rsid w:val="0045758E"/>
    <w:rsid w:val="00457E25"/>
    <w:rsid w:val="00460181"/>
    <w:rsid w:val="00463751"/>
    <w:rsid w:val="00463F00"/>
    <w:rsid w:val="0047055A"/>
    <w:rsid w:val="00481F80"/>
    <w:rsid w:val="0049240F"/>
    <w:rsid w:val="004A01A0"/>
    <w:rsid w:val="004A169A"/>
    <w:rsid w:val="004A17AB"/>
    <w:rsid w:val="004A5EA3"/>
    <w:rsid w:val="004B08EB"/>
    <w:rsid w:val="004B6FB2"/>
    <w:rsid w:val="004C0907"/>
    <w:rsid w:val="004C2542"/>
    <w:rsid w:val="004F68E7"/>
    <w:rsid w:val="004F7BB7"/>
    <w:rsid w:val="004F7F63"/>
    <w:rsid w:val="00514A1B"/>
    <w:rsid w:val="00522FA5"/>
    <w:rsid w:val="00536477"/>
    <w:rsid w:val="005548B2"/>
    <w:rsid w:val="00557529"/>
    <w:rsid w:val="005707FC"/>
    <w:rsid w:val="00572CFD"/>
    <w:rsid w:val="0057701F"/>
    <w:rsid w:val="00582BE1"/>
    <w:rsid w:val="00593806"/>
    <w:rsid w:val="00597DF3"/>
    <w:rsid w:val="005A2F1D"/>
    <w:rsid w:val="005B6397"/>
    <w:rsid w:val="005B65FD"/>
    <w:rsid w:val="005D51F8"/>
    <w:rsid w:val="005E360B"/>
    <w:rsid w:val="005E4866"/>
    <w:rsid w:val="005E6110"/>
    <w:rsid w:val="005F36F8"/>
    <w:rsid w:val="005F6F9A"/>
    <w:rsid w:val="00605618"/>
    <w:rsid w:val="00620B13"/>
    <w:rsid w:val="00620C61"/>
    <w:rsid w:val="00622736"/>
    <w:rsid w:val="006277D5"/>
    <w:rsid w:val="006401C9"/>
    <w:rsid w:val="006626A4"/>
    <w:rsid w:val="006724D4"/>
    <w:rsid w:val="00673D2D"/>
    <w:rsid w:val="00694298"/>
    <w:rsid w:val="006961B7"/>
    <w:rsid w:val="006967A6"/>
    <w:rsid w:val="00696CC9"/>
    <w:rsid w:val="006A429F"/>
    <w:rsid w:val="006B209D"/>
    <w:rsid w:val="006D4B89"/>
    <w:rsid w:val="006D6EC1"/>
    <w:rsid w:val="006D7EA5"/>
    <w:rsid w:val="006E53FD"/>
    <w:rsid w:val="006F5CCA"/>
    <w:rsid w:val="006F743B"/>
    <w:rsid w:val="007033F3"/>
    <w:rsid w:val="00706D58"/>
    <w:rsid w:val="007078F2"/>
    <w:rsid w:val="00713381"/>
    <w:rsid w:val="00713948"/>
    <w:rsid w:val="00720BF3"/>
    <w:rsid w:val="007365AE"/>
    <w:rsid w:val="0075583A"/>
    <w:rsid w:val="00764770"/>
    <w:rsid w:val="00764BA1"/>
    <w:rsid w:val="00766054"/>
    <w:rsid w:val="00766D72"/>
    <w:rsid w:val="00771287"/>
    <w:rsid w:val="007713E9"/>
    <w:rsid w:val="007717A7"/>
    <w:rsid w:val="00771B87"/>
    <w:rsid w:val="007B4F4A"/>
    <w:rsid w:val="007B58FF"/>
    <w:rsid w:val="007C1E56"/>
    <w:rsid w:val="007C30C6"/>
    <w:rsid w:val="007C397F"/>
    <w:rsid w:val="007F16D0"/>
    <w:rsid w:val="007F1730"/>
    <w:rsid w:val="007F5215"/>
    <w:rsid w:val="007F54C8"/>
    <w:rsid w:val="00801746"/>
    <w:rsid w:val="00804B82"/>
    <w:rsid w:val="00805601"/>
    <w:rsid w:val="00812F42"/>
    <w:rsid w:val="008170A1"/>
    <w:rsid w:val="008455CA"/>
    <w:rsid w:val="00850EAE"/>
    <w:rsid w:val="00856E0C"/>
    <w:rsid w:val="00874D8F"/>
    <w:rsid w:val="00875598"/>
    <w:rsid w:val="008A543E"/>
    <w:rsid w:val="008A63A2"/>
    <w:rsid w:val="008A7E30"/>
    <w:rsid w:val="008A7F7E"/>
    <w:rsid w:val="008C5AA5"/>
    <w:rsid w:val="008E08D4"/>
    <w:rsid w:val="008E698E"/>
    <w:rsid w:val="008F38AA"/>
    <w:rsid w:val="00904414"/>
    <w:rsid w:val="00912637"/>
    <w:rsid w:val="009330D2"/>
    <w:rsid w:val="00936734"/>
    <w:rsid w:val="00940FFA"/>
    <w:rsid w:val="00945879"/>
    <w:rsid w:val="0095356B"/>
    <w:rsid w:val="0098420F"/>
    <w:rsid w:val="00997AB1"/>
    <w:rsid w:val="009A2756"/>
    <w:rsid w:val="009B568C"/>
    <w:rsid w:val="009D56B2"/>
    <w:rsid w:val="009D5744"/>
    <w:rsid w:val="009E323E"/>
    <w:rsid w:val="009F34F2"/>
    <w:rsid w:val="009F3CF6"/>
    <w:rsid w:val="009F7DD8"/>
    <w:rsid w:val="00A06E82"/>
    <w:rsid w:val="00A15B0C"/>
    <w:rsid w:val="00A15DD0"/>
    <w:rsid w:val="00A2074A"/>
    <w:rsid w:val="00A20E4B"/>
    <w:rsid w:val="00A253C5"/>
    <w:rsid w:val="00A30563"/>
    <w:rsid w:val="00A31CD4"/>
    <w:rsid w:val="00A44258"/>
    <w:rsid w:val="00A5787E"/>
    <w:rsid w:val="00A57EC1"/>
    <w:rsid w:val="00A67ED4"/>
    <w:rsid w:val="00A97CEA"/>
    <w:rsid w:val="00AA5A7F"/>
    <w:rsid w:val="00AA6FC3"/>
    <w:rsid w:val="00AA7227"/>
    <w:rsid w:val="00AB6877"/>
    <w:rsid w:val="00AC1172"/>
    <w:rsid w:val="00AC2889"/>
    <w:rsid w:val="00AC487F"/>
    <w:rsid w:val="00AD5EC7"/>
    <w:rsid w:val="00AE2929"/>
    <w:rsid w:val="00AE2CA7"/>
    <w:rsid w:val="00AF19BD"/>
    <w:rsid w:val="00AF54C5"/>
    <w:rsid w:val="00B03B98"/>
    <w:rsid w:val="00B131B1"/>
    <w:rsid w:val="00B16E3E"/>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B750F"/>
    <w:rsid w:val="00BC1589"/>
    <w:rsid w:val="00BC3399"/>
    <w:rsid w:val="00BD270C"/>
    <w:rsid w:val="00BD3C7A"/>
    <w:rsid w:val="00BD7B32"/>
    <w:rsid w:val="00BE160F"/>
    <w:rsid w:val="00BF1AB0"/>
    <w:rsid w:val="00C11CFF"/>
    <w:rsid w:val="00C11D1E"/>
    <w:rsid w:val="00C1533C"/>
    <w:rsid w:val="00C20B0A"/>
    <w:rsid w:val="00C20B2D"/>
    <w:rsid w:val="00C33E09"/>
    <w:rsid w:val="00C36638"/>
    <w:rsid w:val="00C41AD2"/>
    <w:rsid w:val="00C4790D"/>
    <w:rsid w:val="00C50EA7"/>
    <w:rsid w:val="00C52D30"/>
    <w:rsid w:val="00C66102"/>
    <w:rsid w:val="00C67137"/>
    <w:rsid w:val="00C736B4"/>
    <w:rsid w:val="00C907A6"/>
    <w:rsid w:val="00C910CB"/>
    <w:rsid w:val="00CB2832"/>
    <w:rsid w:val="00CB3FB5"/>
    <w:rsid w:val="00CC6CE1"/>
    <w:rsid w:val="00CE3A5B"/>
    <w:rsid w:val="00CE48DC"/>
    <w:rsid w:val="00CF5D52"/>
    <w:rsid w:val="00D0344E"/>
    <w:rsid w:val="00D05B45"/>
    <w:rsid w:val="00D20291"/>
    <w:rsid w:val="00D23A16"/>
    <w:rsid w:val="00D30706"/>
    <w:rsid w:val="00D307E5"/>
    <w:rsid w:val="00D30C34"/>
    <w:rsid w:val="00D553C2"/>
    <w:rsid w:val="00D57F61"/>
    <w:rsid w:val="00D6057F"/>
    <w:rsid w:val="00D678E3"/>
    <w:rsid w:val="00D715BD"/>
    <w:rsid w:val="00D73386"/>
    <w:rsid w:val="00D75346"/>
    <w:rsid w:val="00D7752D"/>
    <w:rsid w:val="00DB09EE"/>
    <w:rsid w:val="00DB634F"/>
    <w:rsid w:val="00DC0ED8"/>
    <w:rsid w:val="00DC1B42"/>
    <w:rsid w:val="00DC76E9"/>
    <w:rsid w:val="00DD03A5"/>
    <w:rsid w:val="00DD095D"/>
    <w:rsid w:val="00DE1476"/>
    <w:rsid w:val="00DE2B6C"/>
    <w:rsid w:val="00DE656E"/>
    <w:rsid w:val="00DF484E"/>
    <w:rsid w:val="00E21B53"/>
    <w:rsid w:val="00E267CD"/>
    <w:rsid w:val="00E2691E"/>
    <w:rsid w:val="00E311A5"/>
    <w:rsid w:val="00E341D9"/>
    <w:rsid w:val="00E46E2E"/>
    <w:rsid w:val="00E52BFD"/>
    <w:rsid w:val="00E5760E"/>
    <w:rsid w:val="00E61338"/>
    <w:rsid w:val="00E61579"/>
    <w:rsid w:val="00E61830"/>
    <w:rsid w:val="00E67D89"/>
    <w:rsid w:val="00EA035A"/>
    <w:rsid w:val="00EA04C8"/>
    <w:rsid w:val="00EB1798"/>
    <w:rsid w:val="00EC5BBB"/>
    <w:rsid w:val="00ED71BB"/>
    <w:rsid w:val="00EE4618"/>
    <w:rsid w:val="00EE760A"/>
    <w:rsid w:val="00EF19CE"/>
    <w:rsid w:val="00EF1B8E"/>
    <w:rsid w:val="00F03406"/>
    <w:rsid w:val="00F07A21"/>
    <w:rsid w:val="00F146C6"/>
    <w:rsid w:val="00F15515"/>
    <w:rsid w:val="00F20646"/>
    <w:rsid w:val="00F253C2"/>
    <w:rsid w:val="00F27268"/>
    <w:rsid w:val="00F322BA"/>
    <w:rsid w:val="00F42A1B"/>
    <w:rsid w:val="00F42EC7"/>
    <w:rsid w:val="00F44ABD"/>
    <w:rsid w:val="00F62BD6"/>
    <w:rsid w:val="00F640C9"/>
    <w:rsid w:val="00F643FA"/>
    <w:rsid w:val="00F6565B"/>
    <w:rsid w:val="00F73AFB"/>
    <w:rsid w:val="00F85030"/>
    <w:rsid w:val="00F97A46"/>
    <w:rsid w:val="00FA2EB2"/>
    <w:rsid w:val="00FB04FB"/>
    <w:rsid w:val="00FB3A2B"/>
    <w:rsid w:val="00FB42F8"/>
    <w:rsid w:val="00FC1C99"/>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3.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4.xml><?xml version="1.0" encoding="utf-8"?>
<ds:datastoreItem xmlns:ds="http://schemas.openxmlformats.org/officeDocument/2006/customXml" ds:itemID="{D7562835-9157-41D7-8103-8767E9E36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3</TotalTime>
  <Pages>12</Pages>
  <Words>7868</Words>
  <Characters>44848</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Marsh, Terry W</cp:lastModifiedBy>
  <cp:revision>11</cp:revision>
  <cp:lastPrinted>2016-10-19T16:35:00Z</cp:lastPrinted>
  <dcterms:created xsi:type="dcterms:W3CDTF">2023-07-04T18:10:00Z</dcterms:created>
  <dcterms:modified xsi:type="dcterms:W3CDTF">2023-12-1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